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D9855A" w14:textId="29A33B10" w:rsidR="000B06C7" w:rsidRDefault="00C27949" w:rsidP="000B06C7">
      <w:pPr>
        <w:spacing w:after="0" w:line="240" w:lineRule="auto"/>
        <w:jc w:val="right"/>
        <w:rPr>
          <w:rFonts w:ascii="Arial" w:hAnsi="Arial" w:cs="Arial"/>
          <w:b/>
          <w:noProof/>
          <w:sz w:val="18"/>
          <w:szCs w:val="18"/>
        </w:rPr>
      </w:pPr>
      <w:r w:rsidRPr="003F2C7C">
        <w:rPr>
          <w:rFonts w:ascii="Arial" w:hAnsi="Arial" w:cs="Arial"/>
          <w:b/>
          <w:noProof/>
          <w:sz w:val="18"/>
          <w:szCs w:val="18"/>
        </w:rPr>
        <w:t xml:space="preserve">Proceedings of the </w:t>
      </w:r>
      <w:r w:rsidR="0056519D">
        <w:rPr>
          <w:rFonts w:ascii="Arial" w:hAnsi="Arial" w:cs="Arial"/>
          <w:b/>
          <w:noProof/>
          <w:sz w:val="18"/>
          <w:szCs w:val="18"/>
        </w:rPr>
        <w:t>I</w:t>
      </w:r>
      <w:r w:rsidR="000B06C7" w:rsidRPr="000B06C7">
        <w:rPr>
          <w:rFonts w:ascii="Arial" w:hAnsi="Arial" w:cs="Arial"/>
          <w:b/>
          <w:noProof/>
          <w:sz w:val="18"/>
          <w:szCs w:val="18"/>
        </w:rPr>
        <w:t>nternational Conference</w:t>
      </w:r>
      <w:r w:rsidR="006331AE">
        <w:rPr>
          <w:rFonts w:ascii="Arial" w:hAnsi="Arial" w:cs="Arial"/>
          <w:b/>
          <w:noProof/>
          <w:sz w:val="18"/>
          <w:szCs w:val="18"/>
        </w:rPr>
        <w:t xml:space="preserve"> on Advances in Aerospace and Energy Systems</w:t>
      </w:r>
    </w:p>
    <w:p w14:paraId="53936A37" w14:textId="4E249FDC" w:rsidR="00EF22F8" w:rsidRDefault="00C27949" w:rsidP="00EF22F8">
      <w:pPr>
        <w:spacing w:after="0"/>
        <w:jc w:val="right"/>
        <w:rPr>
          <w:rFonts w:ascii="Arial" w:hAnsi="Arial" w:cs="Arial"/>
          <w:b/>
          <w:noProof/>
          <w:sz w:val="18"/>
          <w:szCs w:val="18"/>
        </w:rPr>
      </w:pPr>
      <w:r w:rsidRPr="003F2C7C">
        <w:rPr>
          <w:rFonts w:ascii="Arial" w:hAnsi="Arial" w:cs="Arial"/>
          <w:b/>
          <w:noProof/>
          <w:sz w:val="18"/>
          <w:szCs w:val="18"/>
        </w:rPr>
        <w:t xml:space="preserve"> </w:t>
      </w:r>
      <w:r w:rsidR="00C612E5" w:rsidRPr="00C612E5">
        <w:rPr>
          <w:rFonts w:ascii="Arial" w:hAnsi="Arial" w:cs="Arial"/>
          <w:b/>
          <w:noProof/>
          <w:sz w:val="18"/>
          <w:szCs w:val="18"/>
        </w:rPr>
        <w:t>April 16-18, 2026, ISRO Propulsion Complex (ISRO), Mahendragiri, Tamil Nadu</w:t>
      </w:r>
      <w:r w:rsidR="00F04007" w:rsidRPr="00F04007">
        <w:rPr>
          <w:rFonts w:ascii="Arial" w:hAnsi="Arial" w:cs="Arial"/>
          <w:b/>
          <w:noProof/>
          <w:sz w:val="18"/>
          <w:szCs w:val="18"/>
        </w:rPr>
        <w:t xml:space="preserve">, </w:t>
      </w:r>
      <w:r w:rsidR="00EF22F8">
        <w:rPr>
          <w:rFonts w:ascii="Arial" w:hAnsi="Arial" w:cs="Arial"/>
          <w:b/>
          <w:noProof/>
          <w:sz w:val="18"/>
          <w:szCs w:val="18"/>
        </w:rPr>
        <w:t>India</w:t>
      </w:r>
    </w:p>
    <w:p w14:paraId="659338AD" w14:textId="77777777" w:rsidR="00EF22F8" w:rsidRPr="00EF22F8" w:rsidRDefault="00EF22F8" w:rsidP="00EF22F8">
      <w:pPr>
        <w:spacing w:after="0"/>
        <w:jc w:val="right"/>
        <w:rPr>
          <w:rFonts w:ascii="Arial" w:hAnsi="Arial" w:cs="Arial"/>
          <w:b/>
          <w:noProof/>
          <w:sz w:val="18"/>
          <w:szCs w:val="18"/>
        </w:rPr>
      </w:pPr>
    </w:p>
    <w:p w14:paraId="6640B42E" w14:textId="7E37200A" w:rsidR="0003331F" w:rsidRPr="003F2C7C" w:rsidRDefault="00DB49E7" w:rsidP="00FD582E">
      <w:pPr>
        <w:spacing w:after="240" w:line="240" w:lineRule="auto"/>
        <w:jc w:val="right"/>
        <w:rPr>
          <w:rFonts w:ascii="Arial" w:hAnsi="Arial" w:cs="Arial"/>
          <w:b/>
        </w:rPr>
      </w:pPr>
      <w:r w:rsidRPr="00DB49E7">
        <w:rPr>
          <w:rFonts w:ascii="Arial" w:hAnsi="Arial" w:cs="Arial"/>
          <w:b/>
        </w:rPr>
        <w:t>I</w:t>
      </w:r>
      <w:r w:rsidR="006331AE">
        <w:rPr>
          <w:rFonts w:ascii="Arial" w:hAnsi="Arial" w:cs="Arial"/>
          <w:b/>
        </w:rPr>
        <w:t>AES</w:t>
      </w:r>
      <w:r w:rsidR="00B14B89">
        <w:rPr>
          <w:rFonts w:ascii="Arial" w:hAnsi="Arial" w:cs="Arial"/>
          <w:b/>
        </w:rPr>
        <w:t>-</w:t>
      </w:r>
      <w:r w:rsidR="005903CE" w:rsidRPr="003F2C7C">
        <w:rPr>
          <w:rFonts w:ascii="Arial" w:hAnsi="Arial" w:cs="Arial"/>
          <w:b/>
        </w:rPr>
        <w:t>20</w:t>
      </w:r>
      <w:r w:rsidR="00C27949" w:rsidRPr="003F2C7C">
        <w:rPr>
          <w:rFonts w:ascii="Arial" w:hAnsi="Arial" w:cs="Arial"/>
          <w:b/>
        </w:rPr>
        <w:t>2</w:t>
      </w:r>
      <w:r w:rsidR="007B5AD3">
        <w:rPr>
          <w:rFonts w:ascii="Arial" w:hAnsi="Arial" w:cs="Arial"/>
          <w:b/>
        </w:rPr>
        <w:t>6</w:t>
      </w:r>
      <w:r w:rsidR="005D3AC8">
        <w:rPr>
          <w:rFonts w:ascii="Arial" w:hAnsi="Arial" w:cs="Arial"/>
          <w:b/>
        </w:rPr>
        <w:t>-</w:t>
      </w:r>
      <w:r w:rsidR="007B1D3B" w:rsidRPr="004822A5">
        <w:rPr>
          <w:rFonts w:ascii="Arial" w:hAnsi="Arial" w:cs="Arial"/>
          <w:b/>
          <w:color w:val="0000CC"/>
        </w:rPr>
        <w:t>Y</w:t>
      </w:r>
      <w:r w:rsidR="00DB4092" w:rsidRPr="004822A5">
        <w:rPr>
          <w:rFonts w:ascii="Arial" w:hAnsi="Arial" w:cs="Arial"/>
          <w:b/>
          <w:color w:val="0000CC"/>
        </w:rPr>
        <w:t>Y</w:t>
      </w:r>
      <w:r w:rsidR="007B1D3B" w:rsidRPr="004822A5">
        <w:rPr>
          <w:rFonts w:ascii="Arial" w:hAnsi="Arial" w:cs="Arial"/>
          <w:b/>
          <w:color w:val="0000CC"/>
        </w:rPr>
        <w:t>Y</w:t>
      </w:r>
      <w:r w:rsidR="00DD7767" w:rsidRPr="003F2C7C">
        <w:rPr>
          <w:rFonts w:ascii="Arial" w:hAnsi="Arial" w:cs="Arial"/>
          <w:b/>
        </w:rPr>
        <w:t xml:space="preserve"> </w:t>
      </w:r>
    </w:p>
    <w:p w14:paraId="5B4D464A" w14:textId="43DC9359" w:rsidR="008A2E0B" w:rsidRPr="00881CAF" w:rsidRDefault="00EF22F8" w:rsidP="00146778">
      <w:pPr>
        <w:spacing w:after="0" w:line="240" w:lineRule="auto"/>
        <w:jc w:val="center"/>
        <w:rPr>
          <w:rFonts w:ascii="Arial" w:hAnsi="Arial" w:cs="Arial"/>
          <w:b/>
          <w:color w:val="0000CC"/>
        </w:rPr>
      </w:pPr>
      <w:r w:rsidRPr="00EF22F8">
        <w:rPr>
          <w:rFonts w:ascii="Arial" w:hAnsi="Arial" w:cs="Arial"/>
          <w:b/>
          <w:sz w:val="24"/>
          <w:szCs w:val="24"/>
        </w:rPr>
        <w:t>Th</w:t>
      </w:r>
      <w:r w:rsidR="00005E91">
        <w:rPr>
          <w:rFonts w:ascii="Arial" w:hAnsi="Arial" w:cs="Arial"/>
          <w:b/>
          <w:sz w:val="24"/>
          <w:szCs w:val="24"/>
        </w:rPr>
        <w:t>is</w:t>
      </w:r>
      <w:r w:rsidRPr="00EF22F8">
        <w:rPr>
          <w:rFonts w:ascii="Arial" w:hAnsi="Arial" w:cs="Arial"/>
          <w:b/>
          <w:sz w:val="24"/>
          <w:szCs w:val="24"/>
        </w:rPr>
        <w:t xml:space="preserve"> </w:t>
      </w:r>
      <w:r w:rsidR="00005E91" w:rsidRPr="00EF22F8">
        <w:rPr>
          <w:rFonts w:ascii="Arial" w:hAnsi="Arial" w:cs="Arial"/>
          <w:b/>
          <w:sz w:val="24"/>
          <w:szCs w:val="24"/>
        </w:rPr>
        <w:t xml:space="preserve">Sample </w:t>
      </w:r>
      <w:r w:rsidRPr="00EF22F8">
        <w:rPr>
          <w:rFonts w:ascii="Arial" w:hAnsi="Arial" w:cs="Arial"/>
          <w:b/>
          <w:sz w:val="24"/>
          <w:szCs w:val="24"/>
        </w:rPr>
        <w:t>of a</w:t>
      </w:r>
      <w:r w:rsidR="00005E91">
        <w:rPr>
          <w:rFonts w:ascii="Arial" w:hAnsi="Arial" w:cs="Arial"/>
          <w:b/>
          <w:sz w:val="24"/>
          <w:szCs w:val="24"/>
        </w:rPr>
        <w:t>n</w:t>
      </w:r>
      <w:r w:rsidRPr="00EF22F8">
        <w:rPr>
          <w:rFonts w:ascii="Arial" w:hAnsi="Arial" w:cs="Arial"/>
          <w:b/>
          <w:sz w:val="24"/>
          <w:szCs w:val="24"/>
        </w:rPr>
        <w:t xml:space="preserve"> </w:t>
      </w:r>
      <w:r w:rsidR="00005E91">
        <w:rPr>
          <w:rFonts w:ascii="Arial" w:hAnsi="Arial" w:cs="Arial"/>
          <w:b/>
          <w:sz w:val="24"/>
          <w:szCs w:val="24"/>
        </w:rPr>
        <w:t>Extended Abstract</w:t>
      </w:r>
      <w:r w:rsidRPr="00EF22F8">
        <w:rPr>
          <w:rFonts w:ascii="Arial" w:hAnsi="Arial" w:cs="Arial"/>
          <w:b/>
          <w:sz w:val="24"/>
          <w:szCs w:val="24"/>
        </w:rPr>
        <w:t xml:space="preserve"> for IAES 202</w:t>
      </w:r>
      <w:r w:rsidR="007B5AD3">
        <w:rPr>
          <w:rFonts w:ascii="Arial" w:hAnsi="Arial" w:cs="Arial"/>
          <w:b/>
          <w:sz w:val="24"/>
          <w:szCs w:val="24"/>
        </w:rPr>
        <w:t>6</w:t>
      </w:r>
      <w:r w:rsidRPr="00EF22F8">
        <w:rPr>
          <w:rFonts w:ascii="Arial" w:hAnsi="Arial" w:cs="Arial"/>
          <w:b/>
          <w:sz w:val="24"/>
          <w:szCs w:val="24"/>
        </w:rPr>
        <w:t xml:space="preserve"> </w:t>
      </w:r>
      <w:r w:rsidR="00005E91">
        <w:rPr>
          <w:rFonts w:ascii="Arial" w:hAnsi="Arial" w:cs="Arial"/>
          <w:b/>
          <w:sz w:val="24"/>
          <w:szCs w:val="24"/>
        </w:rPr>
        <w:t xml:space="preserve">was </w:t>
      </w:r>
      <w:r w:rsidRPr="00EF22F8">
        <w:rPr>
          <w:rFonts w:ascii="Arial" w:hAnsi="Arial" w:cs="Arial"/>
          <w:b/>
          <w:sz w:val="24"/>
          <w:szCs w:val="24"/>
        </w:rPr>
        <w:t xml:space="preserve">prepared using </w:t>
      </w:r>
      <w:r>
        <w:rPr>
          <w:rFonts w:ascii="Arial" w:hAnsi="Arial" w:cs="Arial"/>
          <w:b/>
          <w:sz w:val="24"/>
          <w:szCs w:val="24"/>
        </w:rPr>
        <w:t>MS Word</w:t>
      </w:r>
      <w:r w:rsidR="00C27949" w:rsidRPr="0068331E">
        <w:rPr>
          <w:rFonts w:ascii="Arial" w:hAnsi="Arial" w:cs="Arial"/>
          <w:b/>
          <w:sz w:val="24"/>
          <w:szCs w:val="24"/>
        </w:rPr>
        <w:t xml:space="preserve"> </w:t>
      </w:r>
      <w:r w:rsidR="00C27949" w:rsidRPr="00881CAF">
        <w:rPr>
          <w:rFonts w:ascii="Arial" w:hAnsi="Arial" w:cs="Arial"/>
          <w:b/>
          <w:color w:val="0000CC"/>
          <w:sz w:val="24"/>
          <w:szCs w:val="24"/>
        </w:rPr>
        <w:t>(12</w:t>
      </w:r>
      <w:r w:rsidR="006331AE">
        <w:rPr>
          <w:rFonts w:ascii="Arial" w:hAnsi="Arial" w:cs="Arial"/>
          <w:b/>
          <w:color w:val="0000CC"/>
          <w:sz w:val="24"/>
          <w:szCs w:val="24"/>
        </w:rPr>
        <w:t>-p</w:t>
      </w:r>
      <w:r w:rsidR="00C27949" w:rsidRPr="00881CAF">
        <w:rPr>
          <w:rFonts w:ascii="Arial" w:hAnsi="Arial" w:cs="Arial"/>
          <w:b/>
          <w:color w:val="0000CC"/>
          <w:sz w:val="24"/>
          <w:szCs w:val="24"/>
        </w:rPr>
        <w:t xml:space="preserve">oint </w:t>
      </w:r>
      <w:r w:rsidR="008A2E0B" w:rsidRPr="00881CAF">
        <w:rPr>
          <w:rFonts w:ascii="Arial" w:hAnsi="Arial" w:cs="Arial"/>
          <w:b/>
          <w:color w:val="0000CC"/>
          <w:sz w:val="24"/>
          <w:szCs w:val="24"/>
        </w:rPr>
        <w:t>Arial</w:t>
      </w:r>
      <w:r w:rsidR="00881CAF" w:rsidRPr="00881CAF">
        <w:rPr>
          <w:rFonts w:ascii="Arial" w:hAnsi="Arial" w:cs="Arial"/>
          <w:b/>
          <w:color w:val="0000CC"/>
          <w:sz w:val="24"/>
          <w:szCs w:val="24"/>
        </w:rPr>
        <w:t xml:space="preserve">, </w:t>
      </w:r>
      <w:r w:rsidR="006331AE">
        <w:rPr>
          <w:rFonts w:ascii="Arial" w:hAnsi="Arial" w:cs="Arial"/>
          <w:b/>
          <w:color w:val="0000CC"/>
          <w:sz w:val="24"/>
          <w:szCs w:val="24"/>
        </w:rPr>
        <w:t>b</w:t>
      </w:r>
      <w:r w:rsidR="00881CAF" w:rsidRPr="00881CAF">
        <w:rPr>
          <w:rFonts w:ascii="Arial" w:hAnsi="Arial" w:cs="Arial"/>
          <w:b/>
          <w:color w:val="0000CC"/>
          <w:sz w:val="24"/>
          <w:szCs w:val="24"/>
        </w:rPr>
        <w:t>old</w:t>
      </w:r>
      <w:r w:rsidR="00C27949" w:rsidRPr="00881CAF">
        <w:rPr>
          <w:rFonts w:ascii="Arial" w:hAnsi="Arial" w:cs="Arial"/>
          <w:b/>
          <w:color w:val="0000CC"/>
          <w:sz w:val="24"/>
          <w:szCs w:val="24"/>
        </w:rPr>
        <w:t>)</w:t>
      </w:r>
      <w:r w:rsidR="008A2E0B" w:rsidRPr="00881CAF">
        <w:rPr>
          <w:rFonts w:ascii="Arial" w:hAnsi="Arial" w:cs="Arial"/>
          <w:b/>
          <w:color w:val="0000CC"/>
          <w:sz w:val="24"/>
          <w:szCs w:val="24"/>
        </w:rPr>
        <w:t xml:space="preserve">  </w:t>
      </w:r>
    </w:p>
    <w:p w14:paraId="3E8E6F35" w14:textId="77777777" w:rsidR="00522295" w:rsidRPr="00881CAF" w:rsidRDefault="00522295" w:rsidP="00146778">
      <w:pPr>
        <w:spacing w:after="0" w:line="240" w:lineRule="auto"/>
        <w:jc w:val="center"/>
        <w:rPr>
          <w:rFonts w:ascii="Arial" w:hAnsi="Arial" w:cs="Arial"/>
          <w:b/>
          <w:color w:val="0000CC"/>
        </w:rPr>
      </w:pPr>
    </w:p>
    <w:p w14:paraId="794D146D" w14:textId="4C6EDFF2" w:rsidR="00810D91" w:rsidRPr="00881CAF" w:rsidRDefault="0097502C" w:rsidP="00146778">
      <w:pPr>
        <w:spacing w:after="0" w:line="240" w:lineRule="auto"/>
        <w:jc w:val="center"/>
        <w:rPr>
          <w:rFonts w:ascii="Arial" w:hAnsi="Arial" w:cs="Arial"/>
          <w:b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Author A</w:t>
      </w:r>
      <w:r w:rsidR="00881CAF" w:rsidRPr="00881CAF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1</w:t>
      </w:r>
      <w:r w:rsidR="00810D91" w:rsidRPr="00881CAF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Author </w:t>
      </w:r>
      <w:r w:rsidR="0098772B">
        <w:rPr>
          <w:rFonts w:ascii="Arial" w:hAnsi="Arial" w:cs="Arial"/>
          <w:b/>
          <w:bCs/>
          <w:color w:val="000000"/>
          <w:sz w:val="20"/>
          <w:szCs w:val="20"/>
        </w:rPr>
        <w:t>B</w:t>
      </w:r>
      <w:r w:rsidR="00810D91" w:rsidRPr="00881CAF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2</w:t>
      </w:r>
      <w:r w:rsidR="00810D91" w:rsidRPr="00881CAF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="0098772B">
        <w:rPr>
          <w:rFonts w:ascii="Arial" w:hAnsi="Arial" w:cs="Arial"/>
          <w:b/>
          <w:bCs/>
          <w:color w:val="000000"/>
          <w:sz w:val="20"/>
          <w:szCs w:val="20"/>
        </w:rPr>
        <w:t>Author C</w:t>
      </w:r>
      <w:r w:rsidR="00881CAF" w:rsidRPr="00881CAF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3</w:t>
      </w:r>
      <w:r w:rsidR="00810D91" w:rsidRPr="00881CAF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="00881CAF" w:rsidRPr="00881CAF">
        <w:rPr>
          <w:rFonts w:ascii="Arial" w:hAnsi="Arial" w:cs="Arial"/>
          <w:b/>
          <w:bCs/>
          <w:color w:val="000000"/>
          <w:sz w:val="20"/>
          <w:szCs w:val="20"/>
        </w:rPr>
        <w:t xml:space="preserve">and </w:t>
      </w:r>
      <w:r w:rsidR="0098772B">
        <w:rPr>
          <w:rFonts w:ascii="Arial" w:hAnsi="Arial" w:cs="Arial"/>
          <w:b/>
          <w:bCs/>
          <w:color w:val="000000"/>
          <w:sz w:val="20"/>
          <w:szCs w:val="20"/>
        </w:rPr>
        <w:t>Author D</w:t>
      </w:r>
      <w:r w:rsidR="00810D91" w:rsidRPr="00881CAF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1</w:t>
      </w:r>
      <w:r w:rsidR="00881CAF" w:rsidRPr="00881CAF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="00881CAF" w:rsidRPr="00881CAF">
        <w:rPr>
          <w:rFonts w:ascii="Arial" w:hAnsi="Arial" w:cs="Arial"/>
          <w:b/>
          <w:color w:val="0000CC"/>
          <w:sz w:val="20"/>
          <w:szCs w:val="20"/>
        </w:rPr>
        <w:t>(10</w:t>
      </w:r>
      <w:r w:rsidR="006331AE">
        <w:rPr>
          <w:rFonts w:ascii="Arial" w:hAnsi="Arial" w:cs="Arial"/>
          <w:b/>
          <w:color w:val="0000CC"/>
          <w:sz w:val="20"/>
          <w:szCs w:val="20"/>
        </w:rPr>
        <w:t>-p</w:t>
      </w:r>
      <w:r w:rsidR="00881CAF" w:rsidRPr="00881CAF">
        <w:rPr>
          <w:rFonts w:ascii="Arial" w:hAnsi="Arial" w:cs="Arial"/>
          <w:b/>
          <w:color w:val="0000CC"/>
          <w:sz w:val="20"/>
          <w:szCs w:val="20"/>
        </w:rPr>
        <w:t>oint Arial</w:t>
      </w:r>
      <w:r w:rsidR="00881CAF">
        <w:rPr>
          <w:rFonts w:ascii="Arial" w:hAnsi="Arial" w:cs="Arial"/>
          <w:b/>
          <w:color w:val="0000CC"/>
          <w:sz w:val="20"/>
          <w:szCs w:val="20"/>
        </w:rPr>
        <w:t xml:space="preserve">, </w:t>
      </w:r>
      <w:r w:rsidR="006331AE">
        <w:rPr>
          <w:rFonts w:ascii="Arial" w:hAnsi="Arial" w:cs="Arial"/>
          <w:b/>
          <w:color w:val="0000CC"/>
          <w:sz w:val="20"/>
          <w:szCs w:val="20"/>
        </w:rPr>
        <w:t>b</w:t>
      </w:r>
      <w:r w:rsidR="00881CAF">
        <w:rPr>
          <w:rFonts w:ascii="Arial" w:hAnsi="Arial" w:cs="Arial"/>
          <w:b/>
          <w:color w:val="0000CC"/>
          <w:sz w:val="20"/>
          <w:szCs w:val="20"/>
        </w:rPr>
        <w:t>old</w:t>
      </w:r>
      <w:r w:rsidR="00881CAF" w:rsidRPr="00881CAF">
        <w:rPr>
          <w:rFonts w:ascii="Arial" w:hAnsi="Arial" w:cs="Arial"/>
          <w:b/>
          <w:color w:val="0000CC"/>
          <w:sz w:val="20"/>
          <w:szCs w:val="20"/>
        </w:rPr>
        <w:t xml:space="preserve">)  </w:t>
      </w:r>
    </w:p>
    <w:p w14:paraId="1D158113" w14:textId="77777777" w:rsidR="00810D91" w:rsidRPr="00881CAF" w:rsidRDefault="00810D91" w:rsidP="00146778">
      <w:pPr>
        <w:spacing w:after="0" w:line="240" w:lineRule="auto"/>
        <w:jc w:val="center"/>
        <w:rPr>
          <w:rFonts w:ascii="Arial" w:hAnsi="Arial" w:cs="Arial"/>
          <w:color w:val="000000"/>
          <w:sz w:val="20"/>
          <w:szCs w:val="20"/>
        </w:rPr>
      </w:pPr>
    </w:p>
    <w:p w14:paraId="5D0589E5" w14:textId="0660EDE2" w:rsidR="00810D91" w:rsidRPr="00810D91" w:rsidRDefault="00810D91" w:rsidP="00146778">
      <w:pPr>
        <w:spacing w:after="0" w:line="240" w:lineRule="auto"/>
        <w:jc w:val="center"/>
        <w:rPr>
          <w:rFonts w:ascii="Arial" w:hAnsi="Arial" w:cs="Arial"/>
          <w:color w:val="000000"/>
          <w:sz w:val="20"/>
          <w:szCs w:val="20"/>
        </w:rPr>
      </w:pPr>
      <w:r w:rsidRPr="00810D91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1</w:t>
      </w:r>
      <w:r w:rsidR="00464519">
        <w:rPr>
          <w:rFonts w:ascii="Arial" w:hAnsi="Arial" w:cs="Arial"/>
          <w:color w:val="000000"/>
          <w:sz w:val="20"/>
          <w:szCs w:val="20"/>
        </w:rPr>
        <w:t xml:space="preserve">Department of </w:t>
      </w:r>
      <w:r w:rsidR="006331AE">
        <w:rPr>
          <w:rFonts w:ascii="Arial" w:hAnsi="Arial" w:cs="Arial"/>
          <w:color w:val="000000"/>
          <w:sz w:val="20"/>
          <w:szCs w:val="20"/>
        </w:rPr>
        <w:t>Aerospace</w:t>
      </w:r>
      <w:r w:rsidR="00464519">
        <w:rPr>
          <w:rFonts w:ascii="Arial" w:hAnsi="Arial" w:cs="Arial"/>
          <w:color w:val="000000"/>
          <w:sz w:val="20"/>
          <w:szCs w:val="20"/>
        </w:rPr>
        <w:t xml:space="preserve"> Engineering, </w:t>
      </w:r>
      <w:r w:rsidR="006331AE">
        <w:rPr>
          <w:rFonts w:ascii="Arial" w:hAnsi="Arial" w:cs="Arial"/>
          <w:color w:val="000000"/>
          <w:sz w:val="20"/>
          <w:szCs w:val="20"/>
        </w:rPr>
        <w:t>IIST</w:t>
      </w:r>
      <w:r w:rsidR="00464519">
        <w:rPr>
          <w:rFonts w:ascii="Arial" w:hAnsi="Arial" w:cs="Arial"/>
          <w:color w:val="000000"/>
          <w:sz w:val="20"/>
          <w:szCs w:val="20"/>
        </w:rPr>
        <w:t>,</w:t>
      </w:r>
      <w:r w:rsidR="0098772B">
        <w:rPr>
          <w:rFonts w:ascii="Arial" w:hAnsi="Arial" w:cs="Arial"/>
          <w:color w:val="000000"/>
          <w:sz w:val="20"/>
          <w:szCs w:val="20"/>
        </w:rPr>
        <w:t xml:space="preserve"> </w:t>
      </w:r>
      <w:r w:rsidR="006331AE">
        <w:rPr>
          <w:rFonts w:ascii="Arial" w:hAnsi="Arial" w:cs="Arial"/>
          <w:color w:val="000000"/>
          <w:sz w:val="20"/>
          <w:szCs w:val="20"/>
        </w:rPr>
        <w:t>Thiruvananthapuram</w:t>
      </w:r>
      <w:r w:rsidR="00464519">
        <w:rPr>
          <w:rFonts w:ascii="Arial" w:hAnsi="Arial" w:cs="Arial"/>
          <w:color w:val="000000"/>
          <w:sz w:val="20"/>
          <w:szCs w:val="20"/>
        </w:rPr>
        <w:t>-</w:t>
      </w:r>
      <w:r w:rsidR="006331AE">
        <w:rPr>
          <w:rFonts w:ascii="Arial" w:hAnsi="Arial" w:cs="Arial"/>
          <w:color w:val="000000"/>
          <w:sz w:val="20"/>
          <w:szCs w:val="20"/>
        </w:rPr>
        <w:t>695547</w:t>
      </w:r>
      <w:r w:rsidR="00464519">
        <w:rPr>
          <w:rFonts w:ascii="Arial" w:hAnsi="Arial" w:cs="Arial"/>
          <w:color w:val="000000"/>
          <w:sz w:val="20"/>
          <w:szCs w:val="20"/>
        </w:rPr>
        <w:t>, India</w:t>
      </w:r>
      <w:r w:rsidR="00881CAF">
        <w:rPr>
          <w:rFonts w:ascii="Arial" w:hAnsi="Arial" w:cs="Arial"/>
          <w:color w:val="000000"/>
          <w:sz w:val="20"/>
          <w:szCs w:val="20"/>
        </w:rPr>
        <w:t xml:space="preserve"> </w:t>
      </w:r>
      <w:r w:rsidR="00881CAF" w:rsidRPr="00881CAF">
        <w:rPr>
          <w:rFonts w:ascii="Arial" w:hAnsi="Arial" w:cs="Arial"/>
          <w:color w:val="0000CC"/>
          <w:sz w:val="20"/>
          <w:szCs w:val="20"/>
        </w:rPr>
        <w:t>(10</w:t>
      </w:r>
      <w:r w:rsidR="006331AE">
        <w:rPr>
          <w:rFonts w:ascii="Arial" w:hAnsi="Arial" w:cs="Arial"/>
          <w:color w:val="0000CC"/>
          <w:sz w:val="20"/>
          <w:szCs w:val="20"/>
        </w:rPr>
        <w:t>-p</w:t>
      </w:r>
      <w:r w:rsidR="00881CAF" w:rsidRPr="00881CAF">
        <w:rPr>
          <w:rFonts w:ascii="Arial" w:hAnsi="Arial" w:cs="Arial"/>
          <w:color w:val="0000CC"/>
          <w:sz w:val="20"/>
          <w:szCs w:val="20"/>
        </w:rPr>
        <w:t>oint Arial, unbold)</w:t>
      </w:r>
      <w:r w:rsidR="00881CAF" w:rsidRPr="00881CAF">
        <w:rPr>
          <w:rFonts w:ascii="Arial" w:hAnsi="Arial" w:cs="Arial"/>
          <w:b/>
          <w:color w:val="C00000"/>
          <w:sz w:val="24"/>
          <w:szCs w:val="24"/>
        </w:rPr>
        <w:t xml:space="preserve">  </w:t>
      </w:r>
    </w:p>
    <w:p w14:paraId="388807C9" w14:textId="3880C611" w:rsidR="00810D91" w:rsidRPr="00810D91" w:rsidRDefault="00810D91" w:rsidP="00146778">
      <w:pPr>
        <w:spacing w:after="0" w:line="240" w:lineRule="auto"/>
        <w:jc w:val="center"/>
        <w:rPr>
          <w:rFonts w:ascii="Arial" w:hAnsi="Arial" w:cs="Arial"/>
          <w:color w:val="000000"/>
          <w:sz w:val="20"/>
          <w:szCs w:val="20"/>
        </w:rPr>
      </w:pPr>
      <w:r w:rsidRPr="00810D91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2</w:t>
      </w:r>
      <w:r w:rsidR="00B158F1">
        <w:rPr>
          <w:rFonts w:ascii="Arial" w:hAnsi="Arial" w:cs="Arial"/>
          <w:color w:val="000000"/>
          <w:sz w:val="20"/>
          <w:szCs w:val="20"/>
        </w:rPr>
        <w:t>Centre for High Energy Physics</w:t>
      </w:r>
      <w:r w:rsidR="00464519">
        <w:rPr>
          <w:rFonts w:ascii="Arial" w:hAnsi="Arial" w:cs="Arial"/>
          <w:color w:val="000000"/>
          <w:sz w:val="20"/>
          <w:szCs w:val="20"/>
        </w:rPr>
        <w:t xml:space="preserve">, </w:t>
      </w:r>
      <w:r w:rsidR="00B158F1">
        <w:rPr>
          <w:rFonts w:ascii="Arial" w:hAnsi="Arial" w:cs="Arial"/>
          <w:color w:val="000000"/>
          <w:sz w:val="20"/>
          <w:szCs w:val="20"/>
        </w:rPr>
        <w:t>IISc</w:t>
      </w:r>
      <w:r w:rsidR="00464519">
        <w:rPr>
          <w:rFonts w:ascii="Arial" w:hAnsi="Arial" w:cs="Arial"/>
          <w:color w:val="000000"/>
          <w:sz w:val="20"/>
          <w:szCs w:val="20"/>
        </w:rPr>
        <w:t xml:space="preserve">, </w:t>
      </w:r>
      <w:r w:rsidR="00466B7E">
        <w:rPr>
          <w:rFonts w:ascii="Arial" w:hAnsi="Arial" w:cs="Arial"/>
          <w:color w:val="000000"/>
          <w:sz w:val="20"/>
          <w:szCs w:val="20"/>
        </w:rPr>
        <w:t>Bengaluru-</w:t>
      </w:r>
      <w:r w:rsidR="00B158F1">
        <w:rPr>
          <w:rFonts w:ascii="Arial" w:hAnsi="Arial" w:cs="Arial"/>
          <w:color w:val="000000"/>
          <w:sz w:val="20"/>
          <w:szCs w:val="20"/>
        </w:rPr>
        <w:t>560012</w:t>
      </w:r>
      <w:r w:rsidR="00464519">
        <w:rPr>
          <w:rFonts w:ascii="Arial" w:hAnsi="Arial" w:cs="Arial"/>
          <w:color w:val="000000"/>
          <w:sz w:val="20"/>
          <w:szCs w:val="20"/>
        </w:rPr>
        <w:t xml:space="preserve">, India </w:t>
      </w:r>
      <w:r w:rsidR="00464519" w:rsidRPr="00881CAF">
        <w:rPr>
          <w:rFonts w:ascii="Arial" w:hAnsi="Arial" w:cs="Arial"/>
          <w:color w:val="0000CC"/>
          <w:sz w:val="20"/>
          <w:szCs w:val="20"/>
        </w:rPr>
        <w:t>(10</w:t>
      </w:r>
      <w:r w:rsidR="006331AE">
        <w:rPr>
          <w:rFonts w:ascii="Arial" w:hAnsi="Arial" w:cs="Arial"/>
          <w:color w:val="0000CC"/>
          <w:sz w:val="20"/>
          <w:szCs w:val="20"/>
        </w:rPr>
        <w:t>-p</w:t>
      </w:r>
      <w:r w:rsidR="00464519" w:rsidRPr="00881CAF">
        <w:rPr>
          <w:rFonts w:ascii="Arial" w:hAnsi="Arial" w:cs="Arial"/>
          <w:color w:val="0000CC"/>
          <w:sz w:val="20"/>
          <w:szCs w:val="20"/>
        </w:rPr>
        <w:t>oint Arial, unbold)</w:t>
      </w:r>
      <w:r w:rsidR="00464519" w:rsidRPr="00881CAF">
        <w:rPr>
          <w:rFonts w:ascii="Arial" w:hAnsi="Arial" w:cs="Arial"/>
          <w:b/>
          <w:color w:val="C00000"/>
          <w:sz w:val="24"/>
          <w:szCs w:val="24"/>
        </w:rPr>
        <w:t xml:space="preserve">  </w:t>
      </w:r>
    </w:p>
    <w:p w14:paraId="559F6B95" w14:textId="2460F61F" w:rsidR="00810D91" w:rsidRPr="00810D91" w:rsidRDefault="00810D91" w:rsidP="00F1564A">
      <w:pPr>
        <w:spacing w:after="480" w:line="240" w:lineRule="auto"/>
        <w:jc w:val="center"/>
        <w:rPr>
          <w:rFonts w:ascii="Arial" w:hAnsi="Arial" w:cs="Arial"/>
          <w:color w:val="000000"/>
          <w:sz w:val="20"/>
          <w:szCs w:val="20"/>
        </w:rPr>
      </w:pPr>
      <w:r w:rsidRPr="00810D91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3</w:t>
      </w:r>
      <w:r w:rsidR="00466B7E">
        <w:rPr>
          <w:rFonts w:ascii="Arial" w:hAnsi="Arial" w:cs="Arial"/>
          <w:color w:val="000000"/>
          <w:sz w:val="20"/>
          <w:szCs w:val="20"/>
        </w:rPr>
        <w:t>Planetary</w:t>
      </w:r>
      <w:r w:rsidR="00466B7E" w:rsidRPr="00466B7E">
        <w:rPr>
          <w:rFonts w:ascii="Arial" w:hAnsi="Arial" w:cs="Arial"/>
          <w:color w:val="000000"/>
          <w:sz w:val="20"/>
          <w:szCs w:val="20"/>
        </w:rPr>
        <w:t xml:space="preserve"> Sciences Division</w:t>
      </w:r>
      <w:r w:rsidR="00464519">
        <w:rPr>
          <w:rFonts w:ascii="Arial" w:hAnsi="Arial" w:cs="Arial"/>
          <w:color w:val="000000"/>
          <w:sz w:val="20"/>
          <w:szCs w:val="20"/>
        </w:rPr>
        <w:t xml:space="preserve">, </w:t>
      </w:r>
      <w:r w:rsidR="00B158F1">
        <w:rPr>
          <w:rFonts w:ascii="Arial" w:hAnsi="Arial" w:cs="Arial"/>
          <w:color w:val="000000"/>
          <w:sz w:val="20"/>
          <w:szCs w:val="20"/>
        </w:rPr>
        <w:t>PRL</w:t>
      </w:r>
      <w:r w:rsidRPr="00810D91">
        <w:rPr>
          <w:rFonts w:ascii="Arial" w:hAnsi="Arial" w:cs="Arial"/>
          <w:color w:val="000000"/>
          <w:sz w:val="20"/>
          <w:szCs w:val="20"/>
        </w:rPr>
        <w:t xml:space="preserve">, </w:t>
      </w:r>
      <w:r w:rsidR="00466B7E" w:rsidRPr="00466B7E">
        <w:rPr>
          <w:rFonts w:ascii="Arial" w:hAnsi="Arial" w:cs="Arial"/>
          <w:color w:val="000000"/>
          <w:sz w:val="20"/>
          <w:szCs w:val="20"/>
        </w:rPr>
        <w:t>Ahmedabad-380009</w:t>
      </w:r>
      <w:r w:rsidRPr="00810D91">
        <w:rPr>
          <w:rFonts w:ascii="Arial" w:hAnsi="Arial" w:cs="Arial"/>
          <w:color w:val="000000"/>
          <w:sz w:val="20"/>
          <w:szCs w:val="20"/>
        </w:rPr>
        <w:t xml:space="preserve">, </w:t>
      </w:r>
      <w:r w:rsidR="00466B7E">
        <w:rPr>
          <w:rFonts w:ascii="Arial" w:hAnsi="Arial" w:cs="Arial"/>
          <w:color w:val="000000"/>
          <w:sz w:val="20"/>
          <w:szCs w:val="20"/>
        </w:rPr>
        <w:t>India</w:t>
      </w:r>
      <w:r w:rsidR="00464519">
        <w:rPr>
          <w:rFonts w:ascii="Arial" w:hAnsi="Arial" w:cs="Arial"/>
          <w:color w:val="000000"/>
          <w:sz w:val="20"/>
          <w:szCs w:val="20"/>
        </w:rPr>
        <w:t xml:space="preserve"> </w:t>
      </w:r>
      <w:r w:rsidR="00464519" w:rsidRPr="00881CAF">
        <w:rPr>
          <w:rFonts w:ascii="Arial" w:hAnsi="Arial" w:cs="Arial"/>
          <w:color w:val="0000CC"/>
          <w:sz w:val="20"/>
          <w:szCs w:val="20"/>
        </w:rPr>
        <w:t>(10</w:t>
      </w:r>
      <w:r w:rsidR="006331AE">
        <w:rPr>
          <w:rFonts w:ascii="Arial" w:hAnsi="Arial" w:cs="Arial"/>
          <w:color w:val="0000CC"/>
          <w:sz w:val="20"/>
          <w:szCs w:val="20"/>
        </w:rPr>
        <w:t>-p</w:t>
      </w:r>
      <w:r w:rsidR="00464519" w:rsidRPr="00881CAF">
        <w:rPr>
          <w:rFonts w:ascii="Arial" w:hAnsi="Arial" w:cs="Arial"/>
          <w:color w:val="0000CC"/>
          <w:sz w:val="20"/>
          <w:szCs w:val="20"/>
        </w:rPr>
        <w:t>oint Arial, unbold)</w:t>
      </w:r>
      <w:r w:rsidR="00464519" w:rsidRPr="00881CAF">
        <w:rPr>
          <w:rFonts w:ascii="Arial" w:hAnsi="Arial" w:cs="Arial"/>
          <w:b/>
          <w:color w:val="C00000"/>
          <w:sz w:val="24"/>
          <w:szCs w:val="24"/>
        </w:rPr>
        <w:t xml:space="preserve">  </w:t>
      </w:r>
    </w:p>
    <w:p w14:paraId="32267142" w14:textId="0BB9FA38" w:rsidR="00B37E83" w:rsidRPr="00881CAF" w:rsidRDefault="000512D0" w:rsidP="00143A3B">
      <w:pPr>
        <w:pStyle w:val="Heading1"/>
        <w:numPr>
          <w:ilvl w:val="0"/>
          <w:numId w:val="28"/>
        </w:numPr>
        <w:tabs>
          <w:tab w:val="clear" w:pos="567"/>
          <w:tab w:val="left" w:pos="284"/>
        </w:tabs>
        <w:spacing w:after="80" w:line="240" w:lineRule="auto"/>
        <w:ind w:left="270" w:hanging="270"/>
        <w:jc w:val="left"/>
        <w:rPr>
          <w:color w:val="0000CC"/>
          <w:szCs w:val="20"/>
        </w:rPr>
      </w:pPr>
      <w:r w:rsidRPr="0068331E">
        <w:rPr>
          <w:szCs w:val="20"/>
        </w:rPr>
        <w:t>I</w:t>
      </w:r>
      <w:r w:rsidR="00823680" w:rsidRPr="0068331E">
        <w:rPr>
          <w:szCs w:val="20"/>
        </w:rPr>
        <w:t>NTRODUCTION</w:t>
      </w:r>
      <w:r w:rsidR="00616723" w:rsidRPr="0068331E">
        <w:rPr>
          <w:szCs w:val="20"/>
        </w:rPr>
        <w:t xml:space="preserve"> </w:t>
      </w:r>
      <w:r w:rsidR="00616723" w:rsidRPr="00881CAF">
        <w:rPr>
          <w:color w:val="0000CC"/>
          <w:szCs w:val="20"/>
        </w:rPr>
        <w:t>(10</w:t>
      </w:r>
      <w:r w:rsidR="00097CE0">
        <w:rPr>
          <w:color w:val="0000CC"/>
          <w:szCs w:val="20"/>
        </w:rPr>
        <w:t>-point</w:t>
      </w:r>
      <w:r w:rsidR="00616723" w:rsidRPr="00881CAF">
        <w:rPr>
          <w:color w:val="0000CC"/>
          <w:szCs w:val="20"/>
        </w:rPr>
        <w:t xml:space="preserve"> Ari</w:t>
      </w:r>
      <w:r w:rsidR="007B2434">
        <w:rPr>
          <w:color w:val="0000CC"/>
          <w:szCs w:val="20"/>
        </w:rPr>
        <w:t>a</w:t>
      </w:r>
      <w:r w:rsidR="00616723" w:rsidRPr="00881CAF">
        <w:rPr>
          <w:color w:val="0000CC"/>
          <w:szCs w:val="20"/>
        </w:rPr>
        <w:t>l</w:t>
      </w:r>
      <w:r w:rsidR="00881CAF" w:rsidRPr="00881CAF">
        <w:rPr>
          <w:color w:val="0000CC"/>
          <w:szCs w:val="20"/>
        </w:rPr>
        <w:t xml:space="preserve">, </w:t>
      </w:r>
      <w:r w:rsidR="00097CE0">
        <w:rPr>
          <w:color w:val="0000CC"/>
          <w:szCs w:val="20"/>
        </w:rPr>
        <w:t>bold</w:t>
      </w:r>
      <w:r w:rsidR="00FD39BB">
        <w:rPr>
          <w:color w:val="0000CC"/>
          <w:szCs w:val="20"/>
        </w:rPr>
        <w:t>, all-caps</w:t>
      </w:r>
      <w:r w:rsidR="00616723" w:rsidRPr="00881CAF">
        <w:rPr>
          <w:color w:val="0000CC"/>
          <w:szCs w:val="20"/>
        </w:rPr>
        <w:t>)</w:t>
      </w:r>
    </w:p>
    <w:p w14:paraId="07D3CB7E" w14:textId="266B7D15" w:rsidR="008418DF" w:rsidRDefault="008418DF" w:rsidP="00AD39F9">
      <w:pPr>
        <w:pStyle w:val="BodyText"/>
        <w:spacing w:before="0" w:after="0" w:line="240" w:lineRule="auto"/>
        <w:ind w:firstLine="0"/>
        <w:rPr>
          <w:szCs w:val="20"/>
          <w:lang w:val="en-US"/>
        </w:rPr>
      </w:pPr>
      <w:r>
        <w:rPr>
          <w:szCs w:val="20"/>
          <w:lang w:val="en-US"/>
        </w:rPr>
        <w:t xml:space="preserve">Write your introduction </w:t>
      </w:r>
      <w:r w:rsidR="0029607B">
        <w:rPr>
          <w:szCs w:val="20"/>
          <w:lang w:val="en-US"/>
        </w:rPr>
        <w:t xml:space="preserve">section </w:t>
      </w:r>
      <w:r>
        <w:rPr>
          <w:szCs w:val="20"/>
          <w:lang w:val="en-US"/>
        </w:rPr>
        <w:t xml:space="preserve">here </w:t>
      </w:r>
      <w:r w:rsidR="00146778">
        <w:rPr>
          <w:szCs w:val="20"/>
          <w:lang w:val="en-US"/>
        </w:rPr>
        <w:t xml:space="preserve">in </w:t>
      </w:r>
      <w:r w:rsidR="00AD39F9" w:rsidRPr="00E7397A">
        <w:rPr>
          <w:color w:val="0000FF"/>
          <w:szCs w:val="20"/>
          <w:lang w:val="en-US"/>
        </w:rPr>
        <w:t>10-point</w:t>
      </w:r>
      <w:r w:rsidRPr="00E7397A">
        <w:rPr>
          <w:color w:val="0000FF"/>
          <w:szCs w:val="20"/>
          <w:lang w:val="en-US"/>
        </w:rPr>
        <w:t xml:space="preserve"> </w:t>
      </w:r>
      <w:r w:rsidRPr="00BD4471">
        <w:rPr>
          <w:color w:val="0000FF"/>
          <w:szCs w:val="20"/>
          <w:lang w:val="en-US"/>
        </w:rPr>
        <w:t xml:space="preserve">Times </w:t>
      </w:r>
      <w:r w:rsidR="00A95481" w:rsidRPr="00BD4471">
        <w:rPr>
          <w:color w:val="0000FF"/>
          <w:szCs w:val="20"/>
          <w:lang w:val="en-US"/>
        </w:rPr>
        <w:t xml:space="preserve">New </w:t>
      </w:r>
      <w:r w:rsidRPr="00BD4471">
        <w:rPr>
          <w:color w:val="0000FF"/>
          <w:szCs w:val="20"/>
          <w:lang w:val="en-US"/>
        </w:rPr>
        <w:t>Roman</w:t>
      </w:r>
      <w:r w:rsidR="004822A5" w:rsidRPr="00E7397A">
        <w:rPr>
          <w:color w:val="0000FF"/>
          <w:szCs w:val="20"/>
          <w:lang w:val="en-US"/>
        </w:rPr>
        <w:t>, unbold</w:t>
      </w:r>
      <w:r>
        <w:rPr>
          <w:szCs w:val="20"/>
          <w:lang w:val="en-US"/>
        </w:rPr>
        <w:t xml:space="preserve">. </w:t>
      </w:r>
      <w:r w:rsidR="0029607B">
        <w:rPr>
          <w:szCs w:val="20"/>
          <w:lang w:val="en-US"/>
        </w:rPr>
        <w:t xml:space="preserve">The introduction should give </w:t>
      </w:r>
      <w:r w:rsidR="00E7397A">
        <w:rPr>
          <w:szCs w:val="20"/>
          <w:lang w:val="en-US"/>
        </w:rPr>
        <w:t>a brief</w:t>
      </w:r>
      <w:r w:rsidR="0029607B">
        <w:rPr>
          <w:szCs w:val="20"/>
          <w:lang w:val="en-US"/>
        </w:rPr>
        <w:t xml:space="preserve"> background</w:t>
      </w:r>
      <w:r w:rsidR="00881CAF">
        <w:rPr>
          <w:szCs w:val="20"/>
          <w:lang w:val="en-US"/>
        </w:rPr>
        <w:t xml:space="preserve"> </w:t>
      </w:r>
      <w:r w:rsidR="00FD39BB">
        <w:rPr>
          <w:szCs w:val="20"/>
          <w:lang w:val="en-US"/>
        </w:rPr>
        <w:t>and</w:t>
      </w:r>
      <w:r w:rsidR="00881CAF">
        <w:rPr>
          <w:szCs w:val="20"/>
          <w:lang w:val="en-US"/>
        </w:rPr>
        <w:t xml:space="preserve"> motivation behind the work.</w:t>
      </w:r>
      <w:r w:rsidR="0029607B">
        <w:rPr>
          <w:szCs w:val="20"/>
          <w:lang w:val="en-US"/>
        </w:rPr>
        <w:t xml:space="preserve"> The citations of </w:t>
      </w:r>
      <w:r w:rsidR="00977C66">
        <w:rPr>
          <w:szCs w:val="20"/>
          <w:lang w:val="en-US"/>
        </w:rPr>
        <w:t>referenced</w:t>
      </w:r>
      <w:r w:rsidR="0029607B">
        <w:rPr>
          <w:szCs w:val="20"/>
          <w:lang w:val="en-US"/>
        </w:rPr>
        <w:t xml:space="preserve"> work may be </w:t>
      </w:r>
      <w:r w:rsidR="00EF66F2">
        <w:rPr>
          <w:szCs w:val="20"/>
          <w:lang w:val="en-US"/>
        </w:rPr>
        <w:t>bracketed [1</w:t>
      </w:r>
      <w:r w:rsidR="00BB00B0">
        <w:rPr>
          <w:szCs w:val="20"/>
          <w:lang w:val="en-US"/>
        </w:rPr>
        <w:t>,2</w:t>
      </w:r>
      <w:r w:rsidR="00EF66F2">
        <w:rPr>
          <w:szCs w:val="20"/>
          <w:lang w:val="en-US"/>
        </w:rPr>
        <w:t xml:space="preserve">] </w:t>
      </w:r>
      <w:r w:rsidR="0029607B">
        <w:rPr>
          <w:szCs w:val="20"/>
          <w:lang w:val="en-US"/>
        </w:rPr>
        <w:t xml:space="preserve">appropriately. </w:t>
      </w:r>
    </w:p>
    <w:p w14:paraId="6332646F" w14:textId="77777777" w:rsidR="00881CAF" w:rsidRDefault="00881CAF" w:rsidP="00A95481">
      <w:pPr>
        <w:pStyle w:val="BodyText"/>
        <w:spacing w:before="0" w:after="0" w:line="240" w:lineRule="auto"/>
        <w:ind w:firstLine="0"/>
        <w:rPr>
          <w:szCs w:val="20"/>
          <w:lang w:val="en-US"/>
        </w:rPr>
      </w:pPr>
    </w:p>
    <w:p w14:paraId="1F43D0FD" w14:textId="640F2EAD" w:rsidR="009920F7" w:rsidRPr="00881CAF" w:rsidRDefault="00F048DF" w:rsidP="009920F7">
      <w:pPr>
        <w:pStyle w:val="Heading1"/>
        <w:numPr>
          <w:ilvl w:val="0"/>
          <w:numId w:val="28"/>
        </w:numPr>
        <w:tabs>
          <w:tab w:val="clear" w:pos="567"/>
          <w:tab w:val="left" w:pos="284"/>
        </w:tabs>
        <w:spacing w:after="80" w:line="240" w:lineRule="auto"/>
        <w:ind w:left="270" w:hanging="270"/>
        <w:jc w:val="left"/>
        <w:rPr>
          <w:color w:val="0000CC"/>
          <w:szCs w:val="20"/>
        </w:rPr>
      </w:pPr>
      <w:r>
        <w:rPr>
          <w:szCs w:val="20"/>
        </w:rPr>
        <w:t>MATERIALS AND METHODOLOGY</w:t>
      </w:r>
      <w:r w:rsidR="009920F7" w:rsidRPr="0068331E">
        <w:rPr>
          <w:szCs w:val="20"/>
        </w:rPr>
        <w:t xml:space="preserve"> </w:t>
      </w:r>
      <w:r w:rsidR="009920F7" w:rsidRPr="00881CAF">
        <w:rPr>
          <w:color w:val="0000CC"/>
          <w:szCs w:val="20"/>
        </w:rPr>
        <w:t>(10</w:t>
      </w:r>
      <w:r w:rsidR="00097CE0">
        <w:rPr>
          <w:color w:val="0000CC"/>
          <w:szCs w:val="20"/>
        </w:rPr>
        <w:t>-point</w:t>
      </w:r>
      <w:r w:rsidR="009920F7" w:rsidRPr="00881CAF">
        <w:rPr>
          <w:color w:val="0000CC"/>
          <w:szCs w:val="20"/>
        </w:rPr>
        <w:t xml:space="preserve"> Ari</w:t>
      </w:r>
      <w:r w:rsidR="007B2434">
        <w:rPr>
          <w:color w:val="0000CC"/>
          <w:szCs w:val="20"/>
        </w:rPr>
        <w:t>a</w:t>
      </w:r>
      <w:r w:rsidR="009920F7" w:rsidRPr="00881CAF">
        <w:rPr>
          <w:color w:val="0000CC"/>
          <w:szCs w:val="20"/>
        </w:rPr>
        <w:t xml:space="preserve">l, </w:t>
      </w:r>
      <w:r w:rsidR="00097CE0">
        <w:rPr>
          <w:color w:val="0000CC"/>
          <w:szCs w:val="20"/>
        </w:rPr>
        <w:t>bold</w:t>
      </w:r>
      <w:r w:rsidR="00FD39BB">
        <w:rPr>
          <w:color w:val="0000CC"/>
          <w:szCs w:val="20"/>
        </w:rPr>
        <w:t>, all-caps</w:t>
      </w:r>
      <w:r w:rsidR="009920F7" w:rsidRPr="00881CAF">
        <w:rPr>
          <w:color w:val="0000CC"/>
          <w:szCs w:val="20"/>
        </w:rPr>
        <w:t>)</w:t>
      </w:r>
    </w:p>
    <w:p w14:paraId="167C7978" w14:textId="1C22A553" w:rsidR="00EA4E07" w:rsidRDefault="00F048DF" w:rsidP="00AD39F9">
      <w:pPr>
        <w:pStyle w:val="BodyText"/>
        <w:spacing w:before="0" w:after="0" w:line="240" w:lineRule="auto"/>
        <w:ind w:firstLine="0"/>
        <w:rPr>
          <w:szCs w:val="20"/>
          <w:lang w:val="en-US"/>
        </w:rPr>
      </w:pPr>
      <w:r>
        <w:rPr>
          <w:szCs w:val="20"/>
          <w:lang w:val="en-US"/>
        </w:rPr>
        <w:t xml:space="preserve">Write your texts here in </w:t>
      </w:r>
      <w:r w:rsidRPr="00E7397A">
        <w:rPr>
          <w:color w:val="0000FF"/>
          <w:szCs w:val="20"/>
          <w:lang w:val="en-US"/>
        </w:rPr>
        <w:t xml:space="preserve">10-point </w:t>
      </w:r>
      <w:r w:rsidRPr="00B65E19">
        <w:rPr>
          <w:color w:val="0000FF"/>
          <w:szCs w:val="20"/>
          <w:lang w:val="en-US"/>
        </w:rPr>
        <w:t>Times New Roman</w:t>
      </w:r>
      <w:r w:rsidRPr="00E7397A">
        <w:rPr>
          <w:color w:val="0000FF"/>
          <w:szCs w:val="20"/>
          <w:lang w:val="en-US"/>
        </w:rPr>
        <w:t>, unbold</w:t>
      </w:r>
      <w:r>
        <w:rPr>
          <w:szCs w:val="20"/>
          <w:lang w:val="en-US"/>
        </w:rPr>
        <w:t xml:space="preserve">. This part should contain the </w:t>
      </w:r>
      <w:r w:rsidR="00E7397A">
        <w:rPr>
          <w:szCs w:val="20"/>
          <w:lang w:val="en-US"/>
        </w:rPr>
        <w:t>description of the</w:t>
      </w:r>
      <w:r>
        <w:rPr>
          <w:szCs w:val="20"/>
          <w:lang w:val="en-US"/>
        </w:rPr>
        <w:t xml:space="preserve"> computational, experimental and analytical investigations. </w:t>
      </w:r>
      <w:r>
        <w:rPr>
          <w:szCs w:val="20"/>
          <w:lang w:val="en-US" w:eastAsia="en-US"/>
        </w:rPr>
        <w:t>Necessary c</w:t>
      </w:r>
      <w:r>
        <w:rPr>
          <w:szCs w:val="20"/>
          <w:lang w:val="en-US"/>
        </w:rPr>
        <w:t>itations may be bracketed [</w:t>
      </w:r>
      <w:r w:rsidR="00BB00B0">
        <w:rPr>
          <w:szCs w:val="20"/>
          <w:lang w:val="en-US"/>
        </w:rPr>
        <w:t>3</w:t>
      </w:r>
      <w:r>
        <w:rPr>
          <w:szCs w:val="20"/>
          <w:lang w:val="en-US"/>
        </w:rPr>
        <w:t xml:space="preserve">] appropriately. </w:t>
      </w:r>
    </w:p>
    <w:p w14:paraId="5883E999" w14:textId="08FC128D" w:rsidR="00EA4E07" w:rsidRDefault="00EA4E07" w:rsidP="00AD39F9">
      <w:pPr>
        <w:pStyle w:val="BodyText"/>
        <w:spacing w:before="0" w:after="0" w:line="240" w:lineRule="auto"/>
        <w:ind w:firstLine="0"/>
        <w:rPr>
          <w:szCs w:val="20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5"/>
        <w:gridCol w:w="877"/>
      </w:tblGrid>
      <w:tr w:rsidR="00EA4E07" w:rsidRPr="00EA4E07" w14:paraId="6BBD4BC4" w14:textId="77777777" w:rsidTr="00EA4E07">
        <w:trPr>
          <w:trHeight w:val="576"/>
        </w:trPr>
        <w:tc>
          <w:tcPr>
            <w:tcW w:w="9625" w:type="dxa"/>
            <w:vAlign w:val="center"/>
          </w:tcPr>
          <w:p w14:paraId="18EA8E56" w14:textId="305DA01D" w:rsidR="00EA4E07" w:rsidRPr="00EA4E07" w:rsidRDefault="00000000" w:rsidP="00EA4E07">
            <w:pPr>
              <w:pStyle w:val="BodyText"/>
              <w:spacing w:before="0" w:after="0" w:line="240" w:lineRule="auto"/>
              <w:ind w:firstLine="0"/>
              <w:jc w:val="center"/>
              <w:rPr>
                <w:szCs w:val="20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0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0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Cs w:val="20"/>
                        <w:lang w:val="en-US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zCs w:val="20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0"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0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0"/>
                            <w:lang w:val="en-US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0"/>
                            <w:lang w:val="en-US"/>
                          </w:rPr>
                          <m:t>turbine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0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0"/>
                            <w:lang w:val="en-US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0"/>
                            <w:lang w:val="en-US"/>
                          </w:rPr>
                          <m:t>available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szCs w:val="20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0"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0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0"/>
                            <w:lang w:val="en-US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0"/>
                            <w:lang w:val="en-US"/>
                          </w:rPr>
                          <m:t>turbin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szCs w:val="20"/>
                        <w:lang w:val="en-US"/>
                      </w:rPr>
                      <m:t>0.5ρA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Cs w:val="20"/>
                            <w:lang w:val="en-US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Cs w:val="20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Cs w:val="20"/>
                        <w:lang w:val="en-US"/>
                      </w:rPr>
                      <m:t>R</m:t>
                    </m:r>
                  </m:den>
                </m:f>
              </m:oMath>
            </m:oMathPara>
          </w:p>
        </w:tc>
        <w:tc>
          <w:tcPr>
            <w:tcW w:w="877" w:type="dxa"/>
            <w:vAlign w:val="center"/>
          </w:tcPr>
          <w:p w14:paraId="79632632" w14:textId="21E00EFE" w:rsidR="00EA4E07" w:rsidRPr="00EA4E07" w:rsidRDefault="00EA4E07" w:rsidP="00EA4E07">
            <w:pPr>
              <w:pStyle w:val="BodyText"/>
              <w:spacing w:before="0" w:after="0" w:line="240" w:lineRule="auto"/>
              <w:ind w:firstLine="0"/>
              <w:jc w:val="right"/>
              <w:rPr>
                <w:szCs w:val="20"/>
                <w:lang w:val="en-US"/>
              </w:rPr>
            </w:pPr>
            <w:r w:rsidRPr="00EA4E07">
              <w:rPr>
                <w:szCs w:val="20"/>
                <w:lang w:val="en-US"/>
              </w:rPr>
              <w:t>(1)</w:t>
            </w:r>
          </w:p>
        </w:tc>
      </w:tr>
      <w:tr w:rsidR="00EA4E07" w:rsidRPr="00EA4E07" w14:paraId="01E9F194" w14:textId="77777777" w:rsidTr="00EA4E07">
        <w:tc>
          <w:tcPr>
            <w:tcW w:w="9625" w:type="dxa"/>
            <w:vAlign w:val="center"/>
          </w:tcPr>
          <w:p w14:paraId="77B6995F" w14:textId="77777777" w:rsidR="00EA4E07" w:rsidRPr="00EA4E07" w:rsidRDefault="00EA4E07" w:rsidP="00EA4E07">
            <w:pPr>
              <w:pStyle w:val="BodyText"/>
              <w:spacing w:before="0" w:after="0" w:line="240" w:lineRule="auto"/>
              <w:ind w:firstLine="0"/>
              <w:jc w:val="center"/>
              <w:rPr>
                <w:szCs w:val="20"/>
                <w:lang w:val="en-US"/>
              </w:rPr>
            </w:pPr>
          </w:p>
          <w:p w14:paraId="581084EE" w14:textId="50FF92FB" w:rsidR="00EA4E07" w:rsidRPr="00EA4E07" w:rsidRDefault="00000000" w:rsidP="00EA4E07">
            <w:pPr>
              <w:pStyle w:val="BodyText"/>
              <w:spacing w:before="0" w:after="0" w:line="240" w:lineRule="auto"/>
              <w:ind w:firstLine="0"/>
              <w:jc w:val="center"/>
              <w:rPr>
                <w:szCs w:val="20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0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0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Cs w:val="20"/>
                        <w:lang w:val="en-US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  <w:szCs w:val="20"/>
                    <w:lang w:val="en-US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0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0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Cs w:val="20"/>
                        <w:lang w:val="en-US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zCs w:val="20"/>
                    <w:lang w:val="en-US"/>
                  </w:rPr>
                  <m:t>×TSR</m:t>
                </m:r>
              </m:oMath>
            </m:oMathPara>
          </w:p>
        </w:tc>
        <w:tc>
          <w:tcPr>
            <w:tcW w:w="877" w:type="dxa"/>
            <w:vAlign w:val="center"/>
          </w:tcPr>
          <w:p w14:paraId="0CC87981" w14:textId="062E1162" w:rsidR="00EA4E07" w:rsidRPr="00EA4E07" w:rsidRDefault="00EA4E07" w:rsidP="00EA4E07">
            <w:pPr>
              <w:pStyle w:val="BodyText"/>
              <w:spacing w:before="0" w:after="0" w:line="240" w:lineRule="auto"/>
              <w:ind w:firstLine="0"/>
              <w:jc w:val="right"/>
              <w:rPr>
                <w:szCs w:val="20"/>
                <w:lang w:val="en-US"/>
              </w:rPr>
            </w:pPr>
            <w:r w:rsidRPr="00EA4E07">
              <w:rPr>
                <w:szCs w:val="20"/>
                <w:lang w:val="en-US"/>
              </w:rPr>
              <w:t>(2)</w:t>
            </w:r>
          </w:p>
        </w:tc>
      </w:tr>
    </w:tbl>
    <w:p w14:paraId="65C31B52" w14:textId="77777777" w:rsidR="00EA4E07" w:rsidRDefault="00EA4E07" w:rsidP="00AD39F9">
      <w:pPr>
        <w:pStyle w:val="BodyText"/>
        <w:spacing w:before="0" w:after="0" w:line="240" w:lineRule="auto"/>
        <w:ind w:firstLine="0"/>
        <w:rPr>
          <w:szCs w:val="20"/>
          <w:lang w:val="en-US"/>
        </w:rPr>
      </w:pPr>
    </w:p>
    <w:p w14:paraId="5C83B13C" w14:textId="643C68BD" w:rsidR="00F048DF" w:rsidRDefault="00F048DF" w:rsidP="00EA4E07">
      <w:pPr>
        <w:pStyle w:val="BodyText"/>
        <w:spacing w:before="0" w:after="0" w:line="240" w:lineRule="auto"/>
        <w:ind w:firstLine="360"/>
        <w:rPr>
          <w:szCs w:val="20"/>
        </w:rPr>
      </w:pPr>
      <w:r>
        <w:rPr>
          <w:szCs w:val="20"/>
          <w:lang w:val="en-US"/>
        </w:rPr>
        <w:t xml:space="preserve">All Figures and Tables are to be cited within the texts. </w:t>
      </w:r>
      <w:r>
        <w:rPr>
          <w:szCs w:val="20"/>
        </w:rPr>
        <w:t xml:space="preserve">Figure and Table captions </w:t>
      </w:r>
      <w:r w:rsidRPr="00E7397A">
        <w:rPr>
          <w:szCs w:val="20"/>
        </w:rPr>
        <w:t xml:space="preserve">must be written in </w:t>
      </w:r>
      <w:r w:rsidR="00E7397A" w:rsidRPr="00E7397A">
        <w:rPr>
          <w:bCs/>
          <w:color w:val="0000CC"/>
          <w:szCs w:val="20"/>
        </w:rPr>
        <w:t xml:space="preserve">10-point </w:t>
      </w:r>
      <w:r w:rsidRPr="00E7397A">
        <w:rPr>
          <w:bCs/>
          <w:color w:val="0000CC"/>
          <w:szCs w:val="20"/>
        </w:rPr>
        <w:t>Arial, bold</w:t>
      </w:r>
      <w:r w:rsidRPr="00E7397A">
        <w:rPr>
          <w:szCs w:val="20"/>
        </w:rPr>
        <w:t xml:space="preserve"> as</w:t>
      </w:r>
      <w:r>
        <w:rPr>
          <w:szCs w:val="20"/>
        </w:rPr>
        <w:t xml:space="preserve"> indicated below. Figure captions should appear at the bottom of the Figure, while Table captions should appear on the top of the Table. </w:t>
      </w:r>
    </w:p>
    <w:p w14:paraId="17DB6375" w14:textId="77777777" w:rsidR="00F048DF" w:rsidRDefault="00F048DF" w:rsidP="00AD39F9">
      <w:pPr>
        <w:pStyle w:val="BodyText"/>
        <w:spacing w:before="0" w:after="0" w:line="240" w:lineRule="auto"/>
        <w:ind w:firstLine="0"/>
        <w:rPr>
          <w:szCs w:val="20"/>
          <w:lang w:val="en-US"/>
        </w:rPr>
      </w:pPr>
    </w:p>
    <w:tbl>
      <w:tblPr>
        <w:tblStyle w:val="TableGrid"/>
        <w:tblpPr w:leftFromText="180" w:rightFromText="180" w:vertAnchor="text" w:horzAnchor="margin" w:tblpXSpec="center" w:tblpY="32"/>
        <w:tblW w:w="69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21"/>
      </w:tblGrid>
      <w:tr w:rsidR="00F048DF" w:rsidRPr="007F456E" w14:paraId="6D3145D2" w14:textId="77777777" w:rsidTr="00BB00B0">
        <w:trPr>
          <w:trHeight w:val="1199"/>
        </w:trPr>
        <w:tc>
          <w:tcPr>
            <w:tcW w:w="6921" w:type="dxa"/>
          </w:tcPr>
          <w:p w14:paraId="3E736D34" w14:textId="77777777" w:rsidR="00F048DF" w:rsidRPr="007F456E" w:rsidRDefault="00F048DF" w:rsidP="00F048D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42DF">
              <w:rPr>
                <w:noProof/>
              </w:rPr>
              <w:drawing>
                <wp:inline distT="0" distB="0" distL="0" distR="0" wp14:anchorId="79B61DE4" wp14:editId="43243247">
                  <wp:extent cx="4257675" cy="730922"/>
                  <wp:effectExtent l="0" t="0" r="0" b="571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5777" cy="7820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48DF" w:rsidRPr="007F456E" w14:paraId="274AC00B" w14:textId="77777777" w:rsidTr="00BB00B0">
        <w:trPr>
          <w:trHeight w:val="154"/>
        </w:trPr>
        <w:tc>
          <w:tcPr>
            <w:tcW w:w="6921" w:type="dxa"/>
          </w:tcPr>
          <w:p w14:paraId="165072A4" w14:textId="77777777" w:rsidR="00F048DF" w:rsidRPr="00425697" w:rsidRDefault="00F048DF" w:rsidP="00BB00B0">
            <w:pPr>
              <w:pStyle w:val="BodyText"/>
              <w:spacing w:before="0" w:after="0" w:line="240" w:lineRule="auto"/>
              <w:ind w:firstLine="0"/>
              <w:jc w:val="center"/>
              <w:rPr>
                <w:rFonts w:ascii="Arial" w:hAnsi="Arial" w:cs="Arial"/>
                <w:b/>
                <w:szCs w:val="20"/>
              </w:rPr>
            </w:pPr>
            <w:r w:rsidRPr="00A95481">
              <w:rPr>
                <w:rFonts w:ascii="Arial" w:hAnsi="Arial" w:cs="Arial"/>
                <w:b/>
                <w:szCs w:val="20"/>
              </w:rPr>
              <w:t xml:space="preserve">Figure 1: Schematic diagram of the set-up </w:t>
            </w:r>
            <w:r>
              <w:rPr>
                <w:rFonts w:ascii="Arial" w:hAnsi="Arial" w:cs="Arial"/>
                <w:b/>
                <w:color w:val="0000CC"/>
                <w:szCs w:val="20"/>
              </w:rPr>
              <w:t>(10-point Aria</w:t>
            </w:r>
            <w:r w:rsidRPr="00A95481">
              <w:rPr>
                <w:rFonts w:ascii="Arial" w:hAnsi="Arial" w:cs="Arial"/>
                <w:b/>
                <w:color w:val="0000CC"/>
                <w:szCs w:val="20"/>
              </w:rPr>
              <w:t xml:space="preserve">l, </w:t>
            </w:r>
            <w:r>
              <w:rPr>
                <w:rFonts w:ascii="Arial" w:hAnsi="Arial" w:cs="Arial"/>
                <w:b/>
                <w:color w:val="0000CC"/>
                <w:szCs w:val="20"/>
              </w:rPr>
              <w:t>bold</w:t>
            </w:r>
            <w:r w:rsidRPr="00A95481">
              <w:rPr>
                <w:rFonts w:ascii="Arial" w:hAnsi="Arial" w:cs="Arial"/>
                <w:b/>
                <w:color w:val="0000CC"/>
                <w:szCs w:val="20"/>
              </w:rPr>
              <w:t>)</w:t>
            </w:r>
          </w:p>
        </w:tc>
      </w:tr>
    </w:tbl>
    <w:p w14:paraId="2B93B26A" w14:textId="3524CF33" w:rsidR="00CF2C31" w:rsidRDefault="00CF2C31" w:rsidP="00A95481">
      <w:pPr>
        <w:pStyle w:val="NoSpacing"/>
        <w:rPr>
          <w:sz w:val="20"/>
          <w:szCs w:val="20"/>
        </w:rPr>
      </w:pPr>
    </w:p>
    <w:p w14:paraId="602DA141" w14:textId="519030A0" w:rsidR="00BB00B0" w:rsidRDefault="00BB00B0" w:rsidP="00A95481">
      <w:pPr>
        <w:pStyle w:val="NoSpacing"/>
        <w:rPr>
          <w:sz w:val="20"/>
          <w:szCs w:val="20"/>
        </w:rPr>
      </w:pPr>
    </w:p>
    <w:p w14:paraId="23A64730" w14:textId="3D05C6D8" w:rsidR="00BB00B0" w:rsidRDefault="00BB00B0" w:rsidP="00A95481">
      <w:pPr>
        <w:pStyle w:val="NoSpacing"/>
        <w:rPr>
          <w:sz w:val="20"/>
          <w:szCs w:val="20"/>
        </w:rPr>
      </w:pPr>
    </w:p>
    <w:p w14:paraId="21AA0E1C" w14:textId="13EC0025" w:rsidR="00BB00B0" w:rsidRDefault="00BB00B0" w:rsidP="00A95481">
      <w:pPr>
        <w:pStyle w:val="NoSpacing"/>
        <w:rPr>
          <w:sz w:val="20"/>
          <w:szCs w:val="20"/>
        </w:rPr>
      </w:pPr>
    </w:p>
    <w:p w14:paraId="5FCE5937" w14:textId="0A4181A7" w:rsidR="00BB00B0" w:rsidRDefault="00BB00B0" w:rsidP="00A95481">
      <w:pPr>
        <w:pStyle w:val="NoSpacing"/>
        <w:rPr>
          <w:sz w:val="20"/>
          <w:szCs w:val="20"/>
        </w:rPr>
      </w:pPr>
    </w:p>
    <w:p w14:paraId="0E17A203" w14:textId="3BAF055D" w:rsidR="00BB00B0" w:rsidRDefault="00BB00B0" w:rsidP="00A95481">
      <w:pPr>
        <w:pStyle w:val="NoSpacing"/>
        <w:rPr>
          <w:sz w:val="20"/>
          <w:szCs w:val="20"/>
        </w:rPr>
      </w:pPr>
    </w:p>
    <w:p w14:paraId="05E33375" w14:textId="77777777" w:rsidR="00BB00B0" w:rsidRPr="00146778" w:rsidRDefault="00BB00B0" w:rsidP="00A95481">
      <w:pPr>
        <w:pStyle w:val="NoSpacing"/>
        <w:rPr>
          <w:sz w:val="20"/>
          <w:szCs w:val="20"/>
        </w:rPr>
      </w:pPr>
    </w:p>
    <w:p w14:paraId="45FDACA9" w14:textId="77777777" w:rsidR="00FD39BB" w:rsidRPr="00A95481" w:rsidRDefault="00FD39BB" w:rsidP="00FD39BB">
      <w:pPr>
        <w:pStyle w:val="BodyText"/>
        <w:spacing w:before="0" w:after="0" w:line="240" w:lineRule="auto"/>
        <w:ind w:firstLine="0"/>
        <w:jc w:val="center"/>
        <w:rPr>
          <w:rFonts w:ascii="Arial" w:hAnsi="Arial" w:cs="Arial"/>
          <w:b/>
          <w:iCs/>
          <w:szCs w:val="20"/>
        </w:rPr>
      </w:pPr>
      <w:r w:rsidRPr="00A95481">
        <w:rPr>
          <w:rFonts w:ascii="Arial" w:hAnsi="Arial" w:cs="Arial"/>
          <w:b/>
          <w:iCs/>
          <w:szCs w:val="20"/>
        </w:rPr>
        <w:t xml:space="preserve">Table 1: Accuracy of aerodynamic independent variables </w:t>
      </w:r>
      <w:r w:rsidRPr="00A95481">
        <w:rPr>
          <w:rFonts w:ascii="Arial" w:hAnsi="Arial" w:cs="Arial"/>
          <w:b/>
          <w:color w:val="0000CC"/>
          <w:szCs w:val="20"/>
        </w:rPr>
        <w:t>(10</w:t>
      </w:r>
      <w:r>
        <w:rPr>
          <w:rFonts w:ascii="Arial" w:hAnsi="Arial" w:cs="Arial"/>
          <w:b/>
          <w:color w:val="0000CC"/>
          <w:szCs w:val="20"/>
        </w:rPr>
        <w:t>-point</w:t>
      </w:r>
      <w:r w:rsidRPr="00A95481">
        <w:rPr>
          <w:rFonts w:ascii="Arial" w:hAnsi="Arial" w:cs="Arial"/>
          <w:b/>
          <w:color w:val="0000CC"/>
          <w:szCs w:val="20"/>
        </w:rPr>
        <w:t xml:space="preserve"> Ari</w:t>
      </w:r>
      <w:r>
        <w:rPr>
          <w:rFonts w:ascii="Arial" w:hAnsi="Arial" w:cs="Arial"/>
          <w:b/>
          <w:color w:val="0000CC"/>
          <w:szCs w:val="20"/>
        </w:rPr>
        <w:t>a</w:t>
      </w:r>
      <w:r w:rsidRPr="00A95481">
        <w:rPr>
          <w:rFonts w:ascii="Arial" w:hAnsi="Arial" w:cs="Arial"/>
          <w:b/>
          <w:color w:val="0000CC"/>
          <w:szCs w:val="20"/>
        </w:rPr>
        <w:t xml:space="preserve">l, </w:t>
      </w:r>
      <w:r>
        <w:rPr>
          <w:rFonts w:ascii="Arial" w:hAnsi="Arial" w:cs="Arial"/>
          <w:b/>
          <w:color w:val="0000CC"/>
          <w:szCs w:val="20"/>
        </w:rPr>
        <w:t>bold</w:t>
      </w:r>
      <w:r w:rsidRPr="00A95481">
        <w:rPr>
          <w:rFonts w:ascii="Arial" w:hAnsi="Arial" w:cs="Arial"/>
          <w:b/>
          <w:color w:val="0000CC"/>
          <w:szCs w:val="20"/>
        </w:rPr>
        <w:t>)</w:t>
      </w:r>
    </w:p>
    <w:p w14:paraId="2FD5AD5B" w14:textId="77777777" w:rsidR="00FD39BB" w:rsidRPr="00BA050A" w:rsidRDefault="00FD39BB" w:rsidP="00FD39BB">
      <w:pPr>
        <w:pStyle w:val="BodyText"/>
        <w:spacing w:before="0" w:after="0" w:line="240" w:lineRule="auto"/>
        <w:ind w:firstLine="0"/>
        <w:rPr>
          <w:rFonts w:ascii="Arial" w:hAnsi="Arial" w:cs="Arial"/>
          <w:b/>
          <w:sz w:val="10"/>
          <w:szCs w:val="1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225"/>
        <w:gridCol w:w="1185"/>
      </w:tblGrid>
      <w:tr w:rsidR="00FD39BB" w:rsidRPr="00BA050A" w14:paraId="3369A4ED" w14:textId="77777777" w:rsidTr="004822A5">
        <w:trPr>
          <w:trHeight w:val="288"/>
          <w:jc w:val="center"/>
        </w:trPr>
        <w:tc>
          <w:tcPr>
            <w:tcW w:w="6225" w:type="dxa"/>
          </w:tcPr>
          <w:p w14:paraId="33684D5B" w14:textId="77777777" w:rsidR="00FD39BB" w:rsidRPr="00BA050A" w:rsidRDefault="00FD39BB" w:rsidP="00BB00B0">
            <w:pPr>
              <w:pStyle w:val="BodyText"/>
              <w:spacing w:before="0" w:after="0" w:line="240" w:lineRule="auto"/>
              <w:jc w:val="center"/>
              <w:rPr>
                <w:b/>
                <w:bCs/>
                <w:iCs/>
                <w:szCs w:val="20"/>
              </w:rPr>
            </w:pPr>
            <w:r w:rsidRPr="00BA050A">
              <w:rPr>
                <w:b/>
                <w:bCs/>
                <w:iCs/>
                <w:szCs w:val="20"/>
              </w:rPr>
              <w:t>Independent Variables</w:t>
            </w:r>
          </w:p>
        </w:tc>
        <w:tc>
          <w:tcPr>
            <w:tcW w:w="1185" w:type="dxa"/>
          </w:tcPr>
          <w:p w14:paraId="436C78F8" w14:textId="77777777" w:rsidR="00FD39BB" w:rsidRPr="00BA050A" w:rsidRDefault="00FD39BB" w:rsidP="00345156">
            <w:pPr>
              <w:pStyle w:val="BodyText"/>
              <w:spacing w:before="0" w:after="0" w:line="240" w:lineRule="auto"/>
              <w:ind w:firstLine="0"/>
              <w:rPr>
                <w:b/>
                <w:bCs/>
                <w:iCs/>
                <w:szCs w:val="20"/>
              </w:rPr>
            </w:pPr>
            <w:r w:rsidRPr="00BA050A">
              <w:rPr>
                <w:b/>
                <w:bCs/>
                <w:iCs/>
                <w:szCs w:val="20"/>
              </w:rPr>
              <w:t>Accuracy</w:t>
            </w:r>
          </w:p>
        </w:tc>
      </w:tr>
      <w:tr w:rsidR="00FD39BB" w:rsidRPr="007342DF" w14:paraId="1ED297AD" w14:textId="77777777" w:rsidTr="004822A5">
        <w:trPr>
          <w:trHeight w:val="288"/>
          <w:jc w:val="center"/>
        </w:trPr>
        <w:tc>
          <w:tcPr>
            <w:tcW w:w="6225" w:type="dxa"/>
          </w:tcPr>
          <w:p w14:paraId="76E8E1F9" w14:textId="77777777" w:rsidR="00FD39BB" w:rsidRPr="00881CAF" w:rsidRDefault="00FD39BB" w:rsidP="00BB00B0">
            <w:pPr>
              <w:pStyle w:val="BodyText"/>
              <w:spacing w:before="0" w:after="0" w:line="240" w:lineRule="auto"/>
              <w:ind w:firstLine="0"/>
              <w:jc w:val="left"/>
              <w:rPr>
                <w:iCs/>
                <w:szCs w:val="20"/>
              </w:rPr>
            </w:pPr>
            <w:r w:rsidRPr="00881CAF">
              <w:rPr>
                <w:iCs/>
                <w:szCs w:val="20"/>
              </w:rPr>
              <w:t>Combined Rotor torque (</w:t>
            </w:r>
            <w:r w:rsidRPr="00881CAF">
              <w:rPr>
                <w:i/>
                <w:iCs/>
                <w:szCs w:val="20"/>
              </w:rPr>
              <w:t>T</w:t>
            </w:r>
            <w:r w:rsidRPr="00881CAF">
              <w:rPr>
                <w:i/>
                <w:iCs/>
                <w:szCs w:val="20"/>
                <w:vertAlign w:val="subscript"/>
              </w:rPr>
              <w:t>rotor</w:t>
            </w:r>
            <w:r w:rsidRPr="00881CAF">
              <w:rPr>
                <w:iCs/>
                <w:szCs w:val="20"/>
              </w:rPr>
              <w:t>)</w:t>
            </w:r>
          </w:p>
        </w:tc>
        <w:tc>
          <w:tcPr>
            <w:tcW w:w="1185" w:type="dxa"/>
          </w:tcPr>
          <w:p w14:paraId="5F321167" w14:textId="77777777" w:rsidR="00FD39BB" w:rsidRPr="00881CAF" w:rsidRDefault="00FD39BB" w:rsidP="00345156">
            <w:pPr>
              <w:pStyle w:val="BodyText"/>
              <w:spacing w:before="0" w:after="0" w:line="240" w:lineRule="auto"/>
              <w:jc w:val="center"/>
              <w:rPr>
                <w:iCs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Cs w:val="20"/>
                  </w:rPr>
                  <m:t>±1%</m:t>
                </m:r>
              </m:oMath>
            </m:oMathPara>
          </w:p>
        </w:tc>
      </w:tr>
      <w:tr w:rsidR="00FD39BB" w:rsidRPr="007342DF" w14:paraId="2C06D553" w14:textId="77777777" w:rsidTr="004822A5">
        <w:trPr>
          <w:trHeight w:val="288"/>
          <w:jc w:val="center"/>
        </w:trPr>
        <w:tc>
          <w:tcPr>
            <w:tcW w:w="6225" w:type="dxa"/>
          </w:tcPr>
          <w:p w14:paraId="101199F9" w14:textId="77777777" w:rsidR="00FD39BB" w:rsidRPr="00881CAF" w:rsidRDefault="00FD39BB" w:rsidP="00BB00B0">
            <w:pPr>
              <w:pStyle w:val="BodyText"/>
              <w:spacing w:before="0" w:after="0" w:line="240" w:lineRule="auto"/>
              <w:ind w:firstLine="0"/>
              <w:jc w:val="left"/>
              <w:rPr>
                <w:iCs/>
                <w:szCs w:val="20"/>
              </w:rPr>
            </w:pPr>
            <w:r w:rsidRPr="00881CAF">
              <w:rPr>
                <w:iCs/>
                <w:szCs w:val="20"/>
              </w:rPr>
              <w:t xml:space="preserve">Angular velocity of combined rotor </w:t>
            </w:r>
            <m:oMath>
              <m:r>
                <w:rPr>
                  <w:rFonts w:ascii="Cambria Math" w:hAnsi="Cambria Math"/>
                  <w:szCs w:val="20"/>
                </w:rPr>
                <m:t>(ω</m:t>
              </m:r>
            </m:oMath>
            <w:r w:rsidRPr="00881CAF">
              <w:rPr>
                <w:iCs/>
                <w:szCs w:val="20"/>
              </w:rPr>
              <w:t>)</w:t>
            </w:r>
          </w:p>
        </w:tc>
        <w:tc>
          <w:tcPr>
            <w:tcW w:w="1185" w:type="dxa"/>
          </w:tcPr>
          <w:p w14:paraId="0E4C9BEF" w14:textId="77777777" w:rsidR="00FD39BB" w:rsidRPr="00881CAF" w:rsidRDefault="00FD39BB" w:rsidP="00345156">
            <w:pPr>
              <w:pStyle w:val="BodyText"/>
              <w:spacing w:before="0" w:after="0" w:line="240" w:lineRule="auto"/>
              <w:jc w:val="center"/>
              <w:rPr>
                <w:iCs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Cs w:val="20"/>
                  </w:rPr>
                  <m:t>±2%</m:t>
                </m:r>
              </m:oMath>
            </m:oMathPara>
          </w:p>
        </w:tc>
      </w:tr>
    </w:tbl>
    <w:p w14:paraId="3BE7A937" w14:textId="77777777" w:rsidR="00005E91" w:rsidRDefault="00005E91" w:rsidP="00005E91">
      <w:pPr>
        <w:pStyle w:val="BodyText"/>
        <w:spacing w:before="0" w:after="0" w:line="240" w:lineRule="auto"/>
        <w:ind w:firstLine="0"/>
        <w:rPr>
          <w:szCs w:val="20"/>
        </w:rPr>
      </w:pPr>
    </w:p>
    <w:p w14:paraId="046C32E2" w14:textId="4997D0FA" w:rsidR="005206FB" w:rsidRPr="0029607B" w:rsidRDefault="005206FB" w:rsidP="00143A3B">
      <w:pPr>
        <w:pStyle w:val="Heading1"/>
        <w:numPr>
          <w:ilvl w:val="0"/>
          <w:numId w:val="28"/>
        </w:numPr>
        <w:tabs>
          <w:tab w:val="clear" w:pos="567"/>
          <w:tab w:val="left" w:pos="284"/>
        </w:tabs>
        <w:spacing w:after="80" w:line="240" w:lineRule="auto"/>
        <w:ind w:left="270" w:hanging="270"/>
        <w:jc w:val="left"/>
        <w:rPr>
          <w:szCs w:val="20"/>
        </w:rPr>
      </w:pPr>
      <w:r w:rsidRPr="0029607B">
        <w:rPr>
          <w:smallCaps/>
          <w:szCs w:val="20"/>
        </w:rPr>
        <w:t xml:space="preserve">RESULTS </w:t>
      </w:r>
      <w:r w:rsidR="0080723F" w:rsidRPr="0029607B">
        <w:rPr>
          <w:smallCaps/>
          <w:szCs w:val="20"/>
        </w:rPr>
        <w:t xml:space="preserve">AND </w:t>
      </w:r>
      <w:r w:rsidRPr="0029607B">
        <w:rPr>
          <w:smallCaps/>
          <w:szCs w:val="20"/>
        </w:rPr>
        <w:t>DISCUSSION</w:t>
      </w:r>
      <w:r w:rsidR="00616723" w:rsidRPr="0029607B">
        <w:rPr>
          <w:smallCaps/>
          <w:szCs w:val="20"/>
        </w:rPr>
        <w:t xml:space="preserve"> </w:t>
      </w:r>
      <w:r w:rsidR="00616723" w:rsidRPr="00881CAF">
        <w:rPr>
          <w:color w:val="0000CC"/>
          <w:szCs w:val="20"/>
        </w:rPr>
        <w:t>(10</w:t>
      </w:r>
      <w:r w:rsidR="00097CE0">
        <w:rPr>
          <w:color w:val="0000CC"/>
          <w:szCs w:val="20"/>
        </w:rPr>
        <w:t>-point</w:t>
      </w:r>
      <w:r w:rsidR="00616723" w:rsidRPr="00881CAF">
        <w:rPr>
          <w:color w:val="0000CC"/>
          <w:szCs w:val="20"/>
        </w:rPr>
        <w:t xml:space="preserve"> Ari</w:t>
      </w:r>
      <w:r w:rsidR="007B2434">
        <w:rPr>
          <w:color w:val="0000CC"/>
          <w:szCs w:val="20"/>
        </w:rPr>
        <w:t>a</w:t>
      </w:r>
      <w:r w:rsidR="00616723" w:rsidRPr="00881CAF">
        <w:rPr>
          <w:color w:val="0000CC"/>
          <w:szCs w:val="20"/>
        </w:rPr>
        <w:t>l</w:t>
      </w:r>
      <w:r w:rsidR="00881CAF" w:rsidRPr="00881CAF">
        <w:rPr>
          <w:color w:val="0000CC"/>
          <w:szCs w:val="20"/>
        </w:rPr>
        <w:t xml:space="preserve">, </w:t>
      </w:r>
      <w:r w:rsidR="00097CE0">
        <w:rPr>
          <w:color w:val="0000CC"/>
          <w:szCs w:val="20"/>
        </w:rPr>
        <w:t>bold</w:t>
      </w:r>
      <w:r w:rsidR="004330D2">
        <w:rPr>
          <w:color w:val="0000CC"/>
          <w:szCs w:val="20"/>
        </w:rPr>
        <w:t>, all-caps</w:t>
      </w:r>
      <w:r w:rsidR="00616723" w:rsidRPr="00881CAF">
        <w:rPr>
          <w:color w:val="0000CC"/>
          <w:szCs w:val="20"/>
        </w:rPr>
        <w:t>)</w:t>
      </w:r>
      <w:r w:rsidRPr="00881CAF">
        <w:rPr>
          <w:smallCaps/>
          <w:color w:val="0000CC"/>
          <w:szCs w:val="20"/>
        </w:rPr>
        <w:t xml:space="preserve"> </w:t>
      </w:r>
    </w:p>
    <w:p w14:paraId="45E8AFAA" w14:textId="2D9BDA64" w:rsidR="007342DF" w:rsidRDefault="0029607B" w:rsidP="00005E91">
      <w:pPr>
        <w:pStyle w:val="BodyText"/>
        <w:spacing w:before="0" w:after="0" w:line="240" w:lineRule="auto"/>
        <w:ind w:firstLine="0"/>
        <w:rPr>
          <w:szCs w:val="20"/>
        </w:rPr>
      </w:pPr>
      <w:r>
        <w:rPr>
          <w:szCs w:val="20"/>
        </w:rPr>
        <w:t>Discussion of the results is to be written here</w:t>
      </w:r>
      <w:r w:rsidR="00146778">
        <w:rPr>
          <w:szCs w:val="20"/>
        </w:rPr>
        <w:t xml:space="preserve"> </w:t>
      </w:r>
      <w:r w:rsidR="00146778">
        <w:rPr>
          <w:szCs w:val="20"/>
          <w:lang w:val="en-US" w:eastAsia="en-US"/>
        </w:rPr>
        <w:t>in</w:t>
      </w:r>
      <w:r w:rsidR="00146778" w:rsidRPr="000B3AB7">
        <w:rPr>
          <w:szCs w:val="20"/>
          <w:lang w:val="en-US" w:eastAsia="en-US"/>
        </w:rPr>
        <w:t xml:space="preserve"> </w:t>
      </w:r>
      <w:r w:rsidR="00146778" w:rsidRPr="00E7397A">
        <w:rPr>
          <w:color w:val="0000FF"/>
          <w:szCs w:val="20"/>
          <w:lang w:val="en-US"/>
        </w:rPr>
        <w:t>10</w:t>
      </w:r>
      <w:r w:rsidR="00097CE0" w:rsidRPr="00E7397A">
        <w:rPr>
          <w:color w:val="0000FF"/>
          <w:szCs w:val="20"/>
          <w:lang w:val="en-US"/>
        </w:rPr>
        <w:t>-point</w:t>
      </w:r>
      <w:r w:rsidR="00146778" w:rsidRPr="00E7397A">
        <w:rPr>
          <w:color w:val="0000FF"/>
          <w:szCs w:val="20"/>
          <w:lang w:val="en-US"/>
        </w:rPr>
        <w:t xml:space="preserve"> </w:t>
      </w:r>
      <w:r w:rsidR="00BE7F5E" w:rsidRPr="00E7397A">
        <w:rPr>
          <w:color w:val="0000FF"/>
          <w:szCs w:val="20"/>
          <w:lang w:val="en-US"/>
        </w:rPr>
        <w:t>Times New Roman</w:t>
      </w:r>
      <w:r w:rsidR="00146778" w:rsidRPr="00E7397A">
        <w:rPr>
          <w:color w:val="0000FF"/>
          <w:szCs w:val="20"/>
          <w:lang w:val="en-US"/>
        </w:rPr>
        <w:t>, unbold</w:t>
      </w:r>
      <w:r w:rsidR="00146778">
        <w:rPr>
          <w:szCs w:val="20"/>
          <w:lang w:val="en-US" w:eastAsia="en-US"/>
        </w:rPr>
        <w:t>.</w:t>
      </w:r>
      <w:r>
        <w:rPr>
          <w:szCs w:val="20"/>
        </w:rPr>
        <w:t xml:space="preserve"> All Figures are to be cited within the text. </w:t>
      </w:r>
      <w:r w:rsidR="00EF66F2">
        <w:rPr>
          <w:szCs w:val="20"/>
        </w:rPr>
        <w:t>Results obtained may be compared with published data wherever applicable</w:t>
      </w:r>
      <w:r w:rsidR="00E7397A">
        <w:rPr>
          <w:szCs w:val="20"/>
        </w:rPr>
        <w:t>,</w:t>
      </w:r>
      <w:r w:rsidR="00977C66">
        <w:rPr>
          <w:szCs w:val="20"/>
        </w:rPr>
        <w:t xml:space="preserve"> and </w:t>
      </w:r>
      <w:r w:rsidR="00EF66F2">
        <w:rPr>
          <w:szCs w:val="20"/>
        </w:rPr>
        <w:t>necessary citations bracketed [1</w:t>
      </w:r>
      <w:r w:rsidR="00960C44">
        <w:rPr>
          <w:szCs w:val="20"/>
        </w:rPr>
        <w:t>-3</w:t>
      </w:r>
      <w:r w:rsidR="00EF66F2">
        <w:rPr>
          <w:szCs w:val="20"/>
        </w:rPr>
        <w:t>]</w:t>
      </w:r>
      <w:r w:rsidR="00977C66">
        <w:rPr>
          <w:szCs w:val="20"/>
        </w:rPr>
        <w:t xml:space="preserve"> appropriately</w:t>
      </w:r>
      <w:r w:rsidR="00EF66F2">
        <w:rPr>
          <w:szCs w:val="20"/>
        </w:rPr>
        <w:t xml:space="preserve">.  </w:t>
      </w:r>
    </w:p>
    <w:p w14:paraId="0AA7E301" w14:textId="77777777" w:rsidR="00881CAF" w:rsidRPr="0068331E" w:rsidRDefault="00881CAF" w:rsidP="00977C66">
      <w:pPr>
        <w:pStyle w:val="BodyText"/>
        <w:spacing w:before="0" w:after="0" w:line="240" w:lineRule="auto"/>
        <w:ind w:firstLine="0"/>
        <w:rPr>
          <w:szCs w:val="20"/>
        </w:rPr>
      </w:pPr>
    </w:p>
    <w:p w14:paraId="65BC5376" w14:textId="60DCC5A4" w:rsidR="00881CAF" w:rsidRPr="00E27D69" w:rsidRDefault="00881CAF" w:rsidP="00146778">
      <w:pPr>
        <w:pStyle w:val="BodyTextIndent"/>
        <w:numPr>
          <w:ilvl w:val="1"/>
          <w:numId w:val="28"/>
        </w:numPr>
        <w:spacing w:after="80"/>
        <w:ind w:left="360"/>
        <w:rPr>
          <w:rFonts w:ascii="Arial" w:hAnsi="Arial" w:cs="Arial"/>
          <w:b/>
          <w:kern w:val="0"/>
        </w:rPr>
      </w:pPr>
      <w:r w:rsidRPr="00E27D69">
        <w:rPr>
          <w:rFonts w:ascii="Arial" w:hAnsi="Arial" w:cs="Arial"/>
          <w:b/>
          <w:kern w:val="0"/>
        </w:rPr>
        <w:t xml:space="preserve">Subtitle </w:t>
      </w:r>
      <w:r w:rsidRPr="00E27D69">
        <w:rPr>
          <w:rFonts w:ascii="Arial" w:hAnsi="Arial" w:cs="Arial"/>
          <w:b/>
          <w:color w:val="0000CC"/>
          <w:kern w:val="0"/>
        </w:rPr>
        <w:t xml:space="preserve">(Subtitles should be </w:t>
      </w:r>
      <w:r w:rsidR="007B2434" w:rsidRPr="00E27D69">
        <w:rPr>
          <w:rFonts w:ascii="Arial" w:hAnsi="Arial" w:cs="Arial"/>
          <w:b/>
          <w:color w:val="0000CC"/>
          <w:kern w:val="0"/>
        </w:rPr>
        <w:t>10</w:t>
      </w:r>
      <w:r w:rsidR="00097CE0" w:rsidRPr="00E27D69">
        <w:rPr>
          <w:rFonts w:ascii="Arial" w:hAnsi="Arial" w:cs="Arial"/>
          <w:b/>
          <w:color w:val="0000CC"/>
          <w:kern w:val="0"/>
        </w:rPr>
        <w:t>-point</w:t>
      </w:r>
      <w:r w:rsidR="007B2434" w:rsidRPr="00E27D69">
        <w:rPr>
          <w:rFonts w:ascii="Arial" w:hAnsi="Arial" w:cs="Arial"/>
          <w:b/>
          <w:color w:val="0000CC"/>
          <w:kern w:val="0"/>
        </w:rPr>
        <w:t xml:space="preserve"> Arial, </w:t>
      </w:r>
      <w:r w:rsidRPr="00E27D69">
        <w:rPr>
          <w:rFonts w:ascii="Arial" w:hAnsi="Arial" w:cs="Arial"/>
          <w:b/>
          <w:color w:val="0000CC"/>
          <w:kern w:val="0"/>
        </w:rPr>
        <w:t>bold but not all-capped)</w:t>
      </w:r>
    </w:p>
    <w:p w14:paraId="04DAB541" w14:textId="16AE7877" w:rsidR="00C43E52" w:rsidRDefault="00881CAF" w:rsidP="00005E91">
      <w:pPr>
        <w:pStyle w:val="BodyText"/>
        <w:spacing w:before="0" w:after="0" w:line="240" w:lineRule="auto"/>
        <w:ind w:firstLine="0"/>
        <w:rPr>
          <w:szCs w:val="20"/>
        </w:rPr>
      </w:pPr>
      <w:r w:rsidRPr="000B3AB7">
        <w:rPr>
          <w:szCs w:val="20"/>
        </w:rPr>
        <w:t xml:space="preserve">Write </w:t>
      </w:r>
      <w:r w:rsidRPr="000B3AB7">
        <w:rPr>
          <w:szCs w:val="20"/>
          <w:lang w:val="en-US" w:eastAsia="en-US"/>
        </w:rPr>
        <w:t xml:space="preserve">text matter here </w:t>
      </w:r>
      <w:r w:rsidR="00A95481">
        <w:rPr>
          <w:szCs w:val="20"/>
          <w:lang w:val="en-US" w:eastAsia="en-US"/>
        </w:rPr>
        <w:t>in</w:t>
      </w:r>
      <w:r w:rsidRPr="000B3AB7">
        <w:rPr>
          <w:szCs w:val="20"/>
          <w:lang w:val="en-US" w:eastAsia="en-US"/>
        </w:rPr>
        <w:t xml:space="preserve"> </w:t>
      </w:r>
      <w:r w:rsidRPr="00E7397A">
        <w:rPr>
          <w:color w:val="0000FF"/>
          <w:szCs w:val="20"/>
          <w:lang w:val="en-US"/>
        </w:rPr>
        <w:t>10</w:t>
      </w:r>
      <w:r w:rsidR="00097CE0" w:rsidRPr="00E7397A">
        <w:rPr>
          <w:color w:val="0000FF"/>
          <w:szCs w:val="20"/>
          <w:lang w:val="en-US"/>
        </w:rPr>
        <w:t>-point</w:t>
      </w:r>
      <w:r w:rsidRPr="00E7397A">
        <w:rPr>
          <w:color w:val="0000FF"/>
          <w:szCs w:val="20"/>
          <w:lang w:val="en-US"/>
        </w:rPr>
        <w:t xml:space="preserve"> </w:t>
      </w:r>
      <w:r w:rsidR="00BE7F5E" w:rsidRPr="00B65E19">
        <w:rPr>
          <w:color w:val="0000FF"/>
          <w:szCs w:val="20"/>
          <w:lang w:val="en-US"/>
        </w:rPr>
        <w:t>Times New Roman</w:t>
      </w:r>
      <w:r w:rsidR="00146778" w:rsidRPr="00E7397A">
        <w:rPr>
          <w:color w:val="0000FF"/>
          <w:szCs w:val="20"/>
          <w:lang w:val="en-US"/>
        </w:rPr>
        <w:t>, unbold</w:t>
      </w:r>
      <w:r w:rsidRPr="000B3AB7">
        <w:rPr>
          <w:szCs w:val="20"/>
          <w:lang w:val="en-US" w:eastAsia="en-US"/>
        </w:rPr>
        <w:t xml:space="preserve">. </w:t>
      </w:r>
      <w:r w:rsidR="00C43E52">
        <w:rPr>
          <w:szCs w:val="20"/>
        </w:rPr>
        <w:t>All Figures are to be cited within the text</w:t>
      </w:r>
      <w:r w:rsidR="00BE7F5E">
        <w:rPr>
          <w:szCs w:val="20"/>
        </w:rPr>
        <w:t>s</w:t>
      </w:r>
      <w:r w:rsidR="00C43E52">
        <w:rPr>
          <w:szCs w:val="20"/>
        </w:rPr>
        <w:t xml:space="preserve">. </w:t>
      </w:r>
      <w:r w:rsidR="00C43E52" w:rsidRPr="0068331E">
        <w:rPr>
          <w:szCs w:val="20"/>
        </w:rPr>
        <w:t xml:space="preserve"> </w:t>
      </w:r>
    </w:p>
    <w:p w14:paraId="55683ADB" w14:textId="77777777" w:rsidR="00A95481" w:rsidRDefault="00A95481" w:rsidP="00A95481">
      <w:pPr>
        <w:pStyle w:val="NoSpacing"/>
        <w:rPr>
          <w:sz w:val="20"/>
          <w:szCs w:val="20"/>
        </w:rPr>
      </w:pPr>
    </w:p>
    <w:p w14:paraId="6CF9CC59" w14:textId="77777777" w:rsidR="00425697" w:rsidRDefault="00425697" w:rsidP="00A95481">
      <w:pPr>
        <w:pStyle w:val="NoSpacing"/>
        <w:rPr>
          <w:sz w:val="20"/>
          <w:szCs w:val="20"/>
        </w:rPr>
      </w:pPr>
    </w:p>
    <w:p w14:paraId="7A17C12C" w14:textId="055D1F7A" w:rsidR="00146778" w:rsidRPr="00146778" w:rsidRDefault="0068331E" w:rsidP="00146778">
      <w:pPr>
        <w:keepNext/>
        <w:suppressAutoHyphens/>
        <w:overflowPunct w:val="0"/>
        <w:autoSpaceDE w:val="0"/>
        <w:autoSpaceDN w:val="0"/>
        <w:adjustRightInd w:val="0"/>
        <w:spacing w:after="80" w:line="240" w:lineRule="auto"/>
        <w:jc w:val="both"/>
        <w:textAlignment w:val="baseline"/>
        <w:rPr>
          <w:rFonts w:ascii="Arial" w:hAnsi="Arial" w:cs="Arial"/>
          <w:b/>
          <w:caps/>
          <w:kern w:val="14"/>
          <w:sz w:val="20"/>
          <w:szCs w:val="20"/>
        </w:rPr>
      </w:pPr>
      <w:r w:rsidRPr="00146778">
        <w:rPr>
          <w:rFonts w:ascii="Arial" w:hAnsi="Arial" w:cs="Arial"/>
          <w:b/>
          <w:smallCaps/>
          <w:sz w:val="20"/>
          <w:szCs w:val="20"/>
        </w:rPr>
        <w:lastRenderedPageBreak/>
        <w:t xml:space="preserve">REFERENCES </w:t>
      </w:r>
      <w:r w:rsidR="007B2434">
        <w:rPr>
          <w:rFonts w:ascii="Arial" w:hAnsi="Arial" w:cs="Arial"/>
          <w:b/>
          <w:color w:val="0000CC"/>
          <w:sz w:val="20"/>
          <w:szCs w:val="20"/>
        </w:rPr>
        <w:t>(10</w:t>
      </w:r>
      <w:r w:rsidR="00097CE0">
        <w:rPr>
          <w:rFonts w:ascii="Arial" w:hAnsi="Arial" w:cs="Arial"/>
          <w:b/>
          <w:color w:val="0000CC"/>
          <w:sz w:val="20"/>
          <w:szCs w:val="20"/>
        </w:rPr>
        <w:t>-point</w:t>
      </w:r>
      <w:r w:rsidR="007B2434">
        <w:rPr>
          <w:rFonts w:ascii="Arial" w:hAnsi="Arial" w:cs="Arial"/>
          <w:b/>
          <w:color w:val="0000CC"/>
          <w:sz w:val="20"/>
          <w:szCs w:val="20"/>
        </w:rPr>
        <w:t xml:space="preserve"> Aria</w:t>
      </w:r>
      <w:r w:rsidR="00146778" w:rsidRPr="00146778">
        <w:rPr>
          <w:rFonts w:ascii="Arial" w:hAnsi="Arial" w:cs="Arial"/>
          <w:b/>
          <w:color w:val="0000CC"/>
          <w:sz w:val="20"/>
          <w:szCs w:val="20"/>
        </w:rPr>
        <w:t xml:space="preserve">l, </w:t>
      </w:r>
      <w:r w:rsidR="00097CE0">
        <w:rPr>
          <w:rFonts w:ascii="Arial" w:hAnsi="Arial" w:cs="Arial"/>
          <w:b/>
          <w:color w:val="0000CC"/>
          <w:sz w:val="20"/>
          <w:szCs w:val="20"/>
        </w:rPr>
        <w:t>bold</w:t>
      </w:r>
      <w:r w:rsidR="00146778" w:rsidRPr="00146778">
        <w:rPr>
          <w:rFonts w:ascii="Arial" w:hAnsi="Arial" w:cs="Arial"/>
          <w:b/>
          <w:color w:val="0000CC"/>
          <w:sz w:val="20"/>
          <w:szCs w:val="20"/>
        </w:rPr>
        <w:t>)</w:t>
      </w:r>
    </w:p>
    <w:p w14:paraId="7C5AB662" w14:textId="337FBC98" w:rsidR="000F39E1" w:rsidRPr="00BE7F5E" w:rsidRDefault="000F39E1" w:rsidP="00F425FE">
      <w:pPr>
        <w:numPr>
          <w:ilvl w:val="0"/>
          <w:numId w:val="27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0F39E1">
        <w:rPr>
          <w:rFonts w:ascii="Times New Roman" w:hAnsi="Times New Roman" w:cs="Times New Roman"/>
          <w:sz w:val="20"/>
          <w:szCs w:val="20"/>
        </w:rPr>
        <w:t xml:space="preserve">T. Ogawa, H. Yoshida, and Y. Yokota, </w:t>
      </w:r>
      <w:r w:rsidR="00D20323">
        <w:rPr>
          <w:rFonts w:ascii="Times New Roman" w:hAnsi="Times New Roman" w:cs="Times New Roman"/>
          <w:sz w:val="20"/>
          <w:szCs w:val="20"/>
        </w:rPr>
        <w:t>“</w:t>
      </w:r>
      <w:r w:rsidRPr="000F39E1">
        <w:rPr>
          <w:rFonts w:ascii="Times New Roman" w:hAnsi="Times New Roman" w:cs="Times New Roman"/>
          <w:sz w:val="20"/>
          <w:szCs w:val="20"/>
        </w:rPr>
        <w:t>Development of Rotational Speed Control Systems for a Savonius-type Wind Turbine,</w:t>
      </w:r>
      <w:r w:rsidR="00D20323">
        <w:rPr>
          <w:rFonts w:ascii="Times New Roman" w:hAnsi="Times New Roman" w:cs="Times New Roman"/>
          <w:sz w:val="20"/>
          <w:szCs w:val="20"/>
        </w:rPr>
        <w:t>”</w:t>
      </w:r>
      <w:r w:rsidRPr="000F39E1">
        <w:rPr>
          <w:rFonts w:ascii="Times New Roman" w:hAnsi="Times New Roman" w:cs="Times New Roman"/>
          <w:sz w:val="20"/>
          <w:szCs w:val="20"/>
        </w:rPr>
        <w:t xml:space="preserve"> </w:t>
      </w:r>
      <w:r w:rsidRPr="00D20323">
        <w:rPr>
          <w:rFonts w:ascii="Times New Roman" w:hAnsi="Times New Roman" w:cs="Times New Roman"/>
          <w:i/>
          <w:iCs/>
          <w:sz w:val="20"/>
          <w:szCs w:val="20"/>
        </w:rPr>
        <w:t>ASME Journal of Fluids Engineering</w:t>
      </w:r>
      <w:r w:rsidRPr="000F39E1">
        <w:rPr>
          <w:rFonts w:ascii="Times New Roman" w:hAnsi="Times New Roman" w:cs="Times New Roman"/>
          <w:sz w:val="20"/>
          <w:szCs w:val="20"/>
        </w:rPr>
        <w:t>, 111(1), p</w:t>
      </w:r>
      <w:r w:rsidR="00E85369">
        <w:rPr>
          <w:rFonts w:ascii="Times New Roman" w:hAnsi="Times New Roman" w:cs="Times New Roman"/>
          <w:sz w:val="20"/>
          <w:szCs w:val="20"/>
        </w:rPr>
        <w:t>p</w:t>
      </w:r>
      <w:r w:rsidRPr="000F39E1">
        <w:rPr>
          <w:rFonts w:ascii="Times New Roman" w:hAnsi="Times New Roman" w:cs="Times New Roman"/>
          <w:sz w:val="20"/>
          <w:szCs w:val="20"/>
        </w:rPr>
        <w:t>. 53</w:t>
      </w:r>
      <w:r w:rsidR="00E85369">
        <w:rPr>
          <w:rFonts w:ascii="Times New Roman" w:hAnsi="Times New Roman" w:cs="Times New Roman"/>
          <w:sz w:val="20"/>
          <w:szCs w:val="20"/>
        </w:rPr>
        <w:t>-58</w:t>
      </w:r>
      <w:r w:rsidR="00E85369" w:rsidRPr="000F39E1">
        <w:rPr>
          <w:rFonts w:ascii="Times New Roman" w:hAnsi="Times New Roman" w:cs="Times New Roman"/>
          <w:sz w:val="20"/>
          <w:szCs w:val="20"/>
        </w:rPr>
        <w:t>, 1989</w:t>
      </w:r>
      <w:r w:rsidRPr="000F39E1">
        <w:rPr>
          <w:rFonts w:ascii="Times New Roman" w:hAnsi="Times New Roman" w:cs="Times New Roman"/>
          <w:sz w:val="20"/>
          <w:szCs w:val="20"/>
        </w:rPr>
        <w:t xml:space="preserve">. </w:t>
      </w:r>
      <w:r w:rsidR="00BE7F5E" w:rsidRPr="00BE7F5E">
        <w:rPr>
          <w:rFonts w:ascii="Times New Roman" w:hAnsi="Times New Roman" w:cs="Times New Roman"/>
          <w:color w:val="0000CC"/>
          <w:sz w:val="20"/>
          <w:szCs w:val="20"/>
        </w:rPr>
        <w:t>(</w:t>
      </w:r>
      <w:r w:rsidR="00BE7F5E">
        <w:rPr>
          <w:rFonts w:ascii="Times New Roman" w:hAnsi="Times New Roman" w:cs="Times New Roman"/>
          <w:color w:val="0000CC"/>
          <w:sz w:val="20"/>
          <w:szCs w:val="20"/>
        </w:rPr>
        <w:t xml:space="preserve">All the references are to be written in </w:t>
      </w:r>
      <w:r w:rsidR="00BE7F5E" w:rsidRPr="00BE7F5E">
        <w:rPr>
          <w:rFonts w:ascii="Times New Roman" w:hAnsi="Times New Roman" w:cs="Times New Roman"/>
          <w:color w:val="0000CC"/>
          <w:sz w:val="20"/>
          <w:szCs w:val="20"/>
        </w:rPr>
        <w:t>10</w:t>
      </w:r>
      <w:r w:rsidR="00097CE0">
        <w:rPr>
          <w:rFonts w:ascii="Times New Roman" w:hAnsi="Times New Roman" w:cs="Times New Roman"/>
          <w:color w:val="0000CC"/>
          <w:sz w:val="20"/>
          <w:szCs w:val="20"/>
        </w:rPr>
        <w:t>-point</w:t>
      </w:r>
      <w:r w:rsidR="00BE7F5E" w:rsidRPr="00BE7F5E">
        <w:rPr>
          <w:rFonts w:ascii="Times New Roman" w:hAnsi="Times New Roman" w:cs="Times New Roman"/>
          <w:color w:val="0000CC"/>
          <w:sz w:val="20"/>
          <w:szCs w:val="20"/>
        </w:rPr>
        <w:t xml:space="preserve"> Times New Roman, unbold)</w:t>
      </w:r>
    </w:p>
    <w:p w14:paraId="3F13C21E" w14:textId="359B0AFD" w:rsidR="00C43E52" w:rsidRPr="00C43E52" w:rsidRDefault="00C43E52" w:rsidP="00F425FE">
      <w:pPr>
        <w:numPr>
          <w:ilvl w:val="0"/>
          <w:numId w:val="27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C43E52">
        <w:rPr>
          <w:rFonts w:ascii="Times New Roman" w:eastAsia="Calibri" w:hAnsi="Times New Roman" w:cs="Times New Roman"/>
          <w:sz w:val="20"/>
          <w:szCs w:val="20"/>
        </w:rPr>
        <w:t xml:space="preserve">C.D. </w:t>
      </w:r>
      <w:r w:rsidRPr="00C43E52">
        <w:rPr>
          <w:rFonts w:ascii="Times New Roman" w:hAnsi="Times New Roman" w:cs="Times New Roman"/>
          <w:sz w:val="20"/>
          <w:szCs w:val="20"/>
        </w:rPr>
        <w:t xml:space="preserve">Rakopoulos, and E.G. Giakoumis, </w:t>
      </w:r>
      <w:r w:rsidR="00D20323">
        <w:rPr>
          <w:rFonts w:ascii="Times New Roman" w:hAnsi="Times New Roman" w:cs="Times New Roman"/>
          <w:sz w:val="20"/>
          <w:szCs w:val="20"/>
        </w:rPr>
        <w:t>“</w:t>
      </w:r>
      <w:r w:rsidRPr="00C43E52">
        <w:rPr>
          <w:rFonts w:ascii="Times New Roman" w:hAnsi="Times New Roman" w:cs="Times New Roman"/>
          <w:sz w:val="20"/>
          <w:szCs w:val="20"/>
        </w:rPr>
        <w:t>Second</w:t>
      </w:r>
      <w:r w:rsidR="002A52ED" w:rsidRPr="00C43E52">
        <w:rPr>
          <w:rFonts w:ascii="Times New Roman" w:hAnsi="Times New Roman" w:cs="Times New Roman"/>
          <w:sz w:val="20"/>
          <w:szCs w:val="20"/>
        </w:rPr>
        <w:t xml:space="preserve">-Law Analyses Applied </w:t>
      </w:r>
      <w:r w:rsidR="002A52ED">
        <w:rPr>
          <w:rFonts w:ascii="Times New Roman" w:hAnsi="Times New Roman" w:cs="Times New Roman"/>
          <w:sz w:val="20"/>
          <w:szCs w:val="20"/>
        </w:rPr>
        <w:t>t</w:t>
      </w:r>
      <w:r w:rsidR="002A52ED" w:rsidRPr="00C43E52">
        <w:rPr>
          <w:rFonts w:ascii="Times New Roman" w:hAnsi="Times New Roman" w:cs="Times New Roman"/>
          <w:sz w:val="20"/>
          <w:szCs w:val="20"/>
        </w:rPr>
        <w:t>o Internal Combustion Engine Operation</w:t>
      </w:r>
      <w:r w:rsidRPr="00C43E52">
        <w:rPr>
          <w:rFonts w:ascii="Times New Roman" w:hAnsi="Times New Roman" w:cs="Times New Roman"/>
          <w:sz w:val="20"/>
          <w:szCs w:val="20"/>
        </w:rPr>
        <w:t>,</w:t>
      </w:r>
      <w:r w:rsidR="00D20323">
        <w:rPr>
          <w:rFonts w:ascii="Times New Roman" w:hAnsi="Times New Roman" w:cs="Times New Roman"/>
          <w:sz w:val="20"/>
          <w:szCs w:val="20"/>
        </w:rPr>
        <w:t>”</w:t>
      </w:r>
      <w:r w:rsidRPr="00C43E52">
        <w:rPr>
          <w:rFonts w:ascii="Times New Roman" w:hAnsi="Times New Roman" w:cs="Times New Roman"/>
          <w:sz w:val="20"/>
          <w:szCs w:val="20"/>
        </w:rPr>
        <w:t xml:space="preserve"> </w:t>
      </w:r>
      <w:r w:rsidRPr="00D20323">
        <w:rPr>
          <w:rFonts w:ascii="Times New Roman" w:hAnsi="Times New Roman" w:cs="Times New Roman"/>
          <w:i/>
          <w:iCs/>
          <w:sz w:val="20"/>
          <w:szCs w:val="20"/>
        </w:rPr>
        <w:t>Progress in Energy and Combustion Science</w:t>
      </w:r>
      <w:r w:rsidRPr="00C43E52">
        <w:rPr>
          <w:rFonts w:ascii="Times New Roman" w:hAnsi="Times New Roman" w:cs="Times New Roman"/>
          <w:sz w:val="20"/>
          <w:szCs w:val="20"/>
        </w:rPr>
        <w:t>, 32(1), pp. 2-47</w:t>
      </w:r>
      <w:r w:rsidR="00E85369" w:rsidRPr="00C43E52">
        <w:rPr>
          <w:rFonts w:ascii="Times New Roman" w:hAnsi="Times New Roman" w:cs="Times New Roman"/>
          <w:sz w:val="20"/>
          <w:szCs w:val="20"/>
        </w:rPr>
        <w:t>, 2006</w:t>
      </w:r>
      <w:r w:rsidRPr="00C43E52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015C0843" w14:textId="4D3EC331" w:rsidR="00F425FE" w:rsidRPr="00F425FE" w:rsidRDefault="00EF66F2" w:rsidP="00F425FE">
      <w:pPr>
        <w:numPr>
          <w:ilvl w:val="0"/>
          <w:numId w:val="27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0F39E1">
        <w:rPr>
          <w:rFonts w:ascii="Times New Roman" w:eastAsiaTheme="minorHAnsi" w:hAnsi="Times New Roman" w:cs="Times New Roman"/>
          <w:sz w:val="20"/>
          <w:szCs w:val="20"/>
        </w:rPr>
        <w:t xml:space="preserve">F.M. White, </w:t>
      </w:r>
      <w:r w:rsidR="00D20323">
        <w:rPr>
          <w:rFonts w:ascii="Times New Roman" w:eastAsiaTheme="minorHAnsi" w:hAnsi="Times New Roman" w:cs="Times New Roman"/>
          <w:sz w:val="20"/>
          <w:szCs w:val="20"/>
        </w:rPr>
        <w:t>“</w:t>
      </w:r>
      <w:r w:rsidRPr="000F39E1">
        <w:rPr>
          <w:rFonts w:ascii="Times New Roman" w:eastAsiaTheme="minorHAnsi" w:hAnsi="Times New Roman" w:cs="Times New Roman"/>
          <w:sz w:val="20"/>
          <w:szCs w:val="20"/>
        </w:rPr>
        <w:t xml:space="preserve">Fluid </w:t>
      </w:r>
      <w:r>
        <w:rPr>
          <w:rFonts w:ascii="Times New Roman" w:eastAsiaTheme="minorHAnsi" w:hAnsi="Times New Roman" w:cs="Times New Roman"/>
          <w:sz w:val="20"/>
          <w:szCs w:val="20"/>
        </w:rPr>
        <w:t>M</w:t>
      </w:r>
      <w:r w:rsidRPr="000F39E1">
        <w:rPr>
          <w:rFonts w:ascii="Times New Roman" w:eastAsiaTheme="minorHAnsi" w:hAnsi="Times New Roman" w:cs="Times New Roman"/>
          <w:sz w:val="20"/>
          <w:szCs w:val="20"/>
        </w:rPr>
        <w:t>echanics,</w:t>
      </w:r>
      <w:r w:rsidR="00D20323">
        <w:rPr>
          <w:rFonts w:ascii="Times New Roman" w:eastAsiaTheme="minorHAnsi" w:hAnsi="Times New Roman" w:cs="Times New Roman"/>
          <w:sz w:val="20"/>
          <w:szCs w:val="20"/>
        </w:rPr>
        <w:t>”</w:t>
      </w:r>
      <w:r w:rsidRPr="000F39E1">
        <w:rPr>
          <w:rFonts w:ascii="Times New Roman" w:eastAsiaTheme="minorHAnsi" w:hAnsi="Times New Roman" w:cs="Times New Roman"/>
          <w:sz w:val="20"/>
          <w:szCs w:val="20"/>
        </w:rPr>
        <w:t xml:space="preserve"> McGraw-Hill, New York, USA, 2011.</w:t>
      </w:r>
      <w:r>
        <w:rPr>
          <w:rFonts w:ascii="Times New Roman" w:eastAsia="Calibri" w:hAnsi="Times New Roman" w:cs="Times New Roman"/>
          <w:sz w:val="20"/>
          <w:szCs w:val="20"/>
        </w:rPr>
        <w:t xml:space="preserve"> </w:t>
      </w:r>
    </w:p>
    <w:p w14:paraId="4E594C94" w14:textId="77777777" w:rsidR="00D844C2" w:rsidRDefault="00D844C2" w:rsidP="00FD39BB">
      <w:pPr>
        <w:tabs>
          <w:tab w:val="left" w:pos="630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52DBBBA8" w14:textId="77777777" w:rsidR="00AE747C" w:rsidRPr="00AE747C" w:rsidRDefault="00D844C2" w:rsidP="00AE747C">
      <w:pPr>
        <w:shd w:val="clear" w:color="auto" w:fill="E2EFD9" w:themeFill="accent6" w:themeFillTint="33"/>
        <w:tabs>
          <w:tab w:val="left" w:pos="630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AE747C">
        <w:rPr>
          <w:rFonts w:ascii="Times New Roman" w:eastAsia="Calibri" w:hAnsi="Times New Roman" w:cs="Times New Roman"/>
          <w:b/>
          <w:sz w:val="20"/>
          <w:szCs w:val="20"/>
        </w:rPr>
        <w:t>Notes to Author(s):</w:t>
      </w:r>
      <w:r w:rsidRPr="00AE747C">
        <w:rPr>
          <w:rFonts w:ascii="Times New Roman" w:eastAsia="Calibri" w:hAnsi="Times New Roman" w:cs="Times New Roman"/>
          <w:sz w:val="20"/>
          <w:szCs w:val="20"/>
        </w:rPr>
        <w:t xml:space="preserve"> </w:t>
      </w:r>
    </w:p>
    <w:p w14:paraId="52BAF977" w14:textId="3DE55906" w:rsidR="00AE747C" w:rsidRDefault="00AE747C" w:rsidP="00AE747C">
      <w:pPr>
        <w:pStyle w:val="ListParagraph"/>
        <w:numPr>
          <w:ilvl w:val="0"/>
          <w:numId w:val="31"/>
        </w:numPr>
        <w:shd w:val="clear" w:color="auto" w:fill="E2EFD9" w:themeFill="accent6" w:themeFillTint="33"/>
        <w:tabs>
          <w:tab w:val="left" w:pos="630"/>
        </w:tabs>
        <w:spacing w:after="0" w:line="240" w:lineRule="auto"/>
        <w:ind w:left="648" w:hanging="288"/>
        <w:jc w:val="both"/>
        <w:rPr>
          <w:rFonts w:ascii="Times New Roman" w:eastAsia="Calibri" w:hAnsi="Times New Roman" w:cs="Times New Roman"/>
          <w:sz w:val="20"/>
          <w:szCs w:val="20"/>
        </w:rPr>
      </w:pPr>
      <w:r>
        <w:rPr>
          <w:rFonts w:ascii="Times New Roman" w:eastAsia="Calibri" w:hAnsi="Times New Roman" w:cs="Times New Roman"/>
          <w:sz w:val="20"/>
          <w:szCs w:val="20"/>
        </w:rPr>
        <w:t xml:space="preserve">The </w:t>
      </w:r>
      <w:r w:rsidR="009B4483">
        <w:rPr>
          <w:rFonts w:ascii="Times New Roman" w:eastAsia="Calibri" w:hAnsi="Times New Roman" w:cs="Times New Roman"/>
          <w:sz w:val="20"/>
          <w:szCs w:val="20"/>
        </w:rPr>
        <w:t>abstract is restricted to a maximum of 2 pages.</w:t>
      </w:r>
    </w:p>
    <w:p w14:paraId="6A013779" w14:textId="77777777" w:rsidR="007B2434" w:rsidRPr="00AE747C" w:rsidRDefault="007B2434" w:rsidP="007B2434">
      <w:pPr>
        <w:pStyle w:val="ListParagraph"/>
        <w:numPr>
          <w:ilvl w:val="0"/>
          <w:numId w:val="31"/>
        </w:numPr>
        <w:shd w:val="clear" w:color="auto" w:fill="E2EFD9" w:themeFill="accent6" w:themeFillTint="33"/>
        <w:tabs>
          <w:tab w:val="left" w:pos="630"/>
        </w:tabs>
        <w:spacing w:after="0" w:line="240" w:lineRule="auto"/>
        <w:ind w:left="648" w:hanging="288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AE747C">
        <w:rPr>
          <w:rFonts w:ascii="Times New Roman" w:eastAsia="Calibri" w:hAnsi="Times New Roman" w:cs="Times New Roman"/>
          <w:sz w:val="20"/>
          <w:szCs w:val="20"/>
        </w:rPr>
        <w:t xml:space="preserve">In each section, sub-sectioning if required, can be done appropriately. </w:t>
      </w:r>
    </w:p>
    <w:p w14:paraId="4BBA16B7" w14:textId="77777777" w:rsidR="00D844C2" w:rsidRDefault="00D844C2" w:rsidP="00AE747C">
      <w:pPr>
        <w:pStyle w:val="ListParagraph"/>
        <w:numPr>
          <w:ilvl w:val="0"/>
          <w:numId w:val="31"/>
        </w:numPr>
        <w:shd w:val="clear" w:color="auto" w:fill="E2EFD9" w:themeFill="accent6" w:themeFillTint="33"/>
        <w:tabs>
          <w:tab w:val="left" w:pos="630"/>
        </w:tabs>
        <w:spacing w:after="0" w:line="240" w:lineRule="auto"/>
        <w:ind w:left="648" w:hanging="288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AE747C">
        <w:rPr>
          <w:rFonts w:ascii="Times New Roman" w:eastAsia="Calibri" w:hAnsi="Times New Roman" w:cs="Times New Roman"/>
          <w:sz w:val="20"/>
          <w:szCs w:val="20"/>
        </w:rPr>
        <w:t xml:space="preserve">Once the paper is compiled, remove all the instructions marked </w:t>
      </w:r>
      <w:r w:rsidRPr="00AE747C">
        <w:rPr>
          <w:rFonts w:ascii="Times New Roman" w:eastAsia="Calibri" w:hAnsi="Times New Roman" w:cs="Times New Roman"/>
          <w:color w:val="0000CC"/>
          <w:sz w:val="20"/>
          <w:szCs w:val="20"/>
        </w:rPr>
        <w:t>BLUE</w:t>
      </w:r>
      <w:r w:rsidRPr="00AE747C">
        <w:rPr>
          <w:rFonts w:ascii="Times New Roman" w:eastAsia="Calibri" w:hAnsi="Times New Roman" w:cs="Times New Roman"/>
          <w:sz w:val="20"/>
          <w:szCs w:val="20"/>
        </w:rPr>
        <w:t xml:space="preserve"> in this template. </w:t>
      </w:r>
    </w:p>
    <w:p w14:paraId="596AB4AB" w14:textId="248C28C2" w:rsidR="0056519D" w:rsidRPr="00D20323" w:rsidRDefault="009B4483" w:rsidP="00D20323">
      <w:pPr>
        <w:pStyle w:val="ListParagraph"/>
        <w:numPr>
          <w:ilvl w:val="0"/>
          <w:numId w:val="31"/>
        </w:numPr>
        <w:shd w:val="clear" w:color="auto" w:fill="E2EFD9" w:themeFill="accent6" w:themeFillTint="33"/>
        <w:tabs>
          <w:tab w:val="left" w:pos="630"/>
        </w:tabs>
        <w:spacing w:after="0" w:line="240" w:lineRule="auto"/>
        <w:ind w:left="648" w:hanging="288"/>
        <w:jc w:val="both"/>
        <w:rPr>
          <w:rFonts w:ascii="Times New Roman" w:eastAsia="Calibri" w:hAnsi="Times New Roman" w:cs="Times New Roman"/>
          <w:sz w:val="20"/>
          <w:szCs w:val="20"/>
        </w:rPr>
        <w:sectPr w:rsidR="0056519D" w:rsidRPr="00D20323" w:rsidSect="0056519D">
          <w:headerReference w:type="default" r:id="rId9"/>
          <w:footerReference w:type="default" r:id="rId10"/>
          <w:type w:val="continuous"/>
          <w:pgSz w:w="12240" w:h="15840"/>
          <w:pgMar w:top="864" w:right="864" w:bottom="864" w:left="864" w:header="144" w:footer="720" w:gutter="0"/>
          <w:cols w:space="432"/>
          <w:docGrid w:linePitch="360"/>
        </w:sectPr>
      </w:pPr>
      <w:r>
        <w:rPr>
          <w:rFonts w:ascii="Times New Roman" w:eastAsia="Calibri" w:hAnsi="Times New Roman" w:cs="Times New Roman"/>
          <w:sz w:val="20"/>
          <w:szCs w:val="20"/>
        </w:rPr>
        <w:t>Please</w:t>
      </w:r>
      <w:r w:rsidR="007B2434">
        <w:rPr>
          <w:rFonts w:ascii="Times New Roman" w:eastAsia="Calibri" w:hAnsi="Times New Roman" w:cs="Times New Roman"/>
          <w:sz w:val="20"/>
          <w:szCs w:val="20"/>
        </w:rPr>
        <w:t xml:space="preserve"> remove this </w:t>
      </w:r>
      <w:r>
        <w:rPr>
          <w:rFonts w:ascii="Times New Roman" w:eastAsia="Calibri" w:hAnsi="Times New Roman" w:cs="Times New Roman"/>
          <w:sz w:val="20"/>
          <w:szCs w:val="20"/>
        </w:rPr>
        <w:t>“</w:t>
      </w:r>
      <w:r w:rsidR="007B2434">
        <w:rPr>
          <w:rFonts w:ascii="Times New Roman" w:eastAsia="Calibri" w:hAnsi="Times New Roman" w:cs="Times New Roman"/>
          <w:sz w:val="20"/>
          <w:szCs w:val="20"/>
        </w:rPr>
        <w:t>Notes to Author(s)</w:t>
      </w:r>
      <w:r>
        <w:rPr>
          <w:rFonts w:ascii="Times New Roman" w:eastAsia="Calibri" w:hAnsi="Times New Roman" w:cs="Times New Roman"/>
          <w:sz w:val="20"/>
          <w:szCs w:val="20"/>
        </w:rPr>
        <w:t>” in the submission</w:t>
      </w:r>
      <w:r w:rsidR="007B2434">
        <w:rPr>
          <w:rFonts w:ascii="Times New Roman" w:eastAsia="Calibri" w:hAnsi="Times New Roman" w:cs="Times New Roman"/>
          <w:sz w:val="20"/>
          <w:szCs w:val="20"/>
        </w:rPr>
        <w:t>.</w:t>
      </w:r>
    </w:p>
    <w:p w14:paraId="4205A3F7" w14:textId="77777777" w:rsidR="00D844C2" w:rsidRPr="000F39E1" w:rsidRDefault="00D844C2" w:rsidP="00E80C1F">
      <w:pPr>
        <w:tabs>
          <w:tab w:val="left" w:pos="630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</w:p>
    <w:sectPr w:rsidR="00D844C2" w:rsidRPr="000F39E1" w:rsidSect="008A2E0B">
      <w:type w:val="continuous"/>
      <w:pgSz w:w="12240" w:h="15840"/>
      <w:pgMar w:top="864" w:right="864" w:bottom="864" w:left="864" w:header="144" w:footer="720" w:gutter="0"/>
      <w:cols w:num="2" w:space="43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B766C1" w14:textId="77777777" w:rsidR="003975A2" w:rsidRDefault="003975A2" w:rsidP="006B3689">
      <w:pPr>
        <w:spacing w:after="0" w:line="240" w:lineRule="auto"/>
      </w:pPr>
      <w:r>
        <w:separator/>
      </w:r>
    </w:p>
  </w:endnote>
  <w:endnote w:type="continuationSeparator" w:id="0">
    <w:p w14:paraId="35404A7E" w14:textId="77777777" w:rsidR="003975A2" w:rsidRDefault="003975A2" w:rsidP="006B36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altName w:val="Nirmala UI"/>
    <w:charset w:val="00"/>
    <w:family w:val="roman"/>
    <w:pitch w:val="variable"/>
    <w:sig w:usb0="008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608665" w14:textId="56E8A39D" w:rsidR="00C31A09" w:rsidRPr="00804695" w:rsidRDefault="002658BC">
    <w:pPr>
      <w:pStyle w:val="Footer"/>
      <w:jc w:val="center"/>
      <w:rPr>
        <w:rFonts w:ascii="Times New Roman" w:hAnsi="Times New Roman" w:cs="Times New Roman"/>
      </w:rPr>
    </w:pPr>
    <w:r w:rsidRPr="00804695">
      <w:rPr>
        <w:rFonts w:ascii="Times New Roman" w:hAnsi="Times New Roman" w:cs="Times New Roman"/>
      </w:rPr>
      <w:fldChar w:fldCharType="begin"/>
    </w:r>
    <w:r w:rsidR="00C31A09" w:rsidRPr="00804695">
      <w:rPr>
        <w:rFonts w:ascii="Times New Roman" w:hAnsi="Times New Roman" w:cs="Times New Roman"/>
      </w:rPr>
      <w:instrText xml:space="preserve"> PAGE   \* MERGEFORMAT </w:instrText>
    </w:r>
    <w:r w:rsidRPr="00804695">
      <w:rPr>
        <w:rFonts w:ascii="Times New Roman" w:hAnsi="Times New Roman" w:cs="Times New Roman"/>
      </w:rPr>
      <w:fldChar w:fldCharType="separate"/>
    </w:r>
    <w:r w:rsidR="0080432B">
      <w:rPr>
        <w:rFonts w:ascii="Times New Roman" w:hAnsi="Times New Roman" w:cs="Times New Roman"/>
        <w:noProof/>
      </w:rPr>
      <w:t>2</w:t>
    </w:r>
    <w:r w:rsidRPr="00804695">
      <w:rPr>
        <w:rFonts w:ascii="Times New Roman" w:hAnsi="Times New Roman" w:cs="Times New Roman"/>
        <w:noProof/>
      </w:rPr>
      <w:fldChar w:fldCharType="end"/>
    </w:r>
  </w:p>
  <w:p w14:paraId="19109BD9" w14:textId="77777777" w:rsidR="00C31A09" w:rsidRDefault="00C31A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9C7798" w14:textId="77777777" w:rsidR="003975A2" w:rsidRDefault="003975A2" w:rsidP="006B3689">
      <w:pPr>
        <w:spacing w:after="0" w:line="240" w:lineRule="auto"/>
      </w:pPr>
      <w:r>
        <w:separator/>
      </w:r>
    </w:p>
  </w:footnote>
  <w:footnote w:type="continuationSeparator" w:id="0">
    <w:p w14:paraId="4C368D28" w14:textId="77777777" w:rsidR="003975A2" w:rsidRDefault="003975A2" w:rsidP="006B36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F8C900" w14:textId="77777777" w:rsidR="00171E71" w:rsidRPr="00517562" w:rsidRDefault="00171E71" w:rsidP="0003331F">
    <w:pPr>
      <w:spacing w:after="0"/>
      <w:jc w:val="center"/>
      <w:rPr>
        <w:rFonts w:ascii="Times New Roman" w:hAnsi="Times New Roman" w:cs="Times New Roman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26.5pt;height:23pt;visibility:visible" o:bullet="t">
        <v:imagedata r:id="rId1" o:title=""/>
      </v:shape>
    </w:pict>
  </w:numPicBullet>
  <w:numPicBullet w:numPicBulletId="1">
    <w:pict>
      <v:shape id="_x0000_i1033" type="#_x0000_t75" style="width:26.5pt;height:23pt;visibility:visible" o:bullet="t">
        <v:imagedata r:id="rId2" o:title=""/>
      </v:shape>
    </w:pict>
  </w:numPicBullet>
  <w:abstractNum w:abstractNumId="0" w15:restartNumberingAfterBreak="0">
    <w:nsid w:val="02AF2210"/>
    <w:multiLevelType w:val="hybridMultilevel"/>
    <w:tmpl w:val="0F22D860"/>
    <w:lvl w:ilvl="0" w:tplc="6A8ABEBE">
      <w:start w:val="1"/>
      <w:numFmt w:val="decimal"/>
      <w:lvlText w:val="[%1]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FD4BAA"/>
    <w:multiLevelType w:val="hybridMultilevel"/>
    <w:tmpl w:val="36B4E5F0"/>
    <w:lvl w:ilvl="0" w:tplc="D0B8BC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D0C46"/>
    <w:multiLevelType w:val="hybridMultilevel"/>
    <w:tmpl w:val="0C78D65A"/>
    <w:lvl w:ilvl="0" w:tplc="DD162E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30E6F"/>
    <w:multiLevelType w:val="hybridMultilevel"/>
    <w:tmpl w:val="C45A2822"/>
    <w:lvl w:ilvl="0" w:tplc="40090015">
      <w:start w:val="1"/>
      <w:numFmt w:val="upperLetter"/>
      <w:lvlText w:val="%1."/>
      <w:lvlJc w:val="left"/>
      <w:pPr>
        <w:ind w:left="862" w:hanging="360"/>
      </w:pPr>
    </w:lvl>
    <w:lvl w:ilvl="1" w:tplc="40090019" w:tentative="1">
      <w:start w:val="1"/>
      <w:numFmt w:val="lowerLetter"/>
      <w:lvlText w:val="%2."/>
      <w:lvlJc w:val="left"/>
      <w:pPr>
        <w:ind w:left="1582" w:hanging="360"/>
      </w:pPr>
    </w:lvl>
    <w:lvl w:ilvl="2" w:tplc="4009001B" w:tentative="1">
      <w:start w:val="1"/>
      <w:numFmt w:val="lowerRoman"/>
      <w:lvlText w:val="%3."/>
      <w:lvlJc w:val="right"/>
      <w:pPr>
        <w:ind w:left="2302" w:hanging="180"/>
      </w:pPr>
    </w:lvl>
    <w:lvl w:ilvl="3" w:tplc="4009000F" w:tentative="1">
      <w:start w:val="1"/>
      <w:numFmt w:val="decimal"/>
      <w:lvlText w:val="%4."/>
      <w:lvlJc w:val="left"/>
      <w:pPr>
        <w:ind w:left="3022" w:hanging="360"/>
      </w:pPr>
    </w:lvl>
    <w:lvl w:ilvl="4" w:tplc="40090019" w:tentative="1">
      <w:start w:val="1"/>
      <w:numFmt w:val="lowerLetter"/>
      <w:lvlText w:val="%5."/>
      <w:lvlJc w:val="left"/>
      <w:pPr>
        <w:ind w:left="3742" w:hanging="360"/>
      </w:pPr>
    </w:lvl>
    <w:lvl w:ilvl="5" w:tplc="4009001B" w:tentative="1">
      <w:start w:val="1"/>
      <w:numFmt w:val="lowerRoman"/>
      <w:lvlText w:val="%6."/>
      <w:lvlJc w:val="right"/>
      <w:pPr>
        <w:ind w:left="4462" w:hanging="180"/>
      </w:pPr>
    </w:lvl>
    <w:lvl w:ilvl="6" w:tplc="4009000F" w:tentative="1">
      <w:start w:val="1"/>
      <w:numFmt w:val="decimal"/>
      <w:lvlText w:val="%7."/>
      <w:lvlJc w:val="left"/>
      <w:pPr>
        <w:ind w:left="5182" w:hanging="360"/>
      </w:pPr>
    </w:lvl>
    <w:lvl w:ilvl="7" w:tplc="40090019" w:tentative="1">
      <w:start w:val="1"/>
      <w:numFmt w:val="lowerLetter"/>
      <w:lvlText w:val="%8."/>
      <w:lvlJc w:val="left"/>
      <w:pPr>
        <w:ind w:left="5902" w:hanging="360"/>
      </w:pPr>
    </w:lvl>
    <w:lvl w:ilvl="8" w:tplc="40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4" w15:restartNumberingAfterBreak="0">
    <w:nsid w:val="16A73F6A"/>
    <w:multiLevelType w:val="hybridMultilevel"/>
    <w:tmpl w:val="4AF64598"/>
    <w:lvl w:ilvl="0" w:tplc="5FB29B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314265"/>
    <w:multiLevelType w:val="hybridMultilevel"/>
    <w:tmpl w:val="BFFE200C"/>
    <w:lvl w:ilvl="0" w:tplc="2FDA1A00">
      <w:start w:val="1"/>
      <w:numFmt w:val="decimal"/>
      <w:lvlText w:val="%1."/>
      <w:lvlJc w:val="left"/>
      <w:pPr>
        <w:tabs>
          <w:tab w:val="num" w:pos="855"/>
        </w:tabs>
        <w:ind w:left="855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75"/>
        </w:tabs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95"/>
        </w:tabs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15"/>
        </w:tabs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35"/>
        </w:tabs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55"/>
        </w:tabs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75"/>
        </w:tabs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95"/>
        </w:tabs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15"/>
        </w:tabs>
        <w:ind w:left="6615" w:hanging="180"/>
      </w:pPr>
    </w:lvl>
  </w:abstractNum>
  <w:abstractNum w:abstractNumId="6" w15:restartNumberingAfterBreak="0">
    <w:nsid w:val="1B9C66BE"/>
    <w:multiLevelType w:val="hybridMultilevel"/>
    <w:tmpl w:val="43F8D28A"/>
    <w:lvl w:ilvl="0" w:tplc="B43CEF8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1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06712B"/>
    <w:multiLevelType w:val="hybridMultilevel"/>
    <w:tmpl w:val="B5FABA06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47B80"/>
    <w:multiLevelType w:val="hybridMultilevel"/>
    <w:tmpl w:val="96ACCD9A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263EA"/>
    <w:multiLevelType w:val="hybridMultilevel"/>
    <w:tmpl w:val="B85089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4824CB"/>
    <w:multiLevelType w:val="hybridMultilevel"/>
    <w:tmpl w:val="5F2EC5D2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5DD502A"/>
    <w:multiLevelType w:val="multilevel"/>
    <w:tmpl w:val="FBD848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2" w15:restartNumberingAfterBreak="0">
    <w:nsid w:val="26F6726A"/>
    <w:multiLevelType w:val="hybridMultilevel"/>
    <w:tmpl w:val="A5B47FC2"/>
    <w:lvl w:ilvl="0" w:tplc="E736823C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280CBB"/>
    <w:multiLevelType w:val="hybridMultilevel"/>
    <w:tmpl w:val="4DBA656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4669CC"/>
    <w:multiLevelType w:val="hybridMultilevel"/>
    <w:tmpl w:val="AC84F872"/>
    <w:lvl w:ilvl="0" w:tplc="224C3A8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342E81"/>
    <w:multiLevelType w:val="hybridMultilevel"/>
    <w:tmpl w:val="B8D67FB4"/>
    <w:lvl w:ilvl="0" w:tplc="9E5497D4">
      <w:start w:val="1"/>
      <w:numFmt w:val="decimal"/>
      <w:lvlText w:val="[%1]"/>
      <w:lvlJc w:val="center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5C5582"/>
    <w:multiLevelType w:val="hybridMultilevel"/>
    <w:tmpl w:val="47FE6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8E6A1F"/>
    <w:multiLevelType w:val="hybridMultilevel"/>
    <w:tmpl w:val="9B848922"/>
    <w:lvl w:ilvl="0" w:tplc="2E2E29E4">
      <w:start w:val="1"/>
      <w:numFmt w:val="decimal"/>
      <w:lvlText w:val="%1.1"/>
      <w:lvlJc w:val="left"/>
      <w:pPr>
        <w:ind w:left="862" w:hanging="360"/>
      </w:pPr>
      <w:rPr>
        <w:rFonts w:hint="default"/>
        <w:sz w:val="20"/>
      </w:rPr>
    </w:lvl>
    <w:lvl w:ilvl="1" w:tplc="40090019" w:tentative="1">
      <w:start w:val="1"/>
      <w:numFmt w:val="lowerLetter"/>
      <w:lvlText w:val="%2."/>
      <w:lvlJc w:val="left"/>
      <w:pPr>
        <w:ind w:left="1582" w:hanging="360"/>
      </w:pPr>
    </w:lvl>
    <w:lvl w:ilvl="2" w:tplc="4009001B" w:tentative="1">
      <w:start w:val="1"/>
      <w:numFmt w:val="lowerRoman"/>
      <w:lvlText w:val="%3."/>
      <w:lvlJc w:val="right"/>
      <w:pPr>
        <w:ind w:left="2302" w:hanging="180"/>
      </w:pPr>
    </w:lvl>
    <w:lvl w:ilvl="3" w:tplc="4009000F">
      <w:start w:val="1"/>
      <w:numFmt w:val="decimal"/>
      <w:lvlText w:val="%4."/>
      <w:lvlJc w:val="left"/>
      <w:pPr>
        <w:ind w:left="3022" w:hanging="360"/>
      </w:pPr>
    </w:lvl>
    <w:lvl w:ilvl="4" w:tplc="40090019" w:tentative="1">
      <w:start w:val="1"/>
      <w:numFmt w:val="lowerLetter"/>
      <w:lvlText w:val="%5."/>
      <w:lvlJc w:val="left"/>
      <w:pPr>
        <w:ind w:left="3742" w:hanging="360"/>
      </w:pPr>
    </w:lvl>
    <w:lvl w:ilvl="5" w:tplc="4009001B" w:tentative="1">
      <w:start w:val="1"/>
      <w:numFmt w:val="lowerRoman"/>
      <w:lvlText w:val="%6."/>
      <w:lvlJc w:val="right"/>
      <w:pPr>
        <w:ind w:left="4462" w:hanging="180"/>
      </w:pPr>
    </w:lvl>
    <w:lvl w:ilvl="6" w:tplc="4009000F" w:tentative="1">
      <w:start w:val="1"/>
      <w:numFmt w:val="decimal"/>
      <w:lvlText w:val="%7."/>
      <w:lvlJc w:val="left"/>
      <w:pPr>
        <w:ind w:left="5182" w:hanging="360"/>
      </w:pPr>
    </w:lvl>
    <w:lvl w:ilvl="7" w:tplc="40090019" w:tentative="1">
      <w:start w:val="1"/>
      <w:numFmt w:val="lowerLetter"/>
      <w:lvlText w:val="%8."/>
      <w:lvlJc w:val="left"/>
      <w:pPr>
        <w:ind w:left="5902" w:hanging="360"/>
      </w:pPr>
    </w:lvl>
    <w:lvl w:ilvl="8" w:tplc="40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8" w15:restartNumberingAfterBreak="0">
    <w:nsid w:val="5D2363EF"/>
    <w:multiLevelType w:val="hybridMultilevel"/>
    <w:tmpl w:val="4E20A59A"/>
    <w:lvl w:ilvl="0" w:tplc="04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19" w15:restartNumberingAfterBreak="0">
    <w:nsid w:val="63366014"/>
    <w:multiLevelType w:val="hybridMultilevel"/>
    <w:tmpl w:val="586A3EF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3586071"/>
    <w:multiLevelType w:val="hybridMultilevel"/>
    <w:tmpl w:val="E89684E4"/>
    <w:lvl w:ilvl="0" w:tplc="B302DC20">
      <w:start w:val="1"/>
      <w:numFmt w:val="decimal"/>
      <w:lvlText w:val="[%1]"/>
      <w:lvlJc w:val="left"/>
      <w:pPr>
        <w:ind w:left="360" w:hanging="360"/>
      </w:pPr>
      <w:rPr>
        <w:rFonts w:asciiTheme="minorHAnsi" w:hAnsiTheme="minorHAnsi" w:hint="default"/>
        <w:color w:val="000000"/>
        <w:sz w:val="20"/>
        <w:szCs w:val="2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69231FB"/>
    <w:multiLevelType w:val="hybridMultilevel"/>
    <w:tmpl w:val="FA48538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0809000F">
      <w:start w:val="1"/>
      <w:numFmt w:val="decimal"/>
      <w:lvlText w:val="%2."/>
      <w:lvlJc w:val="left"/>
      <w:pPr>
        <w:ind w:left="1440" w:hanging="360"/>
      </w:pPr>
    </w:lvl>
    <w:lvl w:ilvl="2" w:tplc="40090015">
      <w:start w:val="1"/>
      <w:numFmt w:val="upperLetter"/>
      <w:lvlText w:val="%3."/>
      <w:lvlJc w:val="left"/>
      <w:pPr>
        <w:ind w:left="2160" w:hanging="18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D84C91"/>
    <w:multiLevelType w:val="hybridMultilevel"/>
    <w:tmpl w:val="4F8401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4346EB"/>
    <w:multiLevelType w:val="hybridMultilevel"/>
    <w:tmpl w:val="F9C0CE2E"/>
    <w:lvl w:ilvl="0" w:tplc="31F6FF48">
      <w:start w:val="1"/>
      <w:numFmt w:val="upperRoman"/>
      <w:pStyle w:val="Heading1"/>
      <w:lvlText w:val="%1."/>
      <w:lvlJc w:val="left"/>
      <w:pPr>
        <w:ind w:left="1572" w:hanging="360"/>
      </w:pPr>
      <w:rPr>
        <w:rFonts w:hint="default"/>
      </w:rPr>
    </w:lvl>
    <w:lvl w:ilvl="1" w:tplc="6CA6867A">
      <w:start w:val="1"/>
      <w:numFmt w:val="upperLetter"/>
      <w:lvlText w:val="%2."/>
      <w:lvlJc w:val="left"/>
      <w:pPr>
        <w:ind w:left="2292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3012" w:hanging="180"/>
      </w:pPr>
    </w:lvl>
    <w:lvl w:ilvl="3" w:tplc="4009000F" w:tentative="1">
      <w:start w:val="1"/>
      <w:numFmt w:val="decimal"/>
      <w:lvlText w:val="%4."/>
      <w:lvlJc w:val="left"/>
      <w:pPr>
        <w:ind w:left="3732" w:hanging="360"/>
      </w:pPr>
    </w:lvl>
    <w:lvl w:ilvl="4" w:tplc="40090019" w:tentative="1">
      <w:start w:val="1"/>
      <w:numFmt w:val="lowerLetter"/>
      <w:lvlText w:val="%5."/>
      <w:lvlJc w:val="left"/>
      <w:pPr>
        <w:ind w:left="4452" w:hanging="360"/>
      </w:pPr>
    </w:lvl>
    <w:lvl w:ilvl="5" w:tplc="4009001B" w:tentative="1">
      <w:start w:val="1"/>
      <w:numFmt w:val="lowerRoman"/>
      <w:lvlText w:val="%6."/>
      <w:lvlJc w:val="right"/>
      <w:pPr>
        <w:ind w:left="5172" w:hanging="180"/>
      </w:pPr>
    </w:lvl>
    <w:lvl w:ilvl="6" w:tplc="4009000F" w:tentative="1">
      <w:start w:val="1"/>
      <w:numFmt w:val="decimal"/>
      <w:lvlText w:val="%7."/>
      <w:lvlJc w:val="left"/>
      <w:pPr>
        <w:ind w:left="5892" w:hanging="360"/>
      </w:pPr>
    </w:lvl>
    <w:lvl w:ilvl="7" w:tplc="40090019" w:tentative="1">
      <w:start w:val="1"/>
      <w:numFmt w:val="lowerLetter"/>
      <w:lvlText w:val="%8."/>
      <w:lvlJc w:val="left"/>
      <w:pPr>
        <w:ind w:left="6612" w:hanging="360"/>
      </w:pPr>
    </w:lvl>
    <w:lvl w:ilvl="8" w:tplc="40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24" w15:restartNumberingAfterBreak="0">
    <w:nsid w:val="72435379"/>
    <w:multiLevelType w:val="hybridMultilevel"/>
    <w:tmpl w:val="16BA4AEA"/>
    <w:lvl w:ilvl="0" w:tplc="1A30F06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1535E2"/>
    <w:multiLevelType w:val="hybridMultilevel"/>
    <w:tmpl w:val="E13E9DCE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6CA6867A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C64B63"/>
    <w:multiLevelType w:val="hybridMultilevel"/>
    <w:tmpl w:val="A192E28E"/>
    <w:lvl w:ilvl="0" w:tplc="3DA8CC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A31A4F"/>
    <w:multiLevelType w:val="hybridMultilevel"/>
    <w:tmpl w:val="B2C6D51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51444021">
    <w:abstractNumId w:val="18"/>
  </w:num>
  <w:num w:numId="2" w16cid:durableId="279187567">
    <w:abstractNumId w:val="14"/>
  </w:num>
  <w:num w:numId="3" w16cid:durableId="566190691">
    <w:abstractNumId w:val="4"/>
  </w:num>
  <w:num w:numId="4" w16cid:durableId="1328632457">
    <w:abstractNumId w:val="12"/>
  </w:num>
  <w:num w:numId="5" w16cid:durableId="580061829">
    <w:abstractNumId w:val="2"/>
  </w:num>
  <w:num w:numId="6" w16cid:durableId="1272471210">
    <w:abstractNumId w:val="1"/>
  </w:num>
  <w:num w:numId="7" w16cid:durableId="1748771369">
    <w:abstractNumId w:val="15"/>
  </w:num>
  <w:num w:numId="8" w16cid:durableId="1498377881">
    <w:abstractNumId w:val="23"/>
  </w:num>
  <w:num w:numId="9" w16cid:durableId="1847401586">
    <w:abstractNumId w:val="26"/>
  </w:num>
  <w:num w:numId="10" w16cid:durableId="301736702">
    <w:abstractNumId w:val="17"/>
  </w:num>
  <w:num w:numId="11" w16cid:durableId="1943413212">
    <w:abstractNumId w:val="7"/>
  </w:num>
  <w:num w:numId="12" w16cid:durableId="28918082">
    <w:abstractNumId w:val="25"/>
  </w:num>
  <w:num w:numId="13" w16cid:durableId="629438701">
    <w:abstractNumId w:val="21"/>
  </w:num>
  <w:num w:numId="14" w16cid:durableId="1263222832">
    <w:abstractNumId w:val="6"/>
  </w:num>
  <w:num w:numId="15" w16cid:durableId="2016373812">
    <w:abstractNumId w:val="16"/>
  </w:num>
  <w:num w:numId="16" w16cid:durableId="1293946148">
    <w:abstractNumId w:val="22"/>
  </w:num>
  <w:num w:numId="17" w16cid:durableId="469790836">
    <w:abstractNumId w:val="24"/>
  </w:num>
  <w:num w:numId="18" w16cid:durableId="1834372919">
    <w:abstractNumId w:val="23"/>
  </w:num>
  <w:num w:numId="19" w16cid:durableId="352268917">
    <w:abstractNumId w:val="23"/>
  </w:num>
  <w:num w:numId="20" w16cid:durableId="1356465945">
    <w:abstractNumId w:val="3"/>
  </w:num>
  <w:num w:numId="21" w16cid:durableId="1010569482">
    <w:abstractNumId w:val="8"/>
  </w:num>
  <w:num w:numId="22" w16cid:durableId="819422225">
    <w:abstractNumId w:val="13"/>
  </w:num>
  <w:num w:numId="23" w16cid:durableId="1032993507">
    <w:abstractNumId w:val="10"/>
  </w:num>
  <w:num w:numId="24" w16cid:durableId="37050741">
    <w:abstractNumId w:val="27"/>
  </w:num>
  <w:num w:numId="25" w16cid:durableId="220530657">
    <w:abstractNumId w:val="19"/>
  </w:num>
  <w:num w:numId="26" w16cid:durableId="25999585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829596572">
    <w:abstractNumId w:val="0"/>
  </w:num>
  <w:num w:numId="28" w16cid:durableId="2129153799">
    <w:abstractNumId w:val="11"/>
  </w:num>
  <w:num w:numId="29" w16cid:durableId="1589120376">
    <w:abstractNumId w:val="20"/>
  </w:num>
  <w:num w:numId="30" w16cid:durableId="303438135">
    <w:abstractNumId w:val="5"/>
  </w:num>
  <w:num w:numId="31" w16cid:durableId="83893359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MbOwMLUwMjUwMDBW0lEKTi0uzszPAykwNK8FAJUTKVItAAAA"/>
  </w:docVars>
  <w:rsids>
    <w:rsidRoot w:val="008536DA"/>
    <w:rsid w:val="00001296"/>
    <w:rsid w:val="00001C72"/>
    <w:rsid w:val="000024AE"/>
    <w:rsid w:val="000025A7"/>
    <w:rsid w:val="000026BB"/>
    <w:rsid w:val="00004FB0"/>
    <w:rsid w:val="00005E91"/>
    <w:rsid w:val="000079EB"/>
    <w:rsid w:val="00010DEE"/>
    <w:rsid w:val="0001300B"/>
    <w:rsid w:val="00014C6F"/>
    <w:rsid w:val="00016AF3"/>
    <w:rsid w:val="00020142"/>
    <w:rsid w:val="000206DA"/>
    <w:rsid w:val="00022CE5"/>
    <w:rsid w:val="00022D68"/>
    <w:rsid w:val="0002300A"/>
    <w:rsid w:val="00023939"/>
    <w:rsid w:val="00023B25"/>
    <w:rsid w:val="000246F0"/>
    <w:rsid w:val="000256B2"/>
    <w:rsid w:val="00026DC1"/>
    <w:rsid w:val="000270E6"/>
    <w:rsid w:val="00027909"/>
    <w:rsid w:val="00027C35"/>
    <w:rsid w:val="000325B5"/>
    <w:rsid w:val="00032BD5"/>
    <w:rsid w:val="00032E72"/>
    <w:rsid w:val="0003331F"/>
    <w:rsid w:val="00033A06"/>
    <w:rsid w:val="00035982"/>
    <w:rsid w:val="00035B07"/>
    <w:rsid w:val="0003668D"/>
    <w:rsid w:val="0003690F"/>
    <w:rsid w:val="00037EBA"/>
    <w:rsid w:val="00040239"/>
    <w:rsid w:val="00040311"/>
    <w:rsid w:val="00040860"/>
    <w:rsid w:val="0004131C"/>
    <w:rsid w:val="00043299"/>
    <w:rsid w:val="000447CD"/>
    <w:rsid w:val="00044900"/>
    <w:rsid w:val="00044F0E"/>
    <w:rsid w:val="00050672"/>
    <w:rsid w:val="000508ED"/>
    <w:rsid w:val="00050998"/>
    <w:rsid w:val="000509B0"/>
    <w:rsid w:val="000512D0"/>
    <w:rsid w:val="0005147A"/>
    <w:rsid w:val="000516A3"/>
    <w:rsid w:val="0005396E"/>
    <w:rsid w:val="0005426E"/>
    <w:rsid w:val="00054D79"/>
    <w:rsid w:val="00055B6A"/>
    <w:rsid w:val="0005744E"/>
    <w:rsid w:val="00057981"/>
    <w:rsid w:val="00060497"/>
    <w:rsid w:val="0006062D"/>
    <w:rsid w:val="0006065C"/>
    <w:rsid w:val="0006201E"/>
    <w:rsid w:val="00062227"/>
    <w:rsid w:val="0006225B"/>
    <w:rsid w:val="000651A2"/>
    <w:rsid w:val="0006611E"/>
    <w:rsid w:val="00066160"/>
    <w:rsid w:val="000663ED"/>
    <w:rsid w:val="00066594"/>
    <w:rsid w:val="00070016"/>
    <w:rsid w:val="000700FA"/>
    <w:rsid w:val="00072ED0"/>
    <w:rsid w:val="000743AF"/>
    <w:rsid w:val="00074DBE"/>
    <w:rsid w:val="0007597A"/>
    <w:rsid w:val="000815BE"/>
    <w:rsid w:val="00082319"/>
    <w:rsid w:val="00082367"/>
    <w:rsid w:val="0008537E"/>
    <w:rsid w:val="00085A40"/>
    <w:rsid w:val="00085E42"/>
    <w:rsid w:val="0008602C"/>
    <w:rsid w:val="00090B08"/>
    <w:rsid w:val="00092D85"/>
    <w:rsid w:val="00093E91"/>
    <w:rsid w:val="00094965"/>
    <w:rsid w:val="0009538A"/>
    <w:rsid w:val="000956AE"/>
    <w:rsid w:val="0009667E"/>
    <w:rsid w:val="000970C4"/>
    <w:rsid w:val="00097CE0"/>
    <w:rsid w:val="000A00AA"/>
    <w:rsid w:val="000A0A92"/>
    <w:rsid w:val="000A2145"/>
    <w:rsid w:val="000A2F58"/>
    <w:rsid w:val="000A32CA"/>
    <w:rsid w:val="000A34CB"/>
    <w:rsid w:val="000A3863"/>
    <w:rsid w:val="000A3A73"/>
    <w:rsid w:val="000A5BA9"/>
    <w:rsid w:val="000A6457"/>
    <w:rsid w:val="000A6468"/>
    <w:rsid w:val="000A657B"/>
    <w:rsid w:val="000A6E2D"/>
    <w:rsid w:val="000A7366"/>
    <w:rsid w:val="000A770C"/>
    <w:rsid w:val="000A77CB"/>
    <w:rsid w:val="000B001B"/>
    <w:rsid w:val="000B06C7"/>
    <w:rsid w:val="000B3AB7"/>
    <w:rsid w:val="000B3EA7"/>
    <w:rsid w:val="000B49AF"/>
    <w:rsid w:val="000B65A4"/>
    <w:rsid w:val="000B7317"/>
    <w:rsid w:val="000B7F8F"/>
    <w:rsid w:val="000C12B4"/>
    <w:rsid w:val="000C1A0C"/>
    <w:rsid w:val="000C3239"/>
    <w:rsid w:val="000C3C93"/>
    <w:rsid w:val="000C4446"/>
    <w:rsid w:val="000C4A9C"/>
    <w:rsid w:val="000C53E5"/>
    <w:rsid w:val="000C5623"/>
    <w:rsid w:val="000C5F3D"/>
    <w:rsid w:val="000C6491"/>
    <w:rsid w:val="000C75B9"/>
    <w:rsid w:val="000D27A1"/>
    <w:rsid w:val="000D3A79"/>
    <w:rsid w:val="000D41A4"/>
    <w:rsid w:val="000D43EA"/>
    <w:rsid w:val="000D51AD"/>
    <w:rsid w:val="000D547E"/>
    <w:rsid w:val="000D75A9"/>
    <w:rsid w:val="000E0701"/>
    <w:rsid w:val="000E1797"/>
    <w:rsid w:val="000E2461"/>
    <w:rsid w:val="000E435B"/>
    <w:rsid w:val="000E4924"/>
    <w:rsid w:val="000E6CB7"/>
    <w:rsid w:val="000E6EB3"/>
    <w:rsid w:val="000F05E0"/>
    <w:rsid w:val="000F2C52"/>
    <w:rsid w:val="000F2CD6"/>
    <w:rsid w:val="000F37EB"/>
    <w:rsid w:val="000F39E1"/>
    <w:rsid w:val="000F6EF6"/>
    <w:rsid w:val="0010295B"/>
    <w:rsid w:val="00103D2B"/>
    <w:rsid w:val="00104CE6"/>
    <w:rsid w:val="00106B16"/>
    <w:rsid w:val="001107BF"/>
    <w:rsid w:val="00110900"/>
    <w:rsid w:val="00111589"/>
    <w:rsid w:val="00112E36"/>
    <w:rsid w:val="00113301"/>
    <w:rsid w:val="001137CE"/>
    <w:rsid w:val="001144A1"/>
    <w:rsid w:val="00115A76"/>
    <w:rsid w:val="00116E2A"/>
    <w:rsid w:val="00116FA4"/>
    <w:rsid w:val="001173A6"/>
    <w:rsid w:val="001213A8"/>
    <w:rsid w:val="001213B1"/>
    <w:rsid w:val="001223B9"/>
    <w:rsid w:val="00123637"/>
    <w:rsid w:val="0012374D"/>
    <w:rsid w:val="00123F8D"/>
    <w:rsid w:val="00126DDA"/>
    <w:rsid w:val="00127325"/>
    <w:rsid w:val="00127BC8"/>
    <w:rsid w:val="001302C5"/>
    <w:rsid w:val="00130B62"/>
    <w:rsid w:val="001312B4"/>
    <w:rsid w:val="001371BF"/>
    <w:rsid w:val="00137FD7"/>
    <w:rsid w:val="001400A2"/>
    <w:rsid w:val="00140F3D"/>
    <w:rsid w:val="00141E4D"/>
    <w:rsid w:val="00143A3B"/>
    <w:rsid w:val="0014477D"/>
    <w:rsid w:val="00145C86"/>
    <w:rsid w:val="00146778"/>
    <w:rsid w:val="00147226"/>
    <w:rsid w:val="001501A2"/>
    <w:rsid w:val="00150333"/>
    <w:rsid w:val="0015162C"/>
    <w:rsid w:val="00151F18"/>
    <w:rsid w:val="001545E4"/>
    <w:rsid w:val="00155073"/>
    <w:rsid w:val="0015547B"/>
    <w:rsid w:val="001562B4"/>
    <w:rsid w:val="00156530"/>
    <w:rsid w:val="0015796D"/>
    <w:rsid w:val="00161254"/>
    <w:rsid w:val="0016368F"/>
    <w:rsid w:val="0016391B"/>
    <w:rsid w:val="00164678"/>
    <w:rsid w:val="00165279"/>
    <w:rsid w:val="00166A5D"/>
    <w:rsid w:val="001672DE"/>
    <w:rsid w:val="00167A82"/>
    <w:rsid w:val="00170FB6"/>
    <w:rsid w:val="00171D01"/>
    <w:rsid w:val="00171E71"/>
    <w:rsid w:val="00171EA4"/>
    <w:rsid w:val="001749CA"/>
    <w:rsid w:val="001749E0"/>
    <w:rsid w:val="00175073"/>
    <w:rsid w:val="001767D5"/>
    <w:rsid w:val="001834E3"/>
    <w:rsid w:val="001847CF"/>
    <w:rsid w:val="00187096"/>
    <w:rsid w:val="001872CC"/>
    <w:rsid w:val="0018759E"/>
    <w:rsid w:val="0019160B"/>
    <w:rsid w:val="00191752"/>
    <w:rsid w:val="0019391C"/>
    <w:rsid w:val="00194AB1"/>
    <w:rsid w:val="001954CE"/>
    <w:rsid w:val="0019603B"/>
    <w:rsid w:val="00197617"/>
    <w:rsid w:val="00197909"/>
    <w:rsid w:val="001A0115"/>
    <w:rsid w:val="001A1A87"/>
    <w:rsid w:val="001A51A6"/>
    <w:rsid w:val="001A51DF"/>
    <w:rsid w:val="001A606D"/>
    <w:rsid w:val="001A75A4"/>
    <w:rsid w:val="001B1710"/>
    <w:rsid w:val="001B283D"/>
    <w:rsid w:val="001B2C93"/>
    <w:rsid w:val="001B34A5"/>
    <w:rsid w:val="001B4486"/>
    <w:rsid w:val="001B555A"/>
    <w:rsid w:val="001B63D2"/>
    <w:rsid w:val="001C1BA0"/>
    <w:rsid w:val="001C1C8F"/>
    <w:rsid w:val="001C276C"/>
    <w:rsid w:val="001C3738"/>
    <w:rsid w:val="001C38DB"/>
    <w:rsid w:val="001C3B93"/>
    <w:rsid w:val="001C488A"/>
    <w:rsid w:val="001C501E"/>
    <w:rsid w:val="001C546F"/>
    <w:rsid w:val="001C60C4"/>
    <w:rsid w:val="001D0FB3"/>
    <w:rsid w:val="001D1131"/>
    <w:rsid w:val="001D2C50"/>
    <w:rsid w:val="001D38F5"/>
    <w:rsid w:val="001D4D32"/>
    <w:rsid w:val="001E38DE"/>
    <w:rsid w:val="001E4533"/>
    <w:rsid w:val="001E6B0E"/>
    <w:rsid w:val="001E7239"/>
    <w:rsid w:val="001E7AF6"/>
    <w:rsid w:val="001F2872"/>
    <w:rsid w:val="001F2FE3"/>
    <w:rsid w:val="001F32D3"/>
    <w:rsid w:val="001F399F"/>
    <w:rsid w:val="001F4732"/>
    <w:rsid w:val="001F4CC9"/>
    <w:rsid w:val="001F5C1D"/>
    <w:rsid w:val="001F5E05"/>
    <w:rsid w:val="001F5FDE"/>
    <w:rsid w:val="001F614D"/>
    <w:rsid w:val="001F64F7"/>
    <w:rsid w:val="001F67C6"/>
    <w:rsid w:val="001F7F34"/>
    <w:rsid w:val="002024D9"/>
    <w:rsid w:val="00202A5C"/>
    <w:rsid w:val="00204BB5"/>
    <w:rsid w:val="0020696E"/>
    <w:rsid w:val="002079A4"/>
    <w:rsid w:val="00210307"/>
    <w:rsid w:val="00210F81"/>
    <w:rsid w:val="0021139B"/>
    <w:rsid w:val="002126A6"/>
    <w:rsid w:val="00212DF4"/>
    <w:rsid w:val="00212FFA"/>
    <w:rsid w:val="00213120"/>
    <w:rsid w:val="0021363B"/>
    <w:rsid w:val="002147C9"/>
    <w:rsid w:val="00215724"/>
    <w:rsid w:val="0021595A"/>
    <w:rsid w:val="00216BB6"/>
    <w:rsid w:val="002201F0"/>
    <w:rsid w:val="0022045F"/>
    <w:rsid w:val="00221939"/>
    <w:rsid w:val="002219EE"/>
    <w:rsid w:val="00225080"/>
    <w:rsid w:val="002264AF"/>
    <w:rsid w:val="00226E2A"/>
    <w:rsid w:val="002310B3"/>
    <w:rsid w:val="00231CE7"/>
    <w:rsid w:val="00234780"/>
    <w:rsid w:val="0023665F"/>
    <w:rsid w:val="00237052"/>
    <w:rsid w:val="00237C31"/>
    <w:rsid w:val="00241242"/>
    <w:rsid w:val="00241DAB"/>
    <w:rsid w:val="002435B6"/>
    <w:rsid w:val="002435F8"/>
    <w:rsid w:val="00243721"/>
    <w:rsid w:val="00244F94"/>
    <w:rsid w:val="0024615F"/>
    <w:rsid w:val="002479E8"/>
    <w:rsid w:val="0025014A"/>
    <w:rsid w:val="00250B2B"/>
    <w:rsid w:val="00251132"/>
    <w:rsid w:val="002517CB"/>
    <w:rsid w:val="0025227E"/>
    <w:rsid w:val="00253162"/>
    <w:rsid w:val="00253636"/>
    <w:rsid w:val="0025409A"/>
    <w:rsid w:val="00261651"/>
    <w:rsid w:val="00262571"/>
    <w:rsid w:val="00262603"/>
    <w:rsid w:val="00262FC3"/>
    <w:rsid w:val="00264CD6"/>
    <w:rsid w:val="0026501F"/>
    <w:rsid w:val="00265067"/>
    <w:rsid w:val="002658BC"/>
    <w:rsid w:val="00265E78"/>
    <w:rsid w:val="00270182"/>
    <w:rsid w:val="00271CD2"/>
    <w:rsid w:val="002720C9"/>
    <w:rsid w:val="00273B2E"/>
    <w:rsid w:val="0027464B"/>
    <w:rsid w:val="00274B4F"/>
    <w:rsid w:val="00274BE6"/>
    <w:rsid w:val="00276FC7"/>
    <w:rsid w:val="00277ECB"/>
    <w:rsid w:val="00277EE6"/>
    <w:rsid w:val="00280F9E"/>
    <w:rsid w:val="0028347F"/>
    <w:rsid w:val="00284212"/>
    <w:rsid w:val="00284AB8"/>
    <w:rsid w:val="0028670E"/>
    <w:rsid w:val="00287EF8"/>
    <w:rsid w:val="00294099"/>
    <w:rsid w:val="00295423"/>
    <w:rsid w:val="00295A92"/>
    <w:rsid w:val="00295C53"/>
    <w:rsid w:val="0029607B"/>
    <w:rsid w:val="00296434"/>
    <w:rsid w:val="00296E29"/>
    <w:rsid w:val="00297C3D"/>
    <w:rsid w:val="002A03A9"/>
    <w:rsid w:val="002A2113"/>
    <w:rsid w:val="002A256E"/>
    <w:rsid w:val="002A2661"/>
    <w:rsid w:val="002A325C"/>
    <w:rsid w:val="002A4404"/>
    <w:rsid w:val="002A52ED"/>
    <w:rsid w:val="002A6392"/>
    <w:rsid w:val="002A6842"/>
    <w:rsid w:val="002A695D"/>
    <w:rsid w:val="002B0F9B"/>
    <w:rsid w:val="002B16F8"/>
    <w:rsid w:val="002B26C0"/>
    <w:rsid w:val="002B5228"/>
    <w:rsid w:val="002B72CF"/>
    <w:rsid w:val="002C006B"/>
    <w:rsid w:val="002C04BB"/>
    <w:rsid w:val="002C05F9"/>
    <w:rsid w:val="002C0818"/>
    <w:rsid w:val="002C2F77"/>
    <w:rsid w:val="002C639D"/>
    <w:rsid w:val="002D040F"/>
    <w:rsid w:val="002D40C5"/>
    <w:rsid w:val="002D45B4"/>
    <w:rsid w:val="002D4D25"/>
    <w:rsid w:val="002E0136"/>
    <w:rsid w:val="002E0757"/>
    <w:rsid w:val="002E087E"/>
    <w:rsid w:val="002E17D8"/>
    <w:rsid w:val="002E23FA"/>
    <w:rsid w:val="002E480D"/>
    <w:rsid w:val="002E4FF2"/>
    <w:rsid w:val="002E6867"/>
    <w:rsid w:val="002E6F1F"/>
    <w:rsid w:val="002F21E3"/>
    <w:rsid w:val="002F28D3"/>
    <w:rsid w:val="002F39CC"/>
    <w:rsid w:val="002F4E8E"/>
    <w:rsid w:val="002F53DA"/>
    <w:rsid w:val="002F5851"/>
    <w:rsid w:val="002F7332"/>
    <w:rsid w:val="002F7891"/>
    <w:rsid w:val="002F7973"/>
    <w:rsid w:val="003003FD"/>
    <w:rsid w:val="003005B1"/>
    <w:rsid w:val="00302AC1"/>
    <w:rsid w:val="00302CCF"/>
    <w:rsid w:val="00303320"/>
    <w:rsid w:val="00303B2F"/>
    <w:rsid w:val="00304C95"/>
    <w:rsid w:val="0030613C"/>
    <w:rsid w:val="00307064"/>
    <w:rsid w:val="003070AC"/>
    <w:rsid w:val="003074BE"/>
    <w:rsid w:val="00307DCF"/>
    <w:rsid w:val="003106D8"/>
    <w:rsid w:val="003107D6"/>
    <w:rsid w:val="00310BD9"/>
    <w:rsid w:val="00312923"/>
    <w:rsid w:val="00313C7E"/>
    <w:rsid w:val="00313EE0"/>
    <w:rsid w:val="00314958"/>
    <w:rsid w:val="00314C8E"/>
    <w:rsid w:val="00315A58"/>
    <w:rsid w:val="003167AC"/>
    <w:rsid w:val="00316FFE"/>
    <w:rsid w:val="00317102"/>
    <w:rsid w:val="003173A6"/>
    <w:rsid w:val="00317BE3"/>
    <w:rsid w:val="00321E02"/>
    <w:rsid w:val="00322784"/>
    <w:rsid w:val="00322895"/>
    <w:rsid w:val="0032398C"/>
    <w:rsid w:val="00325727"/>
    <w:rsid w:val="00325F6F"/>
    <w:rsid w:val="00326490"/>
    <w:rsid w:val="00330B2E"/>
    <w:rsid w:val="0033215B"/>
    <w:rsid w:val="00332863"/>
    <w:rsid w:val="00332E1B"/>
    <w:rsid w:val="00334BAD"/>
    <w:rsid w:val="00334BC5"/>
    <w:rsid w:val="00334C4F"/>
    <w:rsid w:val="00335595"/>
    <w:rsid w:val="0033785D"/>
    <w:rsid w:val="0034007A"/>
    <w:rsid w:val="00343018"/>
    <w:rsid w:val="00343B27"/>
    <w:rsid w:val="0034510B"/>
    <w:rsid w:val="00345202"/>
    <w:rsid w:val="003455C1"/>
    <w:rsid w:val="00346A76"/>
    <w:rsid w:val="0034718E"/>
    <w:rsid w:val="003472C5"/>
    <w:rsid w:val="00350371"/>
    <w:rsid w:val="00352CD3"/>
    <w:rsid w:val="003541CE"/>
    <w:rsid w:val="003552B5"/>
    <w:rsid w:val="003553CC"/>
    <w:rsid w:val="00356027"/>
    <w:rsid w:val="003563D1"/>
    <w:rsid w:val="00356876"/>
    <w:rsid w:val="00356B40"/>
    <w:rsid w:val="003577C8"/>
    <w:rsid w:val="00357934"/>
    <w:rsid w:val="00360233"/>
    <w:rsid w:val="0036073A"/>
    <w:rsid w:val="0036203C"/>
    <w:rsid w:val="00363EC8"/>
    <w:rsid w:val="0036437F"/>
    <w:rsid w:val="00364FD5"/>
    <w:rsid w:val="003660A1"/>
    <w:rsid w:val="003669BE"/>
    <w:rsid w:val="0036765F"/>
    <w:rsid w:val="003678D3"/>
    <w:rsid w:val="00371A0F"/>
    <w:rsid w:val="00371D1B"/>
    <w:rsid w:val="003730EA"/>
    <w:rsid w:val="003734BC"/>
    <w:rsid w:val="00373633"/>
    <w:rsid w:val="00373E36"/>
    <w:rsid w:val="003744B4"/>
    <w:rsid w:val="0037465A"/>
    <w:rsid w:val="00375286"/>
    <w:rsid w:val="00375746"/>
    <w:rsid w:val="00376DC4"/>
    <w:rsid w:val="00377225"/>
    <w:rsid w:val="003776E8"/>
    <w:rsid w:val="00381B27"/>
    <w:rsid w:val="00385C67"/>
    <w:rsid w:val="0039088F"/>
    <w:rsid w:val="00391A46"/>
    <w:rsid w:val="0039254D"/>
    <w:rsid w:val="003928CC"/>
    <w:rsid w:val="00393574"/>
    <w:rsid w:val="00396386"/>
    <w:rsid w:val="003968CA"/>
    <w:rsid w:val="0039725A"/>
    <w:rsid w:val="003975A2"/>
    <w:rsid w:val="003A1236"/>
    <w:rsid w:val="003A1C10"/>
    <w:rsid w:val="003A1ED4"/>
    <w:rsid w:val="003A28BE"/>
    <w:rsid w:val="003A2FC7"/>
    <w:rsid w:val="003A6879"/>
    <w:rsid w:val="003B034A"/>
    <w:rsid w:val="003B0CAF"/>
    <w:rsid w:val="003B15A4"/>
    <w:rsid w:val="003B1F5A"/>
    <w:rsid w:val="003B2E0A"/>
    <w:rsid w:val="003B3605"/>
    <w:rsid w:val="003B4B07"/>
    <w:rsid w:val="003B4ECB"/>
    <w:rsid w:val="003B548A"/>
    <w:rsid w:val="003B54C4"/>
    <w:rsid w:val="003B6C05"/>
    <w:rsid w:val="003B7F6B"/>
    <w:rsid w:val="003C332D"/>
    <w:rsid w:val="003C336C"/>
    <w:rsid w:val="003C44FA"/>
    <w:rsid w:val="003C4DC0"/>
    <w:rsid w:val="003C515D"/>
    <w:rsid w:val="003C546D"/>
    <w:rsid w:val="003C5DAC"/>
    <w:rsid w:val="003C69D0"/>
    <w:rsid w:val="003C6AFC"/>
    <w:rsid w:val="003C6F2F"/>
    <w:rsid w:val="003C7710"/>
    <w:rsid w:val="003D058B"/>
    <w:rsid w:val="003D0A3E"/>
    <w:rsid w:val="003D2D78"/>
    <w:rsid w:val="003D3620"/>
    <w:rsid w:val="003D3B1B"/>
    <w:rsid w:val="003D4B78"/>
    <w:rsid w:val="003D5DE6"/>
    <w:rsid w:val="003E1245"/>
    <w:rsid w:val="003E2C8F"/>
    <w:rsid w:val="003E37EC"/>
    <w:rsid w:val="003E3B99"/>
    <w:rsid w:val="003E634F"/>
    <w:rsid w:val="003E651A"/>
    <w:rsid w:val="003F10AF"/>
    <w:rsid w:val="003F1172"/>
    <w:rsid w:val="003F1371"/>
    <w:rsid w:val="003F168A"/>
    <w:rsid w:val="003F1E69"/>
    <w:rsid w:val="003F2429"/>
    <w:rsid w:val="003F2C1C"/>
    <w:rsid w:val="003F2C7C"/>
    <w:rsid w:val="003F6013"/>
    <w:rsid w:val="003F686B"/>
    <w:rsid w:val="003F735E"/>
    <w:rsid w:val="003F7A86"/>
    <w:rsid w:val="0040301C"/>
    <w:rsid w:val="00403799"/>
    <w:rsid w:val="004037A5"/>
    <w:rsid w:val="004047E2"/>
    <w:rsid w:val="00404964"/>
    <w:rsid w:val="00404A77"/>
    <w:rsid w:val="00404D6E"/>
    <w:rsid w:val="00404E60"/>
    <w:rsid w:val="00404F5C"/>
    <w:rsid w:val="004051EE"/>
    <w:rsid w:val="00405A9E"/>
    <w:rsid w:val="00406500"/>
    <w:rsid w:val="0041061D"/>
    <w:rsid w:val="004107CA"/>
    <w:rsid w:val="00410B70"/>
    <w:rsid w:val="00411EDB"/>
    <w:rsid w:val="00412E7C"/>
    <w:rsid w:val="00413725"/>
    <w:rsid w:val="00413D09"/>
    <w:rsid w:val="00414534"/>
    <w:rsid w:val="00415CDA"/>
    <w:rsid w:val="00416141"/>
    <w:rsid w:val="00416A83"/>
    <w:rsid w:val="0042066C"/>
    <w:rsid w:val="00420B22"/>
    <w:rsid w:val="00421B39"/>
    <w:rsid w:val="00423F33"/>
    <w:rsid w:val="004242FF"/>
    <w:rsid w:val="00424D4F"/>
    <w:rsid w:val="0042501F"/>
    <w:rsid w:val="004250C3"/>
    <w:rsid w:val="00425697"/>
    <w:rsid w:val="00427A01"/>
    <w:rsid w:val="00431634"/>
    <w:rsid w:val="0043254A"/>
    <w:rsid w:val="004330D2"/>
    <w:rsid w:val="00433311"/>
    <w:rsid w:val="00433B06"/>
    <w:rsid w:val="00434F42"/>
    <w:rsid w:val="00435D14"/>
    <w:rsid w:val="00436A4A"/>
    <w:rsid w:val="00437A2E"/>
    <w:rsid w:val="00442652"/>
    <w:rsid w:val="00442912"/>
    <w:rsid w:val="004461C1"/>
    <w:rsid w:val="00446C3C"/>
    <w:rsid w:val="0045033A"/>
    <w:rsid w:val="004518B0"/>
    <w:rsid w:val="00454225"/>
    <w:rsid w:val="00456C1D"/>
    <w:rsid w:val="004574D8"/>
    <w:rsid w:val="0045794D"/>
    <w:rsid w:val="00457982"/>
    <w:rsid w:val="00460434"/>
    <w:rsid w:val="00460A34"/>
    <w:rsid w:val="004624B2"/>
    <w:rsid w:val="00462C03"/>
    <w:rsid w:val="004632E5"/>
    <w:rsid w:val="00464519"/>
    <w:rsid w:val="00465C71"/>
    <w:rsid w:val="00465FF6"/>
    <w:rsid w:val="004668C0"/>
    <w:rsid w:val="00466B7E"/>
    <w:rsid w:val="00470717"/>
    <w:rsid w:val="0047079C"/>
    <w:rsid w:val="00470D57"/>
    <w:rsid w:val="00470FF5"/>
    <w:rsid w:val="00472BFF"/>
    <w:rsid w:val="0047325B"/>
    <w:rsid w:val="00473EB4"/>
    <w:rsid w:val="004748AB"/>
    <w:rsid w:val="004771C3"/>
    <w:rsid w:val="0047741D"/>
    <w:rsid w:val="00477E36"/>
    <w:rsid w:val="00477FD6"/>
    <w:rsid w:val="004822A5"/>
    <w:rsid w:val="004829EA"/>
    <w:rsid w:val="00482C0C"/>
    <w:rsid w:val="004835FC"/>
    <w:rsid w:val="0048388E"/>
    <w:rsid w:val="00484FD6"/>
    <w:rsid w:val="00487BBD"/>
    <w:rsid w:val="004907BA"/>
    <w:rsid w:val="00490CA2"/>
    <w:rsid w:val="00491315"/>
    <w:rsid w:val="0049170D"/>
    <w:rsid w:val="004920AC"/>
    <w:rsid w:val="00492BC7"/>
    <w:rsid w:val="00494854"/>
    <w:rsid w:val="0049659B"/>
    <w:rsid w:val="004A1725"/>
    <w:rsid w:val="004A1921"/>
    <w:rsid w:val="004A287B"/>
    <w:rsid w:val="004A2948"/>
    <w:rsid w:val="004A39D8"/>
    <w:rsid w:val="004A3FCE"/>
    <w:rsid w:val="004A40C6"/>
    <w:rsid w:val="004A44A6"/>
    <w:rsid w:val="004A4E80"/>
    <w:rsid w:val="004A4F12"/>
    <w:rsid w:val="004A5582"/>
    <w:rsid w:val="004A5C23"/>
    <w:rsid w:val="004A5E87"/>
    <w:rsid w:val="004A6DBA"/>
    <w:rsid w:val="004A7964"/>
    <w:rsid w:val="004B18E7"/>
    <w:rsid w:val="004B223F"/>
    <w:rsid w:val="004B2B50"/>
    <w:rsid w:val="004B2FF4"/>
    <w:rsid w:val="004B4F00"/>
    <w:rsid w:val="004B6695"/>
    <w:rsid w:val="004C0868"/>
    <w:rsid w:val="004C2F0F"/>
    <w:rsid w:val="004C313E"/>
    <w:rsid w:val="004C4C72"/>
    <w:rsid w:val="004C5394"/>
    <w:rsid w:val="004C5EDE"/>
    <w:rsid w:val="004C6795"/>
    <w:rsid w:val="004C6B11"/>
    <w:rsid w:val="004D0E9E"/>
    <w:rsid w:val="004D1051"/>
    <w:rsid w:val="004D3D47"/>
    <w:rsid w:val="004D4B6E"/>
    <w:rsid w:val="004D502F"/>
    <w:rsid w:val="004D6258"/>
    <w:rsid w:val="004D6584"/>
    <w:rsid w:val="004D66AB"/>
    <w:rsid w:val="004D7D64"/>
    <w:rsid w:val="004E0906"/>
    <w:rsid w:val="004E0B8F"/>
    <w:rsid w:val="004E0D8A"/>
    <w:rsid w:val="004E24F8"/>
    <w:rsid w:val="004E2F2E"/>
    <w:rsid w:val="004E30E8"/>
    <w:rsid w:val="004E4081"/>
    <w:rsid w:val="004E5C51"/>
    <w:rsid w:val="004E737A"/>
    <w:rsid w:val="004E7722"/>
    <w:rsid w:val="004F014B"/>
    <w:rsid w:val="004F11DA"/>
    <w:rsid w:val="004F3850"/>
    <w:rsid w:val="004F47C4"/>
    <w:rsid w:val="004F604F"/>
    <w:rsid w:val="004F7406"/>
    <w:rsid w:val="005001DC"/>
    <w:rsid w:val="0050238C"/>
    <w:rsid w:val="00502D15"/>
    <w:rsid w:val="00503113"/>
    <w:rsid w:val="00503324"/>
    <w:rsid w:val="005061F0"/>
    <w:rsid w:val="00506715"/>
    <w:rsid w:val="005131B3"/>
    <w:rsid w:val="00513CDD"/>
    <w:rsid w:val="00513D05"/>
    <w:rsid w:val="00515708"/>
    <w:rsid w:val="005159CA"/>
    <w:rsid w:val="00515CC2"/>
    <w:rsid w:val="00515FF9"/>
    <w:rsid w:val="00517562"/>
    <w:rsid w:val="0051784A"/>
    <w:rsid w:val="005206FB"/>
    <w:rsid w:val="00522295"/>
    <w:rsid w:val="00522740"/>
    <w:rsid w:val="00523419"/>
    <w:rsid w:val="0052388C"/>
    <w:rsid w:val="00523E4A"/>
    <w:rsid w:val="005248CD"/>
    <w:rsid w:val="00525209"/>
    <w:rsid w:val="00525AB5"/>
    <w:rsid w:val="00525C5A"/>
    <w:rsid w:val="00525E9D"/>
    <w:rsid w:val="00526EAC"/>
    <w:rsid w:val="00530219"/>
    <w:rsid w:val="00533261"/>
    <w:rsid w:val="00534F48"/>
    <w:rsid w:val="00535027"/>
    <w:rsid w:val="005358D2"/>
    <w:rsid w:val="0053604B"/>
    <w:rsid w:val="00536A0D"/>
    <w:rsid w:val="005373E5"/>
    <w:rsid w:val="005401A8"/>
    <w:rsid w:val="00540A71"/>
    <w:rsid w:val="00541ACC"/>
    <w:rsid w:val="00541F86"/>
    <w:rsid w:val="005428D1"/>
    <w:rsid w:val="005439F1"/>
    <w:rsid w:val="00544757"/>
    <w:rsid w:val="005461BC"/>
    <w:rsid w:val="005509EB"/>
    <w:rsid w:val="005523E9"/>
    <w:rsid w:val="00552AF0"/>
    <w:rsid w:val="00553529"/>
    <w:rsid w:val="00553AA6"/>
    <w:rsid w:val="00553DBE"/>
    <w:rsid w:val="005562DB"/>
    <w:rsid w:val="0056173D"/>
    <w:rsid w:val="00561A3A"/>
    <w:rsid w:val="00561A4F"/>
    <w:rsid w:val="0056255F"/>
    <w:rsid w:val="00563CE3"/>
    <w:rsid w:val="00563DF1"/>
    <w:rsid w:val="0056417B"/>
    <w:rsid w:val="00564B8E"/>
    <w:rsid w:val="0056519D"/>
    <w:rsid w:val="0056549C"/>
    <w:rsid w:val="005654F8"/>
    <w:rsid w:val="00565595"/>
    <w:rsid w:val="0056598B"/>
    <w:rsid w:val="00566062"/>
    <w:rsid w:val="00567210"/>
    <w:rsid w:val="0056798F"/>
    <w:rsid w:val="00567D55"/>
    <w:rsid w:val="005707C4"/>
    <w:rsid w:val="00571513"/>
    <w:rsid w:val="005716E3"/>
    <w:rsid w:val="00572572"/>
    <w:rsid w:val="0057323A"/>
    <w:rsid w:val="00573C76"/>
    <w:rsid w:val="00573DC4"/>
    <w:rsid w:val="0057437E"/>
    <w:rsid w:val="00577694"/>
    <w:rsid w:val="0058094F"/>
    <w:rsid w:val="0058116C"/>
    <w:rsid w:val="00581565"/>
    <w:rsid w:val="0058326D"/>
    <w:rsid w:val="005903CE"/>
    <w:rsid w:val="00591766"/>
    <w:rsid w:val="0059283E"/>
    <w:rsid w:val="0059315B"/>
    <w:rsid w:val="00593F39"/>
    <w:rsid w:val="0059432E"/>
    <w:rsid w:val="00596B51"/>
    <w:rsid w:val="005978BA"/>
    <w:rsid w:val="00597B9C"/>
    <w:rsid w:val="00597DBB"/>
    <w:rsid w:val="005A087D"/>
    <w:rsid w:val="005A0947"/>
    <w:rsid w:val="005A0B6A"/>
    <w:rsid w:val="005A139D"/>
    <w:rsid w:val="005A35AF"/>
    <w:rsid w:val="005A3E7F"/>
    <w:rsid w:val="005A4A3B"/>
    <w:rsid w:val="005A5A5A"/>
    <w:rsid w:val="005A5CE8"/>
    <w:rsid w:val="005B09C1"/>
    <w:rsid w:val="005B0D65"/>
    <w:rsid w:val="005B1B90"/>
    <w:rsid w:val="005B1DCC"/>
    <w:rsid w:val="005B1F93"/>
    <w:rsid w:val="005B3BDF"/>
    <w:rsid w:val="005B5DFF"/>
    <w:rsid w:val="005C03D9"/>
    <w:rsid w:val="005C0B71"/>
    <w:rsid w:val="005C16E8"/>
    <w:rsid w:val="005C21CD"/>
    <w:rsid w:val="005C42A9"/>
    <w:rsid w:val="005C524E"/>
    <w:rsid w:val="005C5C42"/>
    <w:rsid w:val="005C712B"/>
    <w:rsid w:val="005D0270"/>
    <w:rsid w:val="005D3233"/>
    <w:rsid w:val="005D3AB5"/>
    <w:rsid w:val="005D3AC8"/>
    <w:rsid w:val="005D3B9D"/>
    <w:rsid w:val="005D6D3A"/>
    <w:rsid w:val="005D7097"/>
    <w:rsid w:val="005E0803"/>
    <w:rsid w:val="005E3D47"/>
    <w:rsid w:val="005E44F7"/>
    <w:rsid w:val="005E4C15"/>
    <w:rsid w:val="005E6554"/>
    <w:rsid w:val="005F0413"/>
    <w:rsid w:val="005F089E"/>
    <w:rsid w:val="005F08C8"/>
    <w:rsid w:val="005F1000"/>
    <w:rsid w:val="005F1AB8"/>
    <w:rsid w:val="005F1F33"/>
    <w:rsid w:val="005F1F54"/>
    <w:rsid w:val="005F20D5"/>
    <w:rsid w:val="005F3278"/>
    <w:rsid w:val="005F33CE"/>
    <w:rsid w:val="005F33D1"/>
    <w:rsid w:val="005F5022"/>
    <w:rsid w:val="005F58F8"/>
    <w:rsid w:val="005F62D3"/>
    <w:rsid w:val="00601534"/>
    <w:rsid w:val="00601FDD"/>
    <w:rsid w:val="00604381"/>
    <w:rsid w:val="00606885"/>
    <w:rsid w:val="0060715B"/>
    <w:rsid w:val="00607D86"/>
    <w:rsid w:val="0061004B"/>
    <w:rsid w:val="00612BEF"/>
    <w:rsid w:val="00614A5F"/>
    <w:rsid w:val="00614AD7"/>
    <w:rsid w:val="00614FDA"/>
    <w:rsid w:val="00615615"/>
    <w:rsid w:val="0061579B"/>
    <w:rsid w:val="00616723"/>
    <w:rsid w:val="00621CBD"/>
    <w:rsid w:val="006222D2"/>
    <w:rsid w:val="006224F5"/>
    <w:rsid w:val="00622ACC"/>
    <w:rsid w:val="0062504D"/>
    <w:rsid w:val="00625DF7"/>
    <w:rsid w:val="00626E97"/>
    <w:rsid w:val="00627485"/>
    <w:rsid w:val="0063072A"/>
    <w:rsid w:val="0063073E"/>
    <w:rsid w:val="006331AE"/>
    <w:rsid w:val="00634D41"/>
    <w:rsid w:val="00635227"/>
    <w:rsid w:val="00640153"/>
    <w:rsid w:val="006404A5"/>
    <w:rsid w:val="00640A57"/>
    <w:rsid w:val="00641480"/>
    <w:rsid w:val="00641D18"/>
    <w:rsid w:val="006440A9"/>
    <w:rsid w:val="00644236"/>
    <w:rsid w:val="00650C42"/>
    <w:rsid w:val="00651273"/>
    <w:rsid w:val="00652858"/>
    <w:rsid w:val="00652D57"/>
    <w:rsid w:val="00652DE6"/>
    <w:rsid w:val="00652EFD"/>
    <w:rsid w:val="006538FD"/>
    <w:rsid w:val="006560CF"/>
    <w:rsid w:val="0065625B"/>
    <w:rsid w:val="00656ABC"/>
    <w:rsid w:val="00656D67"/>
    <w:rsid w:val="00657825"/>
    <w:rsid w:val="00662B15"/>
    <w:rsid w:val="00663110"/>
    <w:rsid w:val="00663C17"/>
    <w:rsid w:val="00664C7E"/>
    <w:rsid w:val="006706C1"/>
    <w:rsid w:val="00670D77"/>
    <w:rsid w:val="006715DF"/>
    <w:rsid w:val="006739DE"/>
    <w:rsid w:val="00673EA1"/>
    <w:rsid w:val="0067405A"/>
    <w:rsid w:val="00674914"/>
    <w:rsid w:val="006751F0"/>
    <w:rsid w:val="006753DC"/>
    <w:rsid w:val="00676419"/>
    <w:rsid w:val="00681B1B"/>
    <w:rsid w:val="0068331E"/>
    <w:rsid w:val="00684503"/>
    <w:rsid w:val="00684A89"/>
    <w:rsid w:val="006852E5"/>
    <w:rsid w:val="0068566C"/>
    <w:rsid w:val="0068643A"/>
    <w:rsid w:val="00686944"/>
    <w:rsid w:val="00687330"/>
    <w:rsid w:val="00694B3D"/>
    <w:rsid w:val="006952AA"/>
    <w:rsid w:val="0069767C"/>
    <w:rsid w:val="006A0655"/>
    <w:rsid w:val="006A0715"/>
    <w:rsid w:val="006A2809"/>
    <w:rsid w:val="006A3D02"/>
    <w:rsid w:val="006A453B"/>
    <w:rsid w:val="006A4803"/>
    <w:rsid w:val="006A4DF5"/>
    <w:rsid w:val="006A6D79"/>
    <w:rsid w:val="006B2726"/>
    <w:rsid w:val="006B3689"/>
    <w:rsid w:val="006B3D73"/>
    <w:rsid w:val="006B7265"/>
    <w:rsid w:val="006B72ED"/>
    <w:rsid w:val="006C123A"/>
    <w:rsid w:val="006C37FA"/>
    <w:rsid w:val="006C3C27"/>
    <w:rsid w:val="006C58F4"/>
    <w:rsid w:val="006C78A8"/>
    <w:rsid w:val="006C7DC3"/>
    <w:rsid w:val="006D0614"/>
    <w:rsid w:val="006D07AC"/>
    <w:rsid w:val="006D285A"/>
    <w:rsid w:val="006D2E1B"/>
    <w:rsid w:val="006D4810"/>
    <w:rsid w:val="006D5610"/>
    <w:rsid w:val="006D7EA1"/>
    <w:rsid w:val="006E015E"/>
    <w:rsid w:val="006E0F9D"/>
    <w:rsid w:val="006E2458"/>
    <w:rsid w:val="006E2874"/>
    <w:rsid w:val="006E28AE"/>
    <w:rsid w:val="006E5998"/>
    <w:rsid w:val="006E63CE"/>
    <w:rsid w:val="006E7361"/>
    <w:rsid w:val="006F0D2B"/>
    <w:rsid w:val="006F101A"/>
    <w:rsid w:val="006F10D8"/>
    <w:rsid w:val="006F12BC"/>
    <w:rsid w:val="006F1462"/>
    <w:rsid w:val="006F218C"/>
    <w:rsid w:val="006F3B6B"/>
    <w:rsid w:val="006F4C9D"/>
    <w:rsid w:val="006F6B1C"/>
    <w:rsid w:val="006F6CC8"/>
    <w:rsid w:val="006F7BA3"/>
    <w:rsid w:val="00700E67"/>
    <w:rsid w:val="0070234D"/>
    <w:rsid w:val="00703E70"/>
    <w:rsid w:val="00704DF0"/>
    <w:rsid w:val="00705332"/>
    <w:rsid w:val="00706295"/>
    <w:rsid w:val="0071011D"/>
    <w:rsid w:val="0071080D"/>
    <w:rsid w:val="00714E74"/>
    <w:rsid w:val="00714ED5"/>
    <w:rsid w:val="0071787A"/>
    <w:rsid w:val="00723DDE"/>
    <w:rsid w:val="00724289"/>
    <w:rsid w:val="00724F17"/>
    <w:rsid w:val="0072516D"/>
    <w:rsid w:val="007267E5"/>
    <w:rsid w:val="00726AA1"/>
    <w:rsid w:val="00730DA7"/>
    <w:rsid w:val="00730DF5"/>
    <w:rsid w:val="00732C70"/>
    <w:rsid w:val="00732CA0"/>
    <w:rsid w:val="007342DF"/>
    <w:rsid w:val="007345BC"/>
    <w:rsid w:val="007353FC"/>
    <w:rsid w:val="00737B49"/>
    <w:rsid w:val="00742558"/>
    <w:rsid w:val="00742EF4"/>
    <w:rsid w:val="00743C51"/>
    <w:rsid w:val="00744064"/>
    <w:rsid w:val="00744398"/>
    <w:rsid w:val="007450BD"/>
    <w:rsid w:val="00745145"/>
    <w:rsid w:val="00747030"/>
    <w:rsid w:val="00747F2F"/>
    <w:rsid w:val="00751532"/>
    <w:rsid w:val="007533F0"/>
    <w:rsid w:val="007535A5"/>
    <w:rsid w:val="00754C1F"/>
    <w:rsid w:val="0075667E"/>
    <w:rsid w:val="007622E6"/>
    <w:rsid w:val="00763EE0"/>
    <w:rsid w:val="007669E4"/>
    <w:rsid w:val="00771C0A"/>
    <w:rsid w:val="00772F01"/>
    <w:rsid w:val="007736E9"/>
    <w:rsid w:val="007759CA"/>
    <w:rsid w:val="00777B31"/>
    <w:rsid w:val="00777CFC"/>
    <w:rsid w:val="00780376"/>
    <w:rsid w:val="007807E4"/>
    <w:rsid w:val="00781534"/>
    <w:rsid w:val="00783060"/>
    <w:rsid w:val="00784704"/>
    <w:rsid w:val="00785242"/>
    <w:rsid w:val="0078714A"/>
    <w:rsid w:val="00790DAF"/>
    <w:rsid w:val="00793829"/>
    <w:rsid w:val="007943DF"/>
    <w:rsid w:val="00794BD4"/>
    <w:rsid w:val="00794CBD"/>
    <w:rsid w:val="00795F3A"/>
    <w:rsid w:val="0079622A"/>
    <w:rsid w:val="00797F7D"/>
    <w:rsid w:val="007A2062"/>
    <w:rsid w:val="007A2182"/>
    <w:rsid w:val="007A37CD"/>
    <w:rsid w:val="007A4BA3"/>
    <w:rsid w:val="007A500F"/>
    <w:rsid w:val="007A5201"/>
    <w:rsid w:val="007A5B6B"/>
    <w:rsid w:val="007A5ECB"/>
    <w:rsid w:val="007A6A0A"/>
    <w:rsid w:val="007A7518"/>
    <w:rsid w:val="007B1161"/>
    <w:rsid w:val="007B1D3B"/>
    <w:rsid w:val="007B21D3"/>
    <w:rsid w:val="007B2434"/>
    <w:rsid w:val="007B38BA"/>
    <w:rsid w:val="007B437B"/>
    <w:rsid w:val="007B4C34"/>
    <w:rsid w:val="007B5990"/>
    <w:rsid w:val="007B5AD3"/>
    <w:rsid w:val="007B5DC0"/>
    <w:rsid w:val="007B6409"/>
    <w:rsid w:val="007B6BD4"/>
    <w:rsid w:val="007B6E37"/>
    <w:rsid w:val="007B7893"/>
    <w:rsid w:val="007C03C2"/>
    <w:rsid w:val="007C0B10"/>
    <w:rsid w:val="007C18FA"/>
    <w:rsid w:val="007C1BCD"/>
    <w:rsid w:val="007C34C4"/>
    <w:rsid w:val="007C3947"/>
    <w:rsid w:val="007C55B1"/>
    <w:rsid w:val="007C5C30"/>
    <w:rsid w:val="007C6702"/>
    <w:rsid w:val="007D1723"/>
    <w:rsid w:val="007D22CF"/>
    <w:rsid w:val="007D23DF"/>
    <w:rsid w:val="007D2851"/>
    <w:rsid w:val="007D5F25"/>
    <w:rsid w:val="007D6CAB"/>
    <w:rsid w:val="007D7980"/>
    <w:rsid w:val="007E0686"/>
    <w:rsid w:val="007E168C"/>
    <w:rsid w:val="007E3092"/>
    <w:rsid w:val="007E36ED"/>
    <w:rsid w:val="007E3717"/>
    <w:rsid w:val="007E38EE"/>
    <w:rsid w:val="007E3AAF"/>
    <w:rsid w:val="007E4282"/>
    <w:rsid w:val="007E6AC6"/>
    <w:rsid w:val="007F0DAC"/>
    <w:rsid w:val="007F16B1"/>
    <w:rsid w:val="007F1A62"/>
    <w:rsid w:val="007F260B"/>
    <w:rsid w:val="007F69BF"/>
    <w:rsid w:val="007F6E07"/>
    <w:rsid w:val="007F6FF3"/>
    <w:rsid w:val="007F7194"/>
    <w:rsid w:val="007F71A8"/>
    <w:rsid w:val="007F7807"/>
    <w:rsid w:val="008012FB"/>
    <w:rsid w:val="00802788"/>
    <w:rsid w:val="008040AD"/>
    <w:rsid w:val="0080432B"/>
    <w:rsid w:val="00804695"/>
    <w:rsid w:val="0080698F"/>
    <w:rsid w:val="0080723F"/>
    <w:rsid w:val="008108D7"/>
    <w:rsid w:val="00810D91"/>
    <w:rsid w:val="008117C6"/>
    <w:rsid w:val="00811E3C"/>
    <w:rsid w:val="00812D68"/>
    <w:rsid w:val="0081316D"/>
    <w:rsid w:val="008144CD"/>
    <w:rsid w:val="00823680"/>
    <w:rsid w:val="00823FCF"/>
    <w:rsid w:val="00825A39"/>
    <w:rsid w:val="00825DDA"/>
    <w:rsid w:val="00825DF7"/>
    <w:rsid w:val="0082613D"/>
    <w:rsid w:val="008322DF"/>
    <w:rsid w:val="008323AB"/>
    <w:rsid w:val="008341AD"/>
    <w:rsid w:val="008350B7"/>
    <w:rsid w:val="00837C5F"/>
    <w:rsid w:val="008418DF"/>
    <w:rsid w:val="00841CDB"/>
    <w:rsid w:val="00842C6B"/>
    <w:rsid w:val="00845931"/>
    <w:rsid w:val="00846919"/>
    <w:rsid w:val="00846D6F"/>
    <w:rsid w:val="00847D36"/>
    <w:rsid w:val="0085045C"/>
    <w:rsid w:val="0085190F"/>
    <w:rsid w:val="008521FD"/>
    <w:rsid w:val="008528BE"/>
    <w:rsid w:val="008536DA"/>
    <w:rsid w:val="008541FA"/>
    <w:rsid w:val="00854BBA"/>
    <w:rsid w:val="008556EA"/>
    <w:rsid w:val="00856BAD"/>
    <w:rsid w:val="00860072"/>
    <w:rsid w:val="0086019D"/>
    <w:rsid w:val="00860EDB"/>
    <w:rsid w:val="00860F8E"/>
    <w:rsid w:val="00860FB7"/>
    <w:rsid w:val="008621D1"/>
    <w:rsid w:val="00864625"/>
    <w:rsid w:val="00865E82"/>
    <w:rsid w:val="00867F85"/>
    <w:rsid w:val="008721E3"/>
    <w:rsid w:val="00872847"/>
    <w:rsid w:val="0087364C"/>
    <w:rsid w:val="008738F4"/>
    <w:rsid w:val="00874107"/>
    <w:rsid w:val="00874F1B"/>
    <w:rsid w:val="00875A61"/>
    <w:rsid w:val="008762DC"/>
    <w:rsid w:val="00877AF1"/>
    <w:rsid w:val="0088022B"/>
    <w:rsid w:val="00881222"/>
    <w:rsid w:val="00881CAF"/>
    <w:rsid w:val="00882708"/>
    <w:rsid w:val="00886122"/>
    <w:rsid w:val="00887C42"/>
    <w:rsid w:val="00887D22"/>
    <w:rsid w:val="00891017"/>
    <w:rsid w:val="00891924"/>
    <w:rsid w:val="008927B2"/>
    <w:rsid w:val="008944FC"/>
    <w:rsid w:val="00894DE1"/>
    <w:rsid w:val="008953BE"/>
    <w:rsid w:val="00895CDC"/>
    <w:rsid w:val="00896023"/>
    <w:rsid w:val="00896325"/>
    <w:rsid w:val="00897E5F"/>
    <w:rsid w:val="008A00E8"/>
    <w:rsid w:val="008A09D5"/>
    <w:rsid w:val="008A2E0B"/>
    <w:rsid w:val="008A3B75"/>
    <w:rsid w:val="008A4A80"/>
    <w:rsid w:val="008A54FB"/>
    <w:rsid w:val="008A616A"/>
    <w:rsid w:val="008A7B50"/>
    <w:rsid w:val="008B0731"/>
    <w:rsid w:val="008B2F48"/>
    <w:rsid w:val="008B3388"/>
    <w:rsid w:val="008B5D08"/>
    <w:rsid w:val="008B797A"/>
    <w:rsid w:val="008C07B9"/>
    <w:rsid w:val="008C1455"/>
    <w:rsid w:val="008C1A46"/>
    <w:rsid w:val="008C389C"/>
    <w:rsid w:val="008C46E9"/>
    <w:rsid w:val="008C4A9D"/>
    <w:rsid w:val="008C4FAB"/>
    <w:rsid w:val="008C5AD1"/>
    <w:rsid w:val="008C624A"/>
    <w:rsid w:val="008D0A32"/>
    <w:rsid w:val="008D129A"/>
    <w:rsid w:val="008D144A"/>
    <w:rsid w:val="008D45C8"/>
    <w:rsid w:val="008D5AE6"/>
    <w:rsid w:val="008D5E96"/>
    <w:rsid w:val="008E2845"/>
    <w:rsid w:val="008E4365"/>
    <w:rsid w:val="008E4447"/>
    <w:rsid w:val="008E4B6B"/>
    <w:rsid w:val="008E62EE"/>
    <w:rsid w:val="008E6E4D"/>
    <w:rsid w:val="008E7835"/>
    <w:rsid w:val="008F0047"/>
    <w:rsid w:val="008F155D"/>
    <w:rsid w:val="008F4F25"/>
    <w:rsid w:val="008F6401"/>
    <w:rsid w:val="008F70B6"/>
    <w:rsid w:val="008F7F5C"/>
    <w:rsid w:val="00900B81"/>
    <w:rsid w:val="00900BBF"/>
    <w:rsid w:val="00900CB1"/>
    <w:rsid w:val="00902068"/>
    <w:rsid w:val="009026D8"/>
    <w:rsid w:val="00904368"/>
    <w:rsid w:val="00906443"/>
    <w:rsid w:val="00906CA4"/>
    <w:rsid w:val="00907C11"/>
    <w:rsid w:val="009101F6"/>
    <w:rsid w:val="00910765"/>
    <w:rsid w:val="0091118B"/>
    <w:rsid w:val="00911659"/>
    <w:rsid w:val="0091236B"/>
    <w:rsid w:val="00914E38"/>
    <w:rsid w:val="00914E8F"/>
    <w:rsid w:val="009153B1"/>
    <w:rsid w:val="009158F6"/>
    <w:rsid w:val="0091702A"/>
    <w:rsid w:val="00917D33"/>
    <w:rsid w:val="00917EDC"/>
    <w:rsid w:val="009202CB"/>
    <w:rsid w:val="0092141C"/>
    <w:rsid w:val="009220E7"/>
    <w:rsid w:val="00923115"/>
    <w:rsid w:val="0092439F"/>
    <w:rsid w:val="00925D0B"/>
    <w:rsid w:val="00926150"/>
    <w:rsid w:val="00927232"/>
    <w:rsid w:val="00927A7F"/>
    <w:rsid w:val="00927D7A"/>
    <w:rsid w:val="00931E68"/>
    <w:rsid w:val="00932834"/>
    <w:rsid w:val="009334F6"/>
    <w:rsid w:val="009336E5"/>
    <w:rsid w:val="009342AC"/>
    <w:rsid w:val="009348E1"/>
    <w:rsid w:val="00936ECB"/>
    <w:rsid w:val="00937699"/>
    <w:rsid w:val="0094015E"/>
    <w:rsid w:val="0094464F"/>
    <w:rsid w:val="00945AFB"/>
    <w:rsid w:val="00946313"/>
    <w:rsid w:val="00946D6B"/>
    <w:rsid w:val="00950043"/>
    <w:rsid w:val="009522E1"/>
    <w:rsid w:val="00952CB2"/>
    <w:rsid w:val="00953FA8"/>
    <w:rsid w:val="009546B7"/>
    <w:rsid w:val="00954A8A"/>
    <w:rsid w:val="00955C2C"/>
    <w:rsid w:val="00956C87"/>
    <w:rsid w:val="00960C44"/>
    <w:rsid w:val="009611D0"/>
    <w:rsid w:val="00961F87"/>
    <w:rsid w:val="00961FE4"/>
    <w:rsid w:val="009638C7"/>
    <w:rsid w:val="00965E55"/>
    <w:rsid w:val="009675EC"/>
    <w:rsid w:val="00967F7B"/>
    <w:rsid w:val="0097135D"/>
    <w:rsid w:val="00971432"/>
    <w:rsid w:val="00973CB7"/>
    <w:rsid w:val="0097502C"/>
    <w:rsid w:val="00977C66"/>
    <w:rsid w:val="00977F1D"/>
    <w:rsid w:val="009802FB"/>
    <w:rsid w:val="009805BA"/>
    <w:rsid w:val="0098064F"/>
    <w:rsid w:val="009824F5"/>
    <w:rsid w:val="009835BD"/>
    <w:rsid w:val="009837DD"/>
    <w:rsid w:val="00984368"/>
    <w:rsid w:val="00984DAE"/>
    <w:rsid w:val="009856D5"/>
    <w:rsid w:val="0098772B"/>
    <w:rsid w:val="00987B02"/>
    <w:rsid w:val="00990120"/>
    <w:rsid w:val="00990238"/>
    <w:rsid w:val="00990977"/>
    <w:rsid w:val="00991E7D"/>
    <w:rsid w:val="009920F7"/>
    <w:rsid w:val="0099355F"/>
    <w:rsid w:val="00993BE9"/>
    <w:rsid w:val="00994C3A"/>
    <w:rsid w:val="0099533B"/>
    <w:rsid w:val="00995F3E"/>
    <w:rsid w:val="00997930"/>
    <w:rsid w:val="00997E38"/>
    <w:rsid w:val="009A051D"/>
    <w:rsid w:val="009A1033"/>
    <w:rsid w:val="009A261B"/>
    <w:rsid w:val="009A29ED"/>
    <w:rsid w:val="009A2B0A"/>
    <w:rsid w:val="009A2F31"/>
    <w:rsid w:val="009A3780"/>
    <w:rsid w:val="009A6D94"/>
    <w:rsid w:val="009A78C3"/>
    <w:rsid w:val="009B11AC"/>
    <w:rsid w:val="009B21AC"/>
    <w:rsid w:val="009B2D53"/>
    <w:rsid w:val="009B36CE"/>
    <w:rsid w:val="009B37D6"/>
    <w:rsid w:val="009B43BD"/>
    <w:rsid w:val="009B4483"/>
    <w:rsid w:val="009B4C73"/>
    <w:rsid w:val="009B5201"/>
    <w:rsid w:val="009B62F9"/>
    <w:rsid w:val="009C4F6E"/>
    <w:rsid w:val="009C7665"/>
    <w:rsid w:val="009D05CE"/>
    <w:rsid w:val="009D0BF9"/>
    <w:rsid w:val="009D1A38"/>
    <w:rsid w:val="009D1C04"/>
    <w:rsid w:val="009D1FB4"/>
    <w:rsid w:val="009D2ED9"/>
    <w:rsid w:val="009D308A"/>
    <w:rsid w:val="009D38CB"/>
    <w:rsid w:val="009D6548"/>
    <w:rsid w:val="009D7259"/>
    <w:rsid w:val="009E11A2"/>
    <w:rsid w:val="009E65E3"/>
    <w:rsid w:val="009E6D7F"/>
    <w:rsid w:val="009E7026"/>
    <w:rsid w:val="009F155F"/>
    <w:rsid w:val="009F23C2"/>
    <w:rsid w:val="009F377A"/>
    <w:rsid w:val="009F5F8B"/>
    <w:rsid w:val="009F6342"/>
    <w:rsid w:val="009F71E4"/>
    <w:rsid w:val="009F7709"/>
    <w:rsid w:val="00A002B0"/>
    <w:rsid w:val="00A003D2"/>
    <w:rsid w:val="00A02EA0"/>
    <w:rsid w:val="00A04348"/>
    <w:rsid w:val="00A105BB"/>
    <w:rsid w:val="00A11224"/>
    <w:rsid w:val="00A11DBE"/>
    <w:rsid w:val="00A1358D"/>
    <w:rsid w:val="00A14B67"/>
    <w:rsid w:val="00A14D58"/>
    <w:rsid w:val="00A1699F"/>
    <w:rsid w:val="00A20987"/>
    <w:rsid w:val="00A2196E"/>
    <w:rsid w:val="00A22CCD"/>
    <w:rsid w:val="00A23438"/>
    <w:rsid w:val="00A23607"/>
    <w:rsid w:val="00A23E1A"/>
    <w:rsid w:val="00A26B77"/>
    <w:rsid w:val="00A2712C"/>
    <w:rsid w:val="00A325E3"/>
    <w:rsid w:val="00A3262A"/>
    <w:rsid w:val="00A32F0C"/>
    <w:rsid w:val="00A335FE"/>
    <w:rsid w:val="00A336AF"/>
    <w:rsid w:val="00A340E7"/>
    <w:rsid w:val="00A34BA2"/>
    <w:rsid w:val="00A35ED3"/>
    <w:rsid w:val="00A362CA"/>
    <w:rsid w:val="00A37515"/>
    <w:rsid w:val="00A41505"/>
    <w:rsid w:val="00A4240C"/>
    <w:rsid w:val="00A42A88"/>
    <w:rsid w:val="00A43B94"/>
    <w:rsid w:val="00A4423C"/>
    <w:rsid w:val="00A46958"/>
    <w:rsid w:val="00A525F7"/>
    <w:rsid w:val="00A53649"/>
    <w:rsid w:val="00A539A8"/>
    <w:rsid w:val="00A54CD0"/>
    <w:rsid w:val="00A57FA4"/>
    <w:rsid w:val="00A608A3"/>
    <w:rsid w:val="00A613DD"/>
    <w:rsid w:val="00A617CF"/>
    <w:rsid w:val="00A633B2"/>
    <w:rsid w:val="00A63A8A"/>
    <w:rsid w:val="00A63C34"/>
    <w:rsid w:val="00A64CBB"/>
    <w:rsid w:val="00A65715"/>
    <w:rsid w:val="00A6648E"/>
    <w:rsid w:val="00A6660F"/>
    <w:rsid w:val="00A67F2D"/>
    <w:rsid w:val="00A700CE"/>
    <w:rsid w:val="00A71503"/>
    <w:rsid w:val="00A721F5"/>
    <w:rsid w:val="00A73335"/>
    <w:rsid w:val="00A73420"/>
    <w:rsid w:val="00A73768"/>
    <w:rsid w:val="00A74095"/>
    <w:rsid w:val="00A74EC4"/>
    <w:rsid w:val="00A7527F"/>
    <w:rsid w:val="00A76317"/>
    <w:rsid w:val="00A76661"/>
    <w:rsid w:val="00A7775B"/>
    <w:rsid w:val="00A77996"/>
    <w:rsid w:val="00A80540"/>
    <w:rsid w:val="00A80BC2"/>
    <w:rsid w:val="00A811DC"/>
    <w:rsid w:val="00A820ED"/>
    <w:rsid w:val="00A83994"/>
    <w:rsid w:val="00A84DC7"/>
    <w:rsid w:val="00A913C9"/>
    <w:rsid w:val="00A91C27"/>
    <w:rsid w:val="00A922B7"/>
    <w:rsid w:val="00A92625"/>
    <w:rsid w:val="00A94BAF"/>
    <w:rsid w:val="00A94C59"/>
    <w:rsid w:val="00A95348"/>
    <w:rsid w:val="00A95481"/>
    <w:rsid w:val="00A97DE6"/>
    <w:rsid w:val="00AA0B53"/>
    <w:rsid w:val="00AA1761"/>
    <w:rsid w:val="00AA2F0C"/>
    <w:rsid w:val="00AA404F"/>
    <w:rsid w:val="00AA43EF"/>
    <w:rsid w:val="00AA4CD6"/>
    <w:rsid w:val="00AA5006"/>
    <w:rsid w:val="00AA5E4E"/>
    <w:rsid w:val="00AA717A"/>
    <w:rsid w:val="00AA7E9E"/>
    <w:rsid w:val="00AB0290"/>
    <w:rsid w:val="00AB13A0"/>
    <w:rsid w:val="00AB415A"/>
    <w:rsid w:val="00AB4FBC"/>
    <w:rsid w:val="00AB6828"/>
    <w:rsid w:val="00AC3919"/>
    <w:rsid w:val="00AC4147"/>
    <w:rsid w:val="00AC6A69"/>
    <w:rsid w:val="00AD0B4B"/>
    <w:rsid w:val="00AD0DC6"/>
    <w:rsid w:val="00AD1A13"/>
    <w:rsid w:val="00AD2FEB"/>
    <w:rsid w:val="00AD39F9"/>
    <w:rsid w:val="00AD4BD7"/>
    <w:rsid w:val="00AD5166"/>
    <w:rsid w:val="00AD5499"/>
    <w:rsid w:val="00AD61CD"/>
    <w:rsid w:val="00AD65DA"/>
    <w:rsid w:val="00AD7316"/>
    <w:rsid w:val="00AE0E62"/>
    <w:rsid w:val="00AE1009"/>
    <w:rsid w:val="00AE1C53"/>
    <w:rsid w:val="00AE4356"/>
    <w:rsid w:val="00AE747C"/>
    <w:rsid w:val="00AF1016"/>
    <w:rsid w:val="00AF1723"/>
    <w:rsid w:val="00AF1FF4"/>
    <w:rsid w:val="00AF2901"/>
    <w:rsid w:val="00AF35AF"/>
    <w:rsid w:val="00AF4CD5"/>
    <w:rsid w:val="00AF60C7"/>
    <w:rsid w:val="00AF7D3E"/>
    <w:rsid w:val="00B024EC"/>
    <w:rsid w:val="00B039B4"/>
    <w:rsid w:val="00B03B32"/>
    <w:rsid w:val="00B03D08"/>
    <w:rsid w:val="00B06041"/>
    <w:rsid w:val="00B066F9"/>
    <w:rsid w:val="00B11288"/>
    <w:rsid w:val="00B13F5B"/>
    <w:rsid w:val="00B145E1"/>
    <w:rsid w:val="00B14B89"/>
    <w:rsid w:val="00B158F1"/>
    <w:rsid w:val="00B15E89"/>
    <w:rsid w:val="00B21EBF"/>
    <w:rsid w:val="00B22F4D"/>
    <w:rsid w:val="00B2408B"/>
    <w:rsid w:val="00B24DFB"/>
    <w:rsid w:val="00B253A5"/>
    <w:rsid w:val="00B267FE"/>
    <w:rsid w:val="00B26CE5"/>
    <w:rsid w:val="00B26EE0"/>
    <w:rsid w:val="00B270CE"/>
    <w:rsid w:val="00B27F3C"/>
    <w:rsid w:val="00B30278"/>
    <w:rsid w:val="00B31EEC"/>
    <w:rsid w:val="00B32612"/>
    <w:rsid w:val="00B32E78"/>
    <w:rsid w:val="00B331EC"/>
    <w:rsid w:val="00B34CF8"/>
    <w:rsid w:val="00B35982"/>
    <w:rsid w:val="00B36145"/>
    <w:rsid w:val="00B36D6A"/>
    <w:rsid w:val="00B37279"/>
    <w:rsid w:val="00B37D4A"/>
    <w:rsid w:val="00B37E83"/>
    <w:rsid w:val="00B4027B"/>
    <w:rsid w:val="00B40DD0"/>
    <w:rsid w:val="00B427C5"/>
    <w:rsid w:val="00B42A00"/>
    <w:rsid w:val="00B440D5"/>
    <w:rsid w:val="00B45124"/>
    <w:rsid w:val="00B46631"/>
    <w:rsid w:val="00B473F7"/>
    <w:rsid w:val="00B47B12"/>
    <w:rsid w:val="00B508E9"/>
    <w:rsid w:val="00B50F15"/>
    <w:rsid w:val="00B516B4"/>
    <w:rsid w:val="00B51826"/>
    <w:rsid w:val="00B522B9"/>
    <w:rsid w:val="00B52741"/>
    <w:rsid w:val="00B52D25"/>
    <w:rsid w:val="00B5588C"/>
    <w:rsid w:val="00B56161"/>
    <w:rsid w:val="00B57AF3"/>
    <w:rsid w:val="00B60330"/>
    <w:rsid w:val="00B60375"/>
    <w:rsid w:val="00B6077D"/>
    <w:rsid w:val="00B626A4"/>
    <w:rsid w:val="00B62DD9"/>
    <w:rsid w:val="00B63424"/>
    <w:rsid w:val="00B647DC"/>
    <w:rsid w:val="00B65469"/>
    <w:rsid w:val="00B65C40"/>
    <w:rsid w:val="00B65E19"/>
    <w:rsid w:val="00B6716A"/>
    <w:rsid w:val="00B70F4C"/>
    <w:rsid w:val="00B712AA"/>
    <w:rsid w:val="00B722DF"/>
    <w:rsid w:val="00B73635"/>
    <w:rsid w:val="00B7391C"/>
    <w:rsid w:val="00B74A26"/>
    <w:rsid w:val="00B768E3"/>
    <w:rsid w:val="00B77F46"/>
    <w:rsid w:val="00B80CF6"/>
    <w:rsid w:val="00B80D28"/>
    <w:rsid w:val="00B80E50"/>
    <w:rsid w:val="00B81128"/>
    <w:rsid w:val="00B8225D"/>
    <w:rsid w:val="00B82AB5"/>
    <w:rsid w:val="00B84E86"/>
    <w:rsid w:val="00B85001"/>
    <w:rsid w:val="00B850AE"/>
    <w:rsid w:val="00B85A78"/>
    <w:rsid w:val="00B862F4"/>
    <w:rsid w:val="00B86C3A"/>
    <w:rsid w:val="00B8719C"/>
    <w:rsid w:val="00B90170"/>
    <w:rsid w:val="00B9049F"/>
    <w:rsid w:val="00B905A4"/>
    <w:rsid w:val="00B938F0"/>
    <w:rsid w:val="00B94C2A"/>
    <w:rsid w:val="00B967E5"/>
    <w:rsid w:val="00BA012A"/>
    <w:rsid w:val="00BA050A"/>
    <w:rsid w:val="00BA0A6F"/>
    <w:rsid w:val="00BA1569"/>
    <w:rsid w:val="00BA1B0D"/>
    <w:rsid w:val="00BA2340"/>
    <w:rsid w:val="00BA4DAD"/>
    <w:rsid w:val="00BA5CAB"/>
    <w:rsid w:val="00BA662C"/>
    <w:rsid w:val="00BA6A45"/>
    <w:rsid w:val="00BA6CE2"/>
    <w:rsid w:val="00BA766D"/>
    <w:rsid w:val="00BA7EF6"/>
    <w:rsid w:val="00BB00B0"/>
    <w:rsid w:val="00BB1BA3"/>
    <w:rsid w:val="00BB2D4C"/>
    <w:rsid w:val="00BB3E07"/>
    <w:rsid w:val="00BB4D9D"/>
    <w:rsid w:val="00BB540C"/>
    <w:rsid w:val="00BB5B56"/>
    <w:rsid w:val="00BB5C8E"/>
    <w:rsid w:val="00BB63DB"/>
    <w:rsid w:val="00BB7E4C"/>
    <w:rsid w:val="00BB7F9A"/>
    <w:rsid w:val="00BC1E27"/>
    <w:rsid w:val="00BC2013"/>
    <w:rsid w:val="00BC2662"/>
    <w:rsid w:val="00BC37D6"/>
    <w:rsid w:val="00BC42FE"/>
    <w:rsid w:val="00BC4D02"/>
    <w:rsid w:val="00BC5008"/>
    <w:rsid w:val="00BC6009"/>
    <w:rsid w:val="00BC62A5"/>
    <w:rsid w:val="00BC6416"/>
    <w:rsid w:val="00BC6908"/>
    <w:rsid w:val="00BC7419"/>
    <w:rsid w:val="00BC7A84"/>
    <w:rsid w:val="00BD0CBF"/>
    <w:rsid w:val="00BD1960"/>
    <w:rsid w:val="00BD215B"/>
    <w:rsid w:val="00BD2624"/>
    <w:rsid w:val="00BD33D6"/>
    <w:rsid w:val="00BD4471"/>
    <w:rsid w:val="00BD4C18"/>
    <w:rsid w:val="00BD6069"/>
    <w:rsid w:val="00BD7230"/>
    <w:rsid w:val="00BE0C38"/>
    <w:rsid w:val="00BE0CA6"/>
    <w:rsid w:val="00BE16A2"/>
    <w:rsid w:val="00BE4BC6"/>
    <w:rsid w:val="00BE5652"/>
    <w:rsid w:val="00BE56B4"/>
    <w:rsid w:val="00BE75F6"/>
    <w:rsid w:val="00BE7F5E"/>
    <w:rsid w:val="00BF0A76"/>
    <w:rsid w:val="00BF1A8D"/>
    <w:rsid w:val="00BF1CAE"/>
    <w:rsid w:val="00BF2B20"/>
    <w:rsid w:val="00BF3808"/>
    <w:rsid w:val="00BF5073"/>
    <w:rsid w:val="00BF5C2E"/>
    <w:rsid w:val="00BF726D"/>
    <w:rsid w:val="00C01CFE"/>
    <w:rsid w:val="00C037E2"/>
    <w:rsid w:val="00C03D6F"/>
    <w:rsid w:val="00C044CF"/>
    <w:rsid w:val="00C05212"/>
    <w:rsid w:val="00C0670C"/>
    <w:rsid w:val="00C06DA2"/>
    <w:rsid w:val="00C0701B"/>
    <w:rsid w:val="00C07071"/>
    <w:rsid w:val="00C0751E"/>
    <w:rsid w:val="00C07C8F"/>
    <w:rsid w:val="00C11CDB"/>
    <w:rsid w:val="00C14A55"/>
    <w:rsid w:val="00C16254"/>
    <w:rsid w:val="00C20A6B"/>
    <w:rsid w:val="00C243DB"/>
    <w:rsid w:val="00C247A5"/>
    <w:rsid w:val="00C248F9"/>
    <w:rsid w:val="00C24D4A"/>
    <w:rsid w:val="00C27949"/>
    <w:rsid w:val="00C3060A"/>
    <w:rsid w:val="00C31A09"/>
    <w:rsid w:val="00C32954"/>
    <w:rsid w:val="00C34269"/>
    <w:rsid w:val="00C358D2"/>
    <w:rsid w:val="00C3644B"/>
    <w:rsid w:val="00C36AD9"/>
    <w:rsid w:val="00C37B9E"/>
    <w:rsid w:val="00C37E11"/>
    <w:rsid w:val="00C41CB6"/>
    <w:rsid w:val="00C436AE"/>
    <w:rsid w:val="00C43E52"/>
    <w:rsid w:val="00C4698A"/>
    <w:rsid w:val="00C51D40"/>
    <w:rsid w:val="00C52007"/>
    <w:rsid w:val="00C52E41"/>
    <w:rsid w:val="00C55A8D"/>
    <w:rsid w:val="00C56B1D"/>
    <w:rsid w:val="00C56B91"/>
    <w:rsid w:val="00C57618"/>
    <w:rsid w:val="00C60CED"/>
    <w:rsid w:val="00C61237"/>
    <w:rsid w:val="00C612E5"/>
    <w:rsid w:val="00C61AD1"/>
    <w:rsid w:val="00C61C3C"/>
    <w:rsid w:val="00C62B8A"/>
    <w:rsid w:val="00C632DD"/>
    <w:rsid w:val="00C64E08"/>
    <w:rsid w:val="00C66C52"/>
    <w:rsid w:val="00C672A3"/>
    <w:rsid w:val="00C67A22"/>
    <w:rsid w:val="00C70645"/>
    <w:rsid w:val="00C70D51"/>
    <w:rsid w:val="00C71602"/>
    <w:rsid w:val="00C71C3F"/>
    <w:rsid w:val="00C739E4"/>
    <w:rsid w:val="00C74083"/>
    <w:rsid w:val="00C7479F"/>
    <w:rsid w:val="00C754F0"/>
    <w:rsid w:val="00C758D1"/>
    <w:rsid w:val="00C75B65"/>
    <w:rsid w:val="00C76DA9"/>
    <w:rsid w:val="00C80FE7"/>
    <w:rsid w:val="00C82BDF"/>
    <w:rsid w:val="00C8360A"/>
    <w:rsid w:val="00C83DFD"/>
    <w:rsid w:val="00C84D27"/>
    <w:rsid w:val="00C8666B"/>
    <w:rsid w:val="00C869CF"/>
    <w:rsid w:val="00C86C86"/>
    <w:rsid w:val="00C906C7"/>
    <w:rsid w:val="00C917AB"/>
    <w:rsid w:val="00C940C5"/>
    <w:rsid w:val="00C94A8A"/>
    <w:rsid w:val="00C94C30"/>
    <w:rsid w:val="00C95165"/>
    <w:rsid w:val="00C95454"/>
    <w:rsid w:val="00CA1091"/>
    <w:rsid w:val="00CA4D21"/>
    <w:rsid w:val="00CA4DBA"/>
    <w:rsid w:val="00CA4E1F"/>
    <w:rsid w:val="00CA509D"/>
    <w:rsid w:val="00CA51E8"/>
    <w:rsid w:val="00CA62C1"/>
    <w:rsid w:val="00CB1A99"/>
    <w:rsid w:val="00CB3E1B"/>
    <w:rsid w:val="00CB4162"/>
    <w:rsid w:val="00CB47E4"/>
    <w:rsid w:val="00CB4E09"/>
    <w:rsid w:val="00CB4F3D"/>
    <w:rsid w:val="00CB5745"/>
    <w:rsid w:val="00CB5BC9"/>
    <w:rsid w:val="00CB7ABE"/>
    <w:rsid w:val="00CC1219"/>
    <w:rsid w:val="00CC1FDE"/>
    <w:rsid w:val="00CC2DFB"/>
    <w:rsid w:val="00CC347F"/>
    <w:rsid w:val="00CC4817"/>
    <w:rsid w:val="00CD267B"/>
    <w:rsid w:val="00CD27DC"/>
    <w:rsid w:val="00CE0B45"/>
    <w:rsid w:val="00CE1196"/>
    <w:rsid w:val="00CE1A39"/>
    <w:rsid w:val="00CE3B28"/>
    <w:rsid w:val="00CE40B2"/>
    <w:rsid w:val="00CE4842"/>
    <w:rsid w:val="00CE4C71"/>
    <w:rsid w:val="00CE4F82"/>
    <w:rsid w:val="00CE65BA"/>
    <w:rsid w:val="00CF022E"/>
    <w:rsid w:val="00CF0D4C"/>
    <w:rsid w:val="00CF140A"/>
    <w:rsid w:val="00CF241E"/>
    <w:rsid w:val="00CF2C31"/>
    <w:rsid w:val="00CF399F"/>
    <w:rsid w:val="00CF479C"/>
    <w:rsid w:val="00CF486D"/>
    <w:rsid w:val="00CF614F"/>
    <w:rsid w:val="00CF6A58"/>
    <w:rsid w:val="00D00A8D"/>
    <w:rsid w:val="00D00B20"/>
    <w:rsid w:val="00D0193F"/>
    <w:rsid w:val="00D01F0A"/>
    <w:rsid w:val="00D02B98"/>
    <w:rsid w:val="00D02BB7"/>
    <w:rsid w:val="00D02DA6"/>
    <w:rsid w:val="00D03C34"/>
    <w:rsid w:val="00D03CB2"/>
    <w:rsid w:val="00D06F9C"/>
    <w:rsid w:val="00D07227"/>
    <w:rsid w:val="00D076F7"/>
    <w:rsid w:val="00D07ADF"/>
    <w:rsid w:val="00D10448"/>
    <w:rsid w:val="00D136A9"/>
    <w:rsid w:val="00D13E2D"/>
    <w:rsid w:val="00D140AA"/>
    <w:rsid w:val="00D148D0"/>
    <w:rsid w:val="00D1508C"/>
    <w:rsid w:val="00D15BAC"/>
    <w:rsid w:val="00D162D2"/>
    <w:rsid w:val="00D16C27"/>
    <w:rsid w:val="00D20323"/>
    <w:rsid w:val="00D20672"/>
    <w:rsid w:val="00D20B31"/>
    <w:rsid w:val="00D20DAA"/>
    <w:rsid w:val="00D20E9B"/>
    <w:rsid w:val="00D210FF"/>
    <w:rsid w:val="00D22533"/>
    <w:rsid w:val="00D22C2F"/>
    <w:rsid w:val="00D23115"/>
    <w:rsid w:val="00D232AE"/>
    <w:rsid w:val="00D2397E"/>
    <w:rsid w:val="00D24DAE"/>
    <w:rsid w:val="00D26309"/>
    <w:rsid w:val="00D2716E"/>
    <w:rsid w:val="00D273AE"/>
    <w:rsid w:val="00D27772"/>
    <w:rsid w:val="00D27A47"/>
    <w:rsid w:val="00D30142"/>
    <w:rsid w:val="00D30E45"/>
    <w:rsid w:val="00D31CC9"/>
    <w:rsid w:val="00D32D60"/>
    <w:rsid w:val="00D32FCF"/>
    <w:rsid w:val="00D353A9"/>
    <w:rsid w:val="00D35612"/>
    <w:rsid w:val="00D3566A"/>
    <w:rsid w:val="00D35D7B"/>
    <w:rsid w:val="00D35EFB"/>
    <w:rsid w:val="00D35FA5"/>
    <w:rsid w:val="00D36A43"/>
    <w:rsid w:val="00D40671"/>
    <w:rsid w:val="00D40C23"/>
    <w:rsid w:val="00D43C04"/>
    <w:rsid w:val="00D43F38"/>
    <w:rsid w:val="00D44648"/>
    <w:rsid w:val="00D448E1"/>
    <w:rsid w:val="00D45B7A"/>
    <w:rsid w:val="00D468BF"/>
    <w:rsid w:val="00D4758D"/>
    <w:rsid w:val="00D5009D"/>
    <w:rsid w:val="00D506A9"/>
    <w:rsid w:val="00D512F6"/>
    <w:rsid w:val="00D54A92"/>
    <w:rsid w:val="00D5531F"/>
    <w:rsid w:val="00D608ED"/>
    <w:rsid w:val="00D61EF9"/>
    <w:rsid w:val="00D629BA"/>
    <w:rsid w:val="00D63140"/>
    <w:rsid w:val="00D63336"/>
    <w:rsid w:val="00D639E7"/>
    <w:rsid w:val="00D64252"/>
    <w:rsid w:val="00D647AA"/>
    <w:rsid w:val="00D67145"/>
    <w:rsid w:val="00D67978"/>
    <w:rsid w:val="00D7060A"/>
    <w:rsid w:val="00D70A68"/>
    <w:rsid w:val="00D70DDB"/>
    <w:rsid w:val="00D712D4"/>
    <w:rsid w:val="00D712DE"/>
    <w:rsid w:val="00D7375B"/>
    <w:rsid w:val="00D75536"/>
    <w:rsid w:val="00D76FC7"/>
    <w:rsid w:val="00D811EB"/>
    <w:rsid w:val="00D8196C"/>
    <w:rsid w:val="00D82E33"/>
    <w:rsid w:val="00D844C2"/>
    <w:rsid w:val="00D8511F"/>
    <w:rsid w:val="00D8525A"/>
    <w:rsid w:val="00D854A7"/>
    <w:rsid w:val="00D855E9"/>
    <w:rsid w:val="00D85F04"/>
    <w:rsid w:val="00D87336"/>
    <w:rsid w:val="00D879F0"/>
    <w:rsid w:val="00D87E72"/>
    <w:rsid w:val="00D902B6"/>
    <w:rsid w:val="00D90921"/>
    <w:rsid w:val="00D909D9"/>
    <w:rsid w:val="00D9102F"/>
    <w:rsid w:val="00D96738"/>
    <w:rsid w:val="00D97694"/>
    <w:rsid w:val="00DA04CE"/>
    <w:rsid w:val="00DA0ED5"/>
    <w:rsid w:val="00DA1133"/>
    <w:rsid w:val="00DA11B4"/>
    <w:rsid w:val="00DA3F87"/>
    <w:rsid w:val="00DA420E"/>
    <w:rsid w:val="00DA4A93"/>
    <w:rsid w:val="00DA512D"/>
    <w:rsid w:val="00DA585E"/>
    <w:rsid w:val="00DA6501"/>
    <w:rsid w:val="00DA659C"/>
    <w:rsid w:val="00DA7ED8"/>
    <w:rsid w:val="00DB4092"/>
    <w:rsid w:val="00DB49E7"/>
    <w:rsid w:val="00DB571A"/>
    <w:rsid w:val="00DB5D5E"/>
    <w:rsid w:val="00DB6CBF"/>
    <w:rsid w:val="00DB7F78"/>
    <w:rsid w:val="00DB7FF2"/>
    <w:rsid w:val="00DC1E1A"/>
    <w:rsid w:val="00DC2482"/>
    <w:rsid w:val="00DC2545"/>
    <w:rsid w:val="00DC2608"/>
    <w:rsid w:val="00DC2ED5"/>
    <w:rsid w:val="00DC313B"/>
    <w:rsid w:val="00DC41F4"/>
    <w:rsid w:val="00DC5D08"/>
    <w:rsid w:val="00DC5E4F"/>
    <w:rsid w:val="00DC5EC3"/>
    <w:rsid w:val="00DD2D5F"/>
    <w:rsid w:val="00DD30CD"/>
    <w:rsid w:val="00DD3E5A"/>
    <w:rsid w:val="00DD4FA9"/>
    <w:rsid w:val="00DD53EB"/>
    <w:rsid w:val="00DD62F9"/>
    <w:rsid w:val="00DD66CE"/>
    <w:rsid w:val="00DD6A14"/>
    <w:rsid w:val="00DD7767"/>
    <w:rsid w:val="00DD7DBF"/>
    <w:rsid w:val="00DE0865"/>
    <w:rsid w:val="00DE0DD3"/>
    <w:rsid w:val="00DE1283"/>
    <w:rsid w:val="00DE12AC"/>
    <w:rsid w:val="00DE1841"/>
    <w:rsid w:val="00DE1FA7"/>
    <w:rsid w:val="00DE4865"/>
    <w:rsid w:val="00DE48A6"/>
    <w:rsid w:val="00DE68CF"/>
    <w:rsid w:val="00DF0D38"/>
    <w:rsid w:val="00DF2669"/>
    <w:rsid w:val="00DF2B93"/>
    <w:rsid w:val="00DF2EAB"/>
    <w:rsid w:val="00DF31BA"/>
    <w:rsid w:val="00DF48A5"/>
    <w:rsid w:val="00DF69DD"/>
    <w:rsid w:val="00E00192"/>
    <w:rsid w:val="00E0041F"/>
    <w:rsid w:val="00E01538"/>
    <w:rsid w:val="00E01F18"/>
    <w:rsid w:val="00E02757"/>
    <w:rsid w:val="00E03378"/>
    <w:rsid w:val="00E0623E"/>
    <w:rsid w:val="00E06DCD"/>
    <w:rsid w:val="00E10A30"/>
    <w:rsid w:val="00E11ABE"/>
    <w:rsid w:val="00E11CCB"/>
    <w:rsid w:val="00E12C4A"/>
    <w:rsid w:val="00E15BD0"/>
    <w:rsid w:val="00E24BE3"/>
    <w:rsid w:val="00E25090"/>
    <w:rsid w:val="00E2511C"/>
    <w:rsid w:val="00E27604"/>
    <w:rsid w:val="00E27748"/>
    <w:rsid w:val="00E27BD3"/>
    <w:rsid w:val="00E27D69"/>
    <w:rsid w:val="00E30C6E"/>
    <w:rsid w:val="00E31898"/>
    <w:rsid w:val="00E31A04"/>
    <w:rsid w:val="00E3212D"/>
    <w:rsid w:val="00E32280"/>
    <w:rsid w:val="00E32890"/>
    <w:rsid w:val="00E32A43"/>
    <w:rsid w:val="00E33CEB"/>
    <w:rsid w:val="00E33EB9"/>
    <w:rsid w:val="00E3513B"/>
    <w:rsid w:val="00E35459"/>
    <w:rsid w:val="00E3551F"/>
    <w:rsid w:val="00E36578"/>
    <w:rsid w:val="00E371BC"/>
    <w:rsid w:val="00E3729E"/>
    <w:rsid w:val="00E37F50"/>
    <w:rsid w:val="00E401CF"/>
    <w:rsid w:val="00E413E0"/>
    <w:rsid w:val="00E422AE"/>
    <w:rsid w:val="00E4280E"/>
    <w:rsid w:val="00E45E2B"/>
    <w:rsid w:val="00E47FEB"/>
    <w:rsid w:val="00E51188"/>
    <w:rsid w:val="00E51520"/>
    <w:rsid w:val="00E559DC"/>
    <w:rsid w:val="00E560E4"/>
    <w:rsid w:val="00E60DCF"/>
    <w:rsid w:val="00E6143A"/>
    <w:rsid w:val="00E61D0D"/>
    <w:rsid w:val="00E61DC9"/>
    <w:rsid w:val="00E65307"/>
    <w:rsid w:val="00E65415"/>
    <w:rsid w:val="00E663A8"/>
    <w:rsid w:val="00E66D8E"/>
    <w:rsid w:val="00E71A6D"/>
    <w:rsid w:val="00E72560"/>
    <w:rsid w:val="00E7397A"/>
    <w:rsid w:val="00E76843"/>
    <w:rsid w:val="00E80C1F"/>
    <w:rsid w:val="00E820C4"/>
    <w:rsid w:val="00E83952"/>
    <w:rsid w:val="00E83F1E"/>
    <w:rsid w:val="00E83F6C"/>
    <w:rsid w:val="00E84253"/>
    <w:rsid w:val="00E84859"/>
    <w:rsid w:val="00E85369"/>
    <w:rsid w:val="00E87E00"/>
    <w:rsid w:val="00E87E72"/>
    <w:rsid w:val="00E9294D"/>
    <w:rsid w:val="00E94B45"/>
    <w:rsid w:val="00E94F1E"/>
    <w:rsid w:val="00E95BD6"/>
    <w:rsid w:val="00EA017A"/>
    <w:rsid w:val="00EA069E"/>
    <w:rsid w:val="00EA08A3"/>
    <w:rsid w:val="00EA2949"/>
    <w:rsid w:val="00EA4B5F"/>
    <w:rsid w:val="00EA4B71"/>
    <w:rsid w:val="00EA4E07"/>
    <w:rsid w:val="00EA5558"/>
    <w:rsid w:val="00EA6588"/>
    <w:rsid w:val="00EB426E"/>
    <w:rsid w:val="00EB4E10"/>
    <w:rsid w:val="00EB5D6B"/>
    <w:rsid w:val="00EB6D79"/>
    <w:rsid w:val="00EB6D84"/>
    <w:rsid w:val="00EB6F37"/>
    <w:rsid w:val="00EC05AA"/>
    <w:rsid w:val="00EC22C5"/>
    <w:rsid w:val="00EC2658"/>
    <w:rsid w:val="00EC497C"/>
    <w:rsid w:val="00EC5258"/>
    <w:rsid w:val="00ED0A45"/>
    <w:rsid w:val="00ED1BEB"/>
    <w:rsid w:val="00ED3104"/>
    <w:rsid w:val="00ED3423"/>
    <w:rsid w:val="00ED40D4"/>
    <w:rsid w:val="00ED4E14"/>
    <w:rsid w:val="00ED6E09"/>
    <w:rsid w:val="00ED75C5"/>
    <w:rsid w:val="00ED788C"/>
    <w:rsid w:val="00EE1747"/>
    <w:rsid w:val="00EE1FB1"/>
    <w:rsid w:val="00EE3E9B"/>
    <w:rsid w:val="00EE45EC"/>
    <w:rsid w:val="00EE7522"/>
    <w:rsid w:val="00EE7685"/>
    <w:rsid w:val="00EE7777"/>
    <w:rsid w:val="00EE7AEC"/>
    <w:rsid w:val="00EF1083"/>
    <w:rsid w:val="00EF11C0"/>
    <w:rsid w:val="00EF1D39"/>
    <w:rsid w:val="00EF22F8"/>
    <w:rsid w:val="00EF343A"/>
    <w:rsid w:val="00EF3D04"/>
    <w:rsid w:val="00EF46E5"/>
    <w:rsid w:val="00EF66F2"/>
    <w:rsid w:val="00EF6DC6"/>
    <w:rsid w:val="00EF771F"/>
    <w:rsid w:val="00F010F6"/>
    <w:rsid w:val="00F014E6"/>
    <w:rsid w:val="00F04007"/>
    <w:rsid w:val="00F048DF"/>
    <w:rsid w:val="00F06929"/>
    <w:rsid w:val="00F11578"/>
    <w:rsid w:val="00F13BD7"/>
    <w:rsid w:val="00F13E2E"/>
    <w:rsid w:val="00F14DC9"/>
    <w:rsid w:val="00F1564A"/>
    <w:rsid w:val="00F15B1C"/>
    <w:rsid w:val="00F1733F"/>
    <w:rsid w:val="00F17DF5"/>
    <w:rsid w:val="00F20D64"/>
    <w:rsid w:val="00F21347"/>
    <w:rsid w:val="00F22F3E"/>
    <w:rsid w:val="00F23BAE"/>
    <w:rsid w:val="00F23EA4"/>
    <w:rsid w:val="00F240B4"/>
    <w:rsid w:val="00F24552"/>
    <w:rsid w:val="00F24E59"/>
    <w:rsid w:val="00F25A9F"/>
    <w:rsid w:val="00F31C82"/>
    <w:rsid w:val="00F3211E"/>
    <w:rsid w:val="00F334B0"/>
    <w:rsid w:val="00F33C03"/>
    <w:rsid w:val="00F33DB7"/>
    <w:rsid w:val="00F34F75"/>
    <w:rsid w:val="00F35C7E"/>
    <w:rsid w:val="00F374F0"/>
    <w:rsid w:val="00F410FD"/>
    <w:rsid w:val="00F416E6"/>
    <w:rsid w:val="00F419F2"/>
    <w:rsid w:val="00F425FE"/>
    <w:rsid w:val="00F44416"/>
    <w:rsid w:val="00F450BD"/>
    <w:rsid w:val="00F5036A"/>
    <w:rsid w:val="00F50A21"/>
    <w:rsid w:val="00F512A7"/>
    <w:rsid w:val="00F52FDD"/>
    <w:rsid w:val="00F53441"/>
    <w:rsid w:val="00F55EC1"/>
    <w:rsid w:val="00F566DB"/>
    <w:rsid w:val="00F57115"/>
    <w:rsid w:val="00F578D3"/>
    <w:rsid w:val="00F61042"/>
    <w:rsid w:val="00F617E5"/>
    <w:rsid w:val="00F6396D"/>
    <w:rsid w:val="00F65242"/>
    <w:rsid w:val="00F65476"/>
    <w:rsid w:val="00F66137"/>
    <w:rsid w:val="00F6625E"/>
    <w:rsid w:val="00F67C2C"/>
    <w:rsid w:val="00F7009A"/>
    <w:rsid w:val="00F71749"/>
    <w:rsid w:val="00F7287F"/>
    <w:rsid w:val="00F74DC2"/>
    <w:rsid w:val="00F7590E"/>
    <w:rsid w:val="00F75BC4"/>
    <w:rsid w:val="00F770B0"/>
    <w:rsid w:val="00F77231"/>
    <w:rsid w:val="00F80453"/>
    <w:rsid w:val="00F80B70"/>
    <w:rsid w:val="00F81E62"/>
    <w:rsid w:val="00F82FB6"/>
    <w:rsid w:val="00F86AEB"/>
    <w:rsid w:val="00F905DD"/>
    <w:rsid w:val="00F90B2B"/>
    <w:rsid w:val="00F91710"/>
    <w:rsid w:val="00F93DF7"/>
    <w:rsid w:val="00F948D3"/>
    <w:rsid w:val="00FA20D0"/>
    <w:rsid w:val="00FA40E6"/>
    <w:rsid w:val="00FA4336"/>
    <w:rsid w:val="00FA7592"/>
    <w:rsid w:val="00FA7A4B"/>
    <w:rsid w:val="00FA7BD9"/>
    <w:rsid w:val="00FA7F07"/>
    <w:rsid w:val="00FB03C6"/>
    <w:rsid w:val="00FB0ADB"/>
    <w:rsid w:val="00FB1711"/>
    <w:rsid w:val="00FB1B3C"/>
    <w:rsid w:val="00FB1FF7"/>
    <w:rsid w:val="00FB472B"/>
    <w:rsid w:val="00FB6AD1"/>
    <w:rsid w:val="00FC132E"/>
    <w:rsid w:val="00FC1CC4"/>
    <w:rsid w:val="00FC5CEB"/>
    <w:rsid w:val="00FC78B7"/>
    <w:rsid w:val="00FD18C2"/>
    <w:rsid w:val="00FD39BB"/>
    <w:rsid w:val="00FD5386"/>
    <w:rsid w:val="00FD582E"/>
    <w:rsid w:val="00FD6E15"/>
    <w:rsid w:val="00FD790F"/>
    <w:rsid w:val="00FD7A10"/>
    <w:rsid w:val="00FE01AA"/>
    <w:rsid w:val="00FE1F3F"/>
    <w:rsid w:val="00FE2BA7"/>
    <w:rsid w:val="00FE31F2"/>
    <w:rsid w:val="00FE4046"/>
    <w:rsid w:val="00FE45FE"/>
    <w:rsid w:val="00FE4C82"/>
    <w:rsid w:val="00FE642D"/>
    <w:rsid w:val="00FE65CF"/>
    <w:rsid w:val="00FF2491"/>
    <w:rsid w:val="00FF58F2"/>
    <w:rsid w:val="00FF6499"/>
    <w:rsid w:val="00FF6D63"/>
    <w:rsid w:val="00FF6FE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675B69"/>
  <w15:docId w15:val="{3CE87AE7-F86B-4548-BD4C-C70ECA6B6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Kartika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0A1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C248F9"/>
    <w:pPr>
      <w:numPr>
        <w:numId w:val="8"/>
      </w:numPr>
      <w:tabs>
        <w:tab w:val="left" w:pos="567"/>
      </w:tabs>
      <w:spacing w:after="0"/>
      <w:jc w:val="both"/>
      <w:outlineLvl w:val="0"/>
    </w:pPr>
    <w:rPr>
      <w:rFonts w:ascii="Arial" w:hAnsi="Arial" w:cs="Arial"/>
      <w:b/>
      <w:sz w:val="20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522E1"/>
    <w:pPr>
      <w:numPr>
        <w:numId w:val="0"/>
      </w:numPr>
      <w:ind w:left="567" w:hanging="425"/>
      <w:outlineLvl w:val="1"/>
    </w:p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9522E1"/>
    <w:pPr>
      <w:spacing w:after="0"/>
      <w:ind w:left="0"/>
      <w:outlineLvl w:val="2"/>
    </w:pPr>
    <w:rPr>
      <w:rFonts w:ascii="Arial" w:hAnsi="Arial" w:cs="Arial"/>
      <w:i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89"/>
  </w:style>
  <w:style w:type="paragraph" w:styleId="Footer">
    <w:name w:val="footer"/>
    <w:basedOn w:val="Normal"/>
    <w:link w:val="FooterChar"/>
    <w:uiPriority w:val="99"/>
    <w:unhideWhenUsed/>
    <w:rsid w:val="006B36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89"/>
  </w:style>
  <w:style w:type="paragraph" w:styleId="BalloonText">
    <w:name w:val="Balloon Text"/>
    <w:basedOn w:val="Normal"/>
    <w:link w:val="BalloonTextChar"/>
    <w:uiPriority w:val="99"/>
    <w:semiHidden/>
    <w:unhideWhenUsed/>
    <w:rsid w:val="00FC13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C132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C94A8A"/>
    <w:pPr>
      <w:ind w:left="720"/>
      <w:contextualSpacing/>
    </w:pPr>
  </w:style>
  <w:style w:type="table" w:styleId="TableGrid">
    <w:name w:val="Table Grid"/>
    <w:basedOn w:val="TableNormal"/>
    <w:uiPriority w:val="39"/>
    <w:rsid w:val="006560C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uiPriority w:val="99"/>
    <w:unhideWhenUsed/>
    <w:rsid w:val="00C66C52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C248F9"/>
    <w:rPr>
      <w:rFonts w:ascii="Arial" w:hAnsi="Arial" w:cs="Arial"/>
      <w:b/>
      <w:szCs w:val="22"/>
      <w:lang w:bidi="ar-SA"/>
    </w:rPr>
  </w:style>
  <w:style w:type="character" w:customStyle="1" w:styleId="Heading2Char">
    <w:name w:val="Heading 2 Char"/>
    <w:link w:val="Heading2"/>
    <w:uiPriority w:val="9"/>
    <w:rsid w:val="009522E1"/>
    <w:rPr>
      <w:rFonts w:ascii="Arial" w:hAnsi="Arial" w:cs="Arial"/>
      <w:b/>
      <w:szCs w:val="22"/>
      <w:lang w:bidi="ar-SA"/>
    </w:rPr>
  </w:style>
  <w:style w:type="character" w:customStyle="1" w:styleId="Heading3Char">
    <w:name w:val="Heading 3 Char"/>
    <w:link w:val="Heading3"/>
    <w:uiPriority w:val="9"/>
    <w:rsid w:val="009522E1"/>
    <w:rPr>
      <w:rFonts w:ascii="Arial" w:hAnsi="Arial" w:cs="Arial"/>
      <w:i/>
      <w:lang w:bidi="ar-SA"/>
    </w:rPr>
  </w:style>
  <w:style w:type="paragraph" w:customStyle="1" w:styleId="BodyText">
    <w:name w:val="BodyText"/>
    <w:basedOn w:val="ListParagraph"/>
    <w:link w:val="BodyTextChar"/>
    <w:qFormat/>
    <w:rsid w:val="00C248F9"/>
    <w:pPr>
      <w:spacing w:before="120" w:after="120"/>
      <w:ind w:left="0" w:firstLine="284"/>
      <w:contextualSpacing w:val="0"/>
      <w:jc w:val="both"/>
    </w:pPr>
    <w:rPr>
      <w:rFonts w:ascii="Times New Roman" w:hAnsi="Times New Roman" w:cs="Times New Roman"/>
      <w:sz w:val="20"/>
    </w:rPr>
  </w:style>
  <w:style w:type="paragraph" w:customStyle="1" w:styleId="Reference">
    <w:name w:val="Reference"/>
    <w:basedOn w:val="Normal"/>
    <w:link w:val="ReferenceChar"/>
    <w:qFormat/>
    <w:rsid w:val="009522E1"/>
    <w:pPr>
      <w:tabs>
        <w:tab w:val="left" w:pos="284"/>
      </w:tabs>
      <w:spacing w:before="60" w:after="60"/>
      <w:ind w:left="284" w:hanging="284"/>
      <w:jc w:val="both"/>
    </w:pPr>
    <w:rPr>
      <w:rFonts w:ascii="Times New Roman" w:hAnsi="Times New Roman"/>
      <w:noProof/>
      <w:sz w:val="16"/>
      <w:szCs w:val="24"/>
    </w:rPr>
  </w:style>
  <w:style w:type="character" w:customStyle="1" w:styleId="ListParagraphChar">
    <w:name w:val="List Paragraph Char"/>
    <w:link w:val="ListParagraph"/>
    <w:uiPriority w:val="34"/>
    <w:rsid w:val="009522E1"/>
    <w:rPr>
      <w:sz w:val="22"/>
      <w:szCs w:val="22"/>
      <w:lang w:bidi="ar-SA"/>
    </w:rPr>
  </w:style>
  <w:style w:type="character" w:customStyle="1" w:styleId="BodyTextChar">
    <w:name w:val="BodyText Char"/>
    <w:link w:val="BodyText"/>
    <w:rsid w:val="00C248F9"/>
    <w:rPr>
      <w:rFonts w:ascii="Times New Roman" w:hAnsi="Times New Roman" w:cs="Times New Roman"/>
      <w:sz w:val="22"/>
      <w:szCs w:val="22"/>
      <w:lang w:bidi="ar-SA"/>
    </w:rPr>
  </w:style>
  <w:style w:type="paragraph" w:customStyle="1" w:styleId="MTDisplayEquation">
    <w:name w:val="MTDisplayEquation"/>
    <w:basedOn w:val="Normal"/>
    <w:next w:val="Normal"/>
    <w:link w:val="MTDisplayEquationChar"/>
    <w:rsid w:val="008B0731"/>
    <w:pPr>
      <w:tabs>
        <w:tab w:val="center" w:pos="4680"/>
        <w:tab w:val="right" w:pos="9360"/>
      </w:tabs>
      <w:spacing w:after="0" w:line="360" w:lineRule="auto"/>
      <w:ind w:firstLine="360"/>
      <w:jc w:val="both"/>
    </w:pPr>
    <w:rPr>
      <w:rFonts w:ascii="Times New Roman" w:eastAsia="Malgun Gothic" w:hAnsi="Times New Roman" w:cs="Times New Roman"/>
      <w:lang w:val="en-US" w:eastAsia="en-US"/>
    </w:rPr>
  </w:style>
  <w:style w:type="character" w:customStyle="1" w:styleId="ReferenceChar">
    <w:name w:val="Reference Char"/>
    <w:link w:val="Reference"/>
    <w:rsid w:val="009522E1"/>
    <w:rPr>
      <w:rFonts w:ascii="Times New Roman" w:hAnsi="Times New Roman"/>
      <w:noProof/>
      <w:sz w:val="16"/>
      <w:szCs w:val="24"/>
      <w:lang w:bidi="ar-SA"/>
    </w:rPr>
  </w:style>
  <w:style w:type="character" w:customStyle="1" w:styleId="MTDisplayEquationChar">
    <w:name w:val="MTDisplayEquation Char"/>
    <w:link w:val="MTDisplayEquation"/>
    <w:rsid w:val="00072ED0"/>
    <w:rPr>
      <w:rFonts w:ascii="Times New Roman" w:eastAsia="Malgun Gothic" w:hAnsi="Times New Roman" w:cs="Times New Roman"/>
      <w:sz w:val="22"/>
      <w:szCs w:val="22"/>
      <w:lang w:val="en-US" w:eastAsia="en-US"/>
    </w:rPr>
  </w:style>
  <w:style w:type="paragraph" w:styleId="NoSpacing">
    <w:name w:val="No Spacing"/>
    <w:link w:val="NoSpacingChar"/>
    <w:uiPriority w:val="1"/>
    <w:qFormat/>
    <w:rsid w:val="00656D67"/>
    <w:rPr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A97DE6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1D2C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2C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2C5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2C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2C50"/>
    <w:rPr>
      <w:b/>
      <w:bCs/>
    </w:rPr>
  </w:style>
  <w:style w:type="character" w:customStyle="1" w:styleId="NoSpacingChar">
    <w:name w:val="No Spacing Char"/>
    <w:link w:val="NoSpacing"/>
    <w:uiPriority w:val="1"/>
    <w:locked/>
    <w:rsid w:val="00896023"/>
    <w:rPr>
      <w:sz w:val="22"/>
      <w:szCs w:val="22"/>
    </w:rPr>
  </w:style>
  <w:style w:type="paragraph" w:styleId="BodyTextIndent">
    <w:name w:val="Body Text Indent"/>
    <w:basedOn w:val="Normal"/>
    <w:link w:val="BodyTextIndentChar"/>
    <w:rsid w:val="008117C6"/>
    <w:pPr>
      <w:suppressAutoHyphens/>
      <w:overflowPunct w:val="0"/>
      <w:autoSpaceDE w:val="0"/>
      <w:autoSpaceDN w:val="0"/>
      <w:adjustRightInd w:val="0"/>
      <w:spacing w:after="0" w:line="240" w:lineRule="auto"/>
      <w:ind w:firstLine="360"/>
      <w:jc w:val="both"/>
      <w:textAlignment w:val="baseline"/>
    </w:pPr>
    <w:rPr>
      <w:rFonts w:ascii="Times New Roman" w:hAnsi="Times New Roman" w:cs="Times New Roman"/>
      <w:kern w:val="14"/>
      <w:sz w:val="20"/>
      <w:szCs w:val="20"/>
      <w:lang w:val="en-US" w:eastAsia="en-US"/>
    </w:rPr>
  </w:style>
  <w:style w:type="character" w:customStyle="1" w:styleId="BodyTextIndentChar">
    <w:name w:val="Body Text Indent Char"/>
    <w:basedOn w:val="DefaultParagraphFont"/>
    <w:link w:val="BodyTextIndent"/>
    <w:rsid w:val="008117C6"/>
    <w:rPr>
      <w:rFonts w:ascii="Times New Roman" w:hAnsi="Times New Roman" w:cs="Times New Roman"/>
      <w:kern w:val="14"/>
      <w:lang w:val="en-US" w:eastAsia="en-US"/>
    </w:rPr>
  </w:style>
  <w:style w:type="paragraph" w:customStyle="1" w:styleId="ReferencesClauseTitle">
    <w:name w:val="References Clause Title"/>
    <w:basedOn w:val="Normal"/>
    <w:next w:val="BodyTextIndent"/>
    <w:rsid w:val="008117C6"/>
    <w:pPr>
      <w:keepNext/>
      <w:suppressAutoHyphens/>
      <w:overflowPunct w:val="0"/>
      <w:autoSpaceDE w:val="0"/>
      <w:autoSpaceDN w:val="0"/>
      <w:adjustRightInd w:val="0"/>
      <w:spacing w:before="240" w:after="0" w:line="240" w:lineRule="auto"/>
      <w:jc w:val="both"/>
      <w:textAlignment w:val="baseline"/>
    </w:pPr>
    <w:rPr>
      <w:rFonts w:ascii="Arial" w:hAnsi="Arial" w:cs="Times New Roman"/>
      <w:b/>
      <w:caps/>
      <w:kern w:val="14"/>
      <w:sz w:val="20"/>
      <w:szCs w:val="20"/>
      <w:lang w:val="en-US" w:eastAsia="en-US"/>
    </w:rPr>
  </w:style>
  <w:style w:type="paragraph" w:styleId="Title">
    <w:name w:val="Title"/>
    <w:basedOn w:val="Normal"/>
    <w:link w:val="TitleChar"/>
    <w:qFormat/>
    <w:rsid w:val="00C43E52"/>
    <w:pPr>
      <w:tabs>
        <w:tab w:val="left" w:pos="2880"/>
        <w:tab w:val="left" w:pos="7920"/>
      </w:tabs>
      <w:spacing w:after="0" w:line="240" w:lineRule="auto"/>
      <w:ind w:right="180"/>
      <w:jc w:val="center"/>
    </w:pPr>
    <w:rPr>
      <w:rFonts w:ascii="Times New Roman" w:hAnsi="Times New Roman" w:cs="Times New Roman"/>
      <w:b/>
      <w:sz w:val="24"/>
      <w:szCs w:val="20"/>
      <w:lang w:val="en-US" w:eastAsia="en-US"/>
    </w:rPr>
  </w:style>
  <w:style w:type="character" w:customStyle="1" w:styleId="TitleChar">
    <w:name w:val="Title Char"/>
    <w:basedOn w:val="DefaultParagraphFont"/>
    <w:link w:val="Title"/>
    <w:rsid w:val="00C43E52"/>
    <w:rPr>
      <w:rFonts w:ascii="Times New Roman" w:hAnsi="Times New Roman" w:cs="Times New Roman"/>
      <w:b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772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0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1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44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7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4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9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83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95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DA398E-FC9B-4596-B175-F3B5622576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75</Words>
  <Characters>271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SWAT</dc:creator>
  <cp:lastModifiedBy>SC22D002-Chithramol M K 2022-PHD-AerospaceEngg</cp:lastModifiedBy>
  <cp:revision>6</cp:revision>
  <cp:lastPrinted>2020-03-01T11:31:00Z</cp:lastPrinted>
  <dcterms:created xsi:type="dcterms:W3CDTF">2023-09-27T16:36:00Z</dcterms:created>
  <dcterms:modified xsi:type="dcterms:W3CDTF">2025-10-31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